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A0405" w14:textId="77777777" w:rsidR="00795CF0" w:rsidRPr="00AF0BC3" w:rsidRDefault="00795CF0" w:rsidP="00795CF0">
      <w:pPr>
        <w:pStyle w:val="CHFHeading-Red"/>
        <w:spacing w:before="100" w:beforeAutospacing="1"/>
        <w:jc w:val="center"/>
        <w:rPr>
          <w:rFonts w:ascii="Gotham Ultra" w:hAnsi="Gotham Ultra"/>
          <w:color w:val="auto"/>
          <w:u w:color="000000" w:themeColor="text1"/>
        </w:rPr>
      </w:pPr>
      <w:r w:rsidRPr="00AF0BC3">
        <w:rPr>
          <w:rFonts w:ascii="Gotham Ultra" w:hAnsi="Gotham Ultra"/>
          <w:color w:val="auto"/>
          <w:u w:color="000000" w:themeColor="text1"/>
        </w:rPr>
        <w:t>RFP Proposal Response Form</w:t>
      </w:r>
    </w:p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94"/>
      </w:tblGrid>
      <w:tr w:rsidR="00795CF0" w14:paraId="3A31C0D1" w14:textId="77777777" w:rsidTr="00A9011B">
        <w:tc>
          <w:tcPr>
            <w:tcW w:w="5000" w:type="pct"/>
            <w:tcBorders>
              <w:top w:val="single" w:sz="4" w:space="0" w:color="D23F4D" w:themeColor="accent2"/>
              <w:left w:val="single" w:sz="4" w:space="0" w:color="D23F4D" w:themeColor="accent2"/>
              <w:bottom w:val="single" w:sz="4" w:space="0" w:color="D23F4D" w:themeColor="accent2"/>
              <w:right w:val="single" w:sz="4" w:space="0" w:color="D23F4D" w:themeColor="accent2"/>
            </w:tcBorders>
            <w:shd w:val="clear" w:color="auto" w:fill="F2F2F2" w:themeFill="background1" w:themeFillShade="F2"/>
          </w:tcPr>
          <w:p w14:paraId="41C923FC" w14:textId="77777777" w:rsidR="00795CF0" w:rsidRPr="00DC2E04" w:rsidRDefault="00795CF0" w:rsidP="00A9011B">
            <w:pPr>
              <w:rPr>
                <w:rFonts w:asciiTheme="majorHAnsi" w:hAnsiTheme="majorHAnsi"/>
                <w:color w:val="FF0000"/>
                <w:sz w:val="24"/>
              </w:rPr>
            </w:pPr>
            <w:r>
              <w:rPr>
                <w:rFonts w:asciiTheme="majorHAnsi" w:hAnsiTheme="majorHAnsi"/>
                <w:color w:val="FF0000"/>
                <w:sz w:val="24"/>
              </w:rPr>
              <w:t xml:space="preserve">Instructions: </w:t>
            </w:r>
          </w:p>
          <w:p w14:paraId="5C76512A" w14:textId="6DF9D0CE" w:rsidR="00795CF0" w:rsidRPr="004F4425" w:rsidRDefault="00795CF0" w:rsidP="00795CF0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FF0000"/>
              </w:rPr>
            </w:pPr>
            <w:r w:rsidRPr="003C32D9">
              <w:rPr>
                <w:rFonts w:cstheme="minorHAnsi"/>
                <w:color w:val="FF0000"/>
              </w:rPr>
              <w:t xml:space="preserve">Prior to proposal submission, please </w:t>
            </w:r>
            <w:r>
              <w:rPr>
                <w:rFonts w:cstheme="minorHAnsi"/>
                <w:color w:val="FF0000"/>
              </w:rPr>
              <w:t>submit a notice of intent to</w:t>
            </w:r>
            <w:r w:rsidRPr="003C32D9">
              <w:rPr>
                <w:rFonts w:cstheme="minorHAnsi"/>
                <w:color w:val="FF0000"/>
              </w:rPr>
              <w:t xml:space="preserve"> CHF </w:t>
            </w:r>
            <w:r w:rsidRPr="004F4425">
              <w:rPr>
                <w:rFonts w:cstheme="minorHAnsi"/>
                <w:color w:val="FF0000"/>
              </w:rPr>
              <w:t xml:space="preserve">by </w:t>
            </w:r>
            <w:r w:rsidR="000B1624">
              <w:rPr>
                <w:rFonts w:cstheme="minorHAnsi"/>
                <w:color w:val="FF0000"/>
              </w:rPr>
              <w:t>July</w:t>
            </w:r>
            <w:r>
              <w:rPr>
                <w:rFonts w:cstheme="minorHAnsi"/>
                <w:color w:val="FF0000"/>
              </w:rPr>
              <w:t xml:space="preserve"> </w:t>
            </w:r>
            <w:r w:rsidR="00C248CA">
              <w:rPr>
                <w:rFonts w:cstheme="minorHAnsi"/>
                <w:color w:val="FF0000"/>
              </w:rPr>
              <w:t>1</w:t>
            </w:r>
            <w:r w:rsidR="000B1624">
              <w:rPr>
                <w:rFonts w:cstheme="minorHAnsi"/>
                <w:color w:val="FF0000"/>
              </w:rPr>
              <w:t>5</w:t>
            </w:r>
            <w:r w:rsidRPr="004F4425">
              <w:rPr>
                <w:rFonts w:cstheme="minorHAnsi"/>
                <w:color w:val="FF0000"/>
              </w:rPr>
              <w:t>, 202</w:t>
            </w:r>
            <w:r w:rsidR="00C248CA">
              <w:rPr>
                <w:rFonts w:cstheme="minorHAnsi"/>
                <w:color w:val="FF0000"/>
              </w:rPr>
              <w:t>2</w:t>
            </w:r>
            <w:r w:rsidRPr="004F4425">
              <w:rPr>
                <w:rFonts w:cstheme="minorHAnsi"/>
                <w:color w:val="FF0000"/>
              </w:rPr>
              <w:t>.</w:t>
            </w:r>
            <w:r>
              <w:rPr>
                <w:rFonts w:cstheme="minorHAnsi"/>
                <w:color w:val="FF0000"/>
              </w:rPr>
              <w:t xml:space="preserve"> </w:t>
            </w:r>
            <w:r w:rsidRPr="004F4425">
              <w:rPr>
                <w:rFonts w:cstheme="minorHAnsi"/>
                <w:color w:val="FF0000"/>
              </w:rPr>
              <w:t xml:space="preserve"> </w:t>
            </w:r>
            <w:r>
              <w:rPr>
                <w:rFonts w:cstheme="minorHAnsi"/>
                <w:color w:val="FF0000"/>
              </w:rPr>
              <w:t xml:space="preserve">Form can be found here: </w:t>
            </w:r>
            <w:hyperlink r:id="rId11" w:history="1">
              <w:r w:rsidR="00AF64E7" w:rsidRPr="006777E3">
                <w:rPr>
                  <w:rStyle w:val="Hyperlink"/>
                  <w:b/>
                  <w:bCs/>
                </w:rPr>
                <w:t>Notice of Intent</w:t>
              </w:r>
            </w:hyperlink>
          </w:p>
          <w:p w14:paraId="42149133" w14:textId="693403F0" w:rsidR="00795CF0" w:rsidRPr="003C32D9" w:rsidRDefault="00795CF0" w:rsidP="00795CF0">
            <w:pPr>
              <w:pStyle w:val="ListParagraph"/>
              <w:numPr>
                <w:ilvl w:val="0"/>
                <w:numId w:val="13"/>
              </w:numPr>
              <w:rPr>
                <w:rFonts w:ascii="Gotham Book" w:hAnsi="Gotham Book"/>
              </w:rPr>
            </w:pPr>
            <w:r w:rsidRPr="00957633">
              <w:t xml:space="preserve">Once CHF has been notified, </w:t>
            </w:r>
            <w:r w:rsidRPr="003C32D9">
              <w:rPr>
                <w:rFonts w:cstheme="minorHAnsi"/>
              </w:rPr>
              <w:t>complete this form in its entirety and submit</w:t>
            </w:r>
            <w:r w:rsidRPr="00957633">
              <w:rPr>
                <w:rFonts w:cstheme="minorHAnsi"/>
              </w:rPr>
              <w:t xml:space="preserve"> as PDF via email</w:t>
            </w:r>
            <w:r w:rsidRPr="003C32D9">
              <w:rPr>
                <w:rFonts w:cstheme="minorHAnsi"/>
              </w:rPr>
              <w:t xml:space="preserve"> </w:t>
            </w:r>
            <w:r w:rsidRPr="00957633">
              <w:rPr>
                <w:rFonts w:cstheme="minorHAnsi"/>
              </w:rPr>
              <w:t xml:space="preserve">prior to submission deadline, </w:t>
            </w:r>
            <w:r w:rsidRPr="003C32D9">
              <w:rPr>
                <w:rFonts w:cstheme="minorHAnsi"/>
              </w:rPr>
              <w:t>with</w:t>
            </w:r>
            <w:r w:rsidRPr="00957633">
              <w:rPr>
                <w:rFonts w:cstheme="minorHAnsi"/>
              </w:rPr>
              <w:t xml:space="preserve"> email</w:t>
            </w:r>
            <w:r w:rsidRPr="003C32D9">
              <w:rPr>
                <w:rFonts w:cstheme="minorHAnsi"/>
              </w:rPr>
              <w:t xml:space="preserve"> subject line: </w:t>
            </w:r>
            <w:r w:rsidRPr="003C32D9">
              <w:rPr>
                <w:rFonts w:cstheme="minorHAnsi"/>
                <w:u w:val="single"/>
              </w:rPr>
              <w:t>RFP2</w:t>
            </w:r>
            <w:r w:rsidR="0011333A">
              <w:rPr>
                <w:rFonts w:cstheme="minorHAnsi"/>
                <w:u w:val="single"/>
              </w:rPr>
              <w:t>2</w:t>
            </w:r>
            <w:r w:rsidRPr="003C32D9">
              <w:rPr>
                <w:rFonts w:cstheme="minorHAnsi"/>
                <w:u w:val="single"/>
              </w:rPr>
              <w:t>0</w:t>
            </w:r>
            <w:r>
              <w:rPr>
                <w:rFonts w:cstheme="minorHAnsi"/>
                <w:u w:val="single"/>
              </w:rPr>
              <w:t>8</w:t>
            </w:r>
            <w:r w:rsidR="00AF64E7">
              <w:rPr>
                <w:rFonts w:cstheme="minorHAnsi"/>
                <w:u w:val="single"/>
              </w:rPr>
              <w:t>8</w:t>
            </w:r>
            <w:r w:rsidRPr="003C32D9">
              <w:rPr>
                <w:rFonts w:cstheme="minorHAnsi"/>
                <w:u w:val="single"/>
              </w:rPr>
              <w:t xml:space="preserve"> Response</w:t>
            </w:r>
          </w:p>
          <w:p w14:paraId="2A131C4F" w14:textId="77777777" w:rsidR="00795CF0" w:rsidRPr="003C32D9" w:rsidRDefault="00795CF0" w:rsidP="00A9011B">
            <w:pPr>
              <w:jc w:val="center"/>
              <w:rPr>
                <w:rFonts w:asciiTheme="minorHAnsi" w:hAnsiTheme="minorHAnsi" w:cstheme="minorHAnsi"/>
                <w:color w:val="FF0000"/>
              </w:rPr>
            </w:pPr>
            <w:r w:rsidRPr="003C32D9">
              <w:rPr>
                <w:rFonts w:asciiTheme="minorHAnsi" w:hAnsiTheme="minorHAnsi" w:cstheme="minorHAnsi"/>
                <w:szCs w:val="20"/>
              </w:rPr>
              <w:t>Do not include unnecessary attachments or documents with your submission unless otherwise indicated.</w:t>
            </w:r>
          </w:p>
        </w:tc>
      </w:tr>
      <w:tr w:rsidR="00795CF0" w14:paraId="66E46F45" w14:textId="77777777" w:rsidTr="00A9011B">
        <w:trPr>
          <w:trHeight w:val="58"/>
        </w:trPr>
        <w:tc>
          <w:tcPr>
            <w:tcW w:w="5000" w:type="pct"/>
            <w:tcBorders>
              <w:top w:val="single" w:sz="4" w:space="0" w:color="D23F4D" w:themeColor="accent2"/>
              <w:left w:val="single" w:sz="4" w:space="0" w:color="D23F4D" w:themeColor="accent2"/>
              <w:bottom w:val="single" w:sz="4" w:space="0" w:color="D23F4D" w:themeColor="accent2"/>
              <w:right w:val="single" w:sz="4" w:space="0" w:color="D23F4D" w:themeColor="accent2"/>
            </w:tcBorders>
            <w:shd w:val="clear" w:color="auto" w:fill="F2F2F2" w:themeFill="background1" w:themeFillShade="F2"/>
          </w:tcPr>
          <w:p w14:paraId="21BEDBA8" w14:textId="49739F73" w:rsidR="00795CF0" w:rsidRPr="00DC2E04" w:rsidRDefault="00795CF0" w:rsidP="00A9011B">
            <w:pPr>
              <w:jc w:val="center"/>
              <w:rPr>
                <w:rFonts w:asciiTheme="majorHAnsi" w:hAnsiTheme="majorHAnsi"/>
                <w:color w:val="FF0000"/>
                <w:sz w:val="24"/>
              </w:rPr>
            </w:pPr>
            <w:r>
              <w:rPr>
                <w:rFonts w:asciiTheme="majorHAnsi" w:hAnsiTheme="majorHAnsi"/>
                <w:color w:val="FF0000"/>
                <w:sz w:val="24"/>
              </w:rPr>
              <w:t>D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eadline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for Proposal Submission: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 xml:space="preserve"> </w:t>
            </w:r>
            <w:r w:rsidR="000B1624">
              <w:rPr>
                <w:rFonts w:asciiTheme="majorHAnsi" w:hAnsiTheme="majorHAnsi"/>
                <w:color w:val="FF0000"/>
                <w:sz w:val="24"/>
              </w:rPr>
              <w:t>July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</w:t>
            </w:r>
            <w:r w:rsidR="00C248CA">
              <w:rPr>
                <w:rFonts w:asciiTheme="majorHAnsi" w:hAnsiTheme="majorHAnsi"/>
                <w:color w:val="FF0000"/>
                <w:sz w:val="24"/>
              </w:rPr>
              <w:t>2</w:t>
            </w:r>
            <w:r w:rsidR="000B1624">
              <w:rPr>
                <w:rFonts w:asciiTheme="majorHAnsi" w:hAnsiTheme="majorHAnsi"/>
                <w:color w:val="FF0000"/>
                <w:sz w:val="24"/>
              </w:rPr>
              <w:t>9</w:t>
            </w:r>
            <w:r>
              <w:rPr>
                <w:rFonts w:asciiTheme="majorHAnsi" w:hAnsiTheme="majorHAnsi"/>
                <w:color w:val="FF0000"/>
                <w:sz w:val="24"/>
              </w:rPr>
              <w:t>, 202</w:t>
            </w:r>
            <w:r w:rsidR="00C248CA">
              <w:rPr>
                <w:rFonts w:asciiTheme="majorHAnsi" w:hAnsiTheme="majorHAnsi"/>
                <w:color w:val="FF0000"/>
                <w:sz w:val="24"/>
              </w:rPr>
              <w:t>2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 @ 11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:</w:t>
            </w:r>
            <w:r>
              <w:rPr>
                <w:rFonts w:asciiTheme="majorHAnsi" w:hAnsiTheme="majorHAnsi"/>
                <w:color w:val="FF0000"/>
                <w:sz w:val="24"/>
              </w:rPr>
              <w:t xml:space="preserve">59 </w:t>
            </w:r>
            <w:r w:rsidRPr="00DC2E04">
              <w:rPr>
                <w:rFonts w:asciiTheme="majorHAnsi" w:hAnsiTheme="majorHAnsi"/>
                <w:color w:val="FF0000"/>
                <w:sz w:val="24"/>
              </w:rPr>
              <w:t>PM MST</w:t>
            </w:r>
          </w:p>
          <w:p w14:paraId="31FD8BAE" w14:textId="77777777" w:rsidR="00795CF0" w:rsidRPr="008844D6" w:rsidRDefault="00795CF0" w:rsidP="00A9011B">
            <w:pPr>
              <w:jc w:val="center"/>
              <w:rPr>
                <w:rFonts w:ascii="Gotham Book" w:hAnsi="Gotham Book"/>
                <w:color w:val="FF0000"/>
              </w:rPr>
            </w:pPr>
            <w:r>
              <w:t xml:space="preserve">Please </w:t>
            </w:r>
            <w:r w:rsidRPr="00B74852">
              <w:rPr>
                <w:u w:val="single"/>
              </w:rPr>
              <w:t xml:space="preserve">submit </w:t>
            </w:r>
            <w:r>
              <w:rPr>
                <w:u w:val="single"/>
              </w:rPr>
              <w:t>proposals</w:t>
            </w:r>
            <w:r>
              <w:t xml:space="preserve"> and any questions to  </w:t>
            </w:r>
            <w:hyperlink r:id="rId12" w:history="1">
              <w:r w:rsidRPr="009913E3">
                <w:rPr>
                  <w:rStyle w:val="Hyperlink"/>
                </w:rPr>
                <w:t>funding@calgaryhomeless.com</w:t>
              </w:r>
            </w:hyperlink>
          </w:p>
        </w:tc>
      </w:tr>
    </w:tbl>
    <w:p w14:paraId="4A4F1FF6" w14:textId="77777777" w:rsidR="00795CF0" w:rsidRDefault="00795CF0" w:rsidP="00795CF0"/>
    <w:p w14:paraId="21C93FC0" w14:textId="1728C747" w:rsidR="00F87DC9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ponent</w:t>
      </w:r>
      <w:r w:rsidR="00F87DC9" w:rsidRPr="005D60DA">
        <w:rPr>
          <w:rFonts w:ascii="Gotham Medium" w:hAnsi="Gotham Medium"/>
          <w:b w:val="0"/>
          <w:sz w:val="20"/>
        </w:rPr>
        <w:t xml:space="preserve"> Information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7"/>
        <w:gridCol w:w="5847"/>
      </w:tblGrid>
      <w:tr w:rsidR="00F87DC9" w14:paraId="38C021F8" w14:textId="77777777" w:rsidTr="000D6F85">
        <w:trPr>
          <w:trHeight w:val="170"/>
        </w:trPr>
        <w:tc>
          <w:tcPr>
            <w:tcW w:w="3547" w:type="dxa"/>
            <w:tcBorders>
              <w:right w:val="single" w:sz="4" w:space="0" w:color="auto"/>
            </w:tcBorders>
          </w:tcPr>
          <w:p w14:paraId="409F6A3D" w14:textId="14A731DF" w:rsidR="00F87DC9" w:rsidRPr="00B12B8E" w:rsidRDefault="000D6F85" w:rsidP="000D6F85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Applicant</w:t>
            </w:r>
            <w:r w:rsidR="00F87DC9" w:rsidRPr="00B12B8E">
              <w:rPr>
                <w:color w:val="0071BB" w:themeColor="accent1"/>
                <w:sz w:val="20"/>
              </w:rPr>
              <w:t xml:space="preserve"> Name </w:t>
            </w:r>
            <w:r w:rsidR="00F87DC9" w:rsidRPr="006A372D">
              <w:rPr>
                <w:color w:val="0071BB" w:themeColor="accent1"/>
                <w:sz w:val="12"/>
              </w:rPr>
              <w:t>(as formally registered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525291434"/>
              <w:placeholder>
                <w:docPart w:val="6E398A29CFE64C7E9666BEF6B96FE343"/>
              </w:placeholder>
              <w:showingPlcHdr/>
            </w:sdtPr>
            <w:sdtEndPr/>
            <w:sdtContent>
              <w:p w14:paraId="3EBB768F" w14:textId="77777777" w:rsidR="00F87DC9" w:rsidRPr="00614D2A" w:rsidRDefault="00F87DC9" w:rsidP="000D6F85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F87DC9" w14:paraId="04BDCE35" w14:textId="77777777" w:rsidTr="000D6F85">
        <w:trPr>
          <w:trHeight w:val="70"/>
        </w:trPr>
        <w:tc>
          <w:tcPr>
            <w:tcW w:w="3547" w:type="dxa"/>
            <w:tcBorders>
              <w:right w:val="single" w:sz="4" w:space="0" w:color="auto"/>
            </w:tcBorders>
          </w:tcPr>
          <w:p w14:paraId="3DE3EEA7" w14:textId="77D9A1CB" w:rsidR="00F87DC9" w:rsidRPr="00B12B8E" w:rsidRDefault="000D6F85" w:rsidP="000D6F85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Applicant</w:t>
            </w:r>
            <w:r w:rsidRPr="00B12B8E">
              <w:rPr>
                <w:color w:val="0071BB" w:themeColor="accent1"/>
                <w:sz w:val="20"/>
              </w:rPr>
              <w:t xml:space="preserve"> </w:t>
            </w:r>
            <w:r w:rsidR="00F87DC9" w:rsidRPr="00B12B8E">
              <w:rPr>
                <w:color w:val="0071BB" w:themeColor="accent1"/>
                <w:sz w:val="20"/>
              </w:rPr>
              <w:t>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104235192"/>
              <w:placeholder>
                <w:docPart w:val="DF8E7ADB32E24E52924EB6AE762761DC"/>
              </w:placeholder>
              <w:showingPlcHdr/>
            </w:sdtPr>
            <w:sdtEndPr/>
            <w:sdtContent>
              <w:p w14:paraId="6C47420D" w14:textId="77777777" w:rsidR="00F87DC9" w:rsidRPr="00614D2A" w:rsidRDefault="00F87DC9" w:rsidP="000D6F85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244C919B" w14:textId="77777777" w:rsidTr="000D6F85">
        <w:trPr>
          <w:trHeight w:val="70"/>
        </w:trPr>
        <w:tc>
          <w:tcPr>
            <w:tcW w:w="3547" w:type="dxa"/>
            <w:tcBorders>
              <w:right w:val="single" w:sz="4" w:space="0" w:color="auto"/>
            </w:tcBorders>
          </w:tcPr>
          <w:p w14:paraId="3C2373A1" w14:textId="0B4DCAD6" w:rsidR="003319E2" w:rsidRPr="003319E2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3319E2">
              <w:rPr>
                <w:color w:val="0071BB" w:themeColor="accent1"/>
                <w:sz w:val="20"/>
                <w:szCs w:val="20"/>
              </w:rPr>
              <w:t>Charitable Registration No.#</w:t>
            </w:r>
            <w:r>
              <w:rPr>
                <w:color w:val="0071BB" w:themeColor="accent1"/>
                <w:sz w:val="20"/>
                <w:szCs w:val="20"/>
              </w:rPr>
              <w:t xml:space="preserve"> </w:t>
            </w:r>
            <w:r w:rsidRPr="003319E2">
              <w:rPr>
                <w:color w:val="0071BB" w:themeColor="accent1"/>
                <w:sz w:val="12"/>
                <w:szCs w:val="14"/>
              </w:rPr>
              <w:t>(if available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920442739"/>
              <w:placeholder>
                <w:docPart w:val="DB1D8DB5254B411B9C0A722A91BDE6FD"/>
              </w:placeholder>
              <w:showingPlcHdr/>
            </w:sdtPr>
            <w:sdtEndPr/>
            <w:sdtContent>
              <w:p w14:paraId="3717BA23" w14:textId="76DEA0AD" w:rsidR="003319E2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5860FAFC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009C86DF" w14:textId="2A7CEA16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>Proposed Program</w:t>
            </w:r>
            <w:r w:rsidRPr="00B12B8E">
              <w:rPr>
                <w:color w:val="0071BB" w:themeColor="accent1"/>
                <w:sz w:val="20"/>
              </w:rPr>
              <w:t xml:space="preserve"> </w:t>
            </w:r>
            <w:r>
              <w:rPr>
                <w:color w:val="0071BB" w:themeColor="accent1"/>
                <w:sz w:val="20"/>
              </w:rPr>
              <w:t>Name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543588317"/>
              <w:placeholder>
                <w:docPart w:val="0E4C6A5EE68D43D7BBF436A83281261D"/>
              </w:placeholder>
              <w:showingPlcHdr/>
            </w:sdtPr>
            <w:sdtEndPr/>
            <w:sdtContent>
              <w:p w14:paraId="0FEED4A8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C9B0963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43F3FB95" w14:textId="31C09F24" w:rsidR="003319E2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>
              <w:rPr>
                <w:color w:val="0071BB" w:themeColor="accent1"/>
                <w:sz w:val="20"/>
              </w:rPr>
              <w:t xml:space="preserve">Proposed Project Address </w:t>
            </w:r>
            <w:r w:rsidRPr="003319E2">
              <w:rPr>
                <w:color w:val="0071BB" w:themeColor="accent1"/>
                <w:sz w:val="12"/>
                <w:szCs w:val="14"/>
              </w:rPr>
              <w:t>(if available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21451071"/>
              <w:placeholder>
                <w:docPart w:val="52EEFBA425C540BB838F8C9EEDC247B9"/>
              </w:placeholder>
              <w:showingPlcHdr/>
            </w:sdtPr>
            <w:sdtEndPr/>
            <w:sdtContent>
              <w:p w14:paraId="0207497E" w14:textId="61F76D64" w:rsidR="003319E2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78CED9BB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0C3A6FB6" w14:textId="7777777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imary Contact Name &amp; Position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283645430"/>
              <w:placeholder>
                <w:docPart w:val="409542029F4F482FBDE36260833BE98A"/>
              </w:placeholder>
              <w:showingPlcHdr/>
            </w:sdtPr>
            <w:sdtEndPr/>
            <w:sdtContent>
              <w:p w14:paraId="38DC5C54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3DF38A27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3283C542" w14:textId="04DF0C1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imary Contact Phone #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1708629362"/>
              <w:placeholder>
                <w:docPart w:val="885C7226FCA6473B806E081F2949DD6B"/>
              </w:placeholder>
              <w:showingPlcHdr/>
            </w:sdtPr>
            <w:sdtEndPr/>
            <w:sdtContent>
              <w:p w14:paraId="0433453B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3D220F19" w14:textId="77777777" w:rsidTr="00191F5E">
        <w:tc>
          <w:tcPr>
            <w:tcW w:w="3547" w:type="dxa"/>
            <w:tcBorders>
              <w:right w:val="single" w:sz="4" w:space="0" w:color="auto"/>
            </w:tcBorders>
          </w:tcPr>
          <w:p w14:paraId="4307C9F7" w14:textId="7BDF759D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  <w:sz w:val="20"/>
              </w:rPr>
            </w:pPr>
            <w:r w:rsidRPr="00B12B8E">
              <w:rPr>
                <w:color w:val="0071BB" w:themeColor="accent1"/>
                <w:sz w:val="20"/>
              </w:rPr>
              <w:t>Primary Contact Email 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585417635"/>
              <w:placeholder>
                <w:docPart w:val="54014D37870D4FA8B662C51DB4DA6FBB"/>
              </w:placeholder>
              <w:showingPlcHdr/>
            </w:sdtPr>
            <w:sdtEndPr/>
            <w:sdtContent>
              <w:p w14:paraId="1CDBF3BB" w14:textId="77777777" w:rsidR="003319E2" w:rsidRPr="00614D2A" w:rsidRDefault="003319E2" w:rsidP="003319E2">
                <w:pPr>
                  <w:spacing w:line="240" w:lineRule="auto"/>
                  <w:rPr>
                    <w:sz w:val="20"/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121AD64" w14:textId="77777777" w:rsidTr="00191F5E">
        <w:trPr>
          <w:trHeight w:val="99"/>
        </w:trPr>
        <w:tc>
          <w:tcPr>
            <w:tcW w:w="3547" w:type="dxa"/>
            <w:tcBorders>
              <w:right w:val="single" w:sz="4" w:space="0" w:color="auto"/>
            </w:tcBorders>
          </w:tcPr>
          <w:p w14:paraId="5EA9F478" w14:textId="77777777" w:rsidR="003319E2" w:rsidRPr="00B12B8E" w:rsidRDefault="003319E2" w:rsidP="003319E2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Name &amp; Position</w:t>
            </w:r>
            <w:r>
              <w:rPr>
                <w:color w:val="0071BB" w:themeColor="accent1"/>
              </w:rPr>
              <w:br/>
            </w:r>
            <w:r>
              <w:rPr>
                <w:color w:val="0071BB" w:themeColor="accent1"/>
                <w:sz w:val="12"/>
              </w:rPr>
              <w:t>(if different from Primary Contact</w:t>
            </w:r>
            <w:r w:rsidRPr="006A372D">
              <w:rPr>
                <w:color w:val="0071BB" w:themeColor="accent1"/>
                <w:sz w:val="12"/>
              </w:rPr>
              <w:t>)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-445615604"/>
              <w:placeholder>
                <w:docPart w:val="3C5E4A384BDA4668B9F667C518B6D5EA"/>
              </w:placeholder>
              <w:showingPlcHdr/>
            </w:sdtPr>
            <w:sdtEndPr/>
            <w:sdtContent>
              <w:p w14:paraId="391476E3" w14:textId="77777777" w:rsidR="003319E2" w:rsidRPr="00614D2A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  <w:tr w:rsidR="003319E2" w14:paraId="62EA80C5" w14:textId="77777777" w:rsidTr="00191F5E">
        <w:trPr>
          <w:trHeight w:val="99"/>
        </w:trPr>
        <w:tc>
          <w:tcPr>
            <w:tcW w:w="3547" w:type="dxa"/>
            <w:tcBorders>
              <w:right w:val="single" w:sz="4" w:space="0" w:color="auto"/>
            </w:tcBorders>
          </w:tcPr>
          <w:p w14:paraId="6405C7BE" w14:textId="77777777" w:rsidR="003319E2" w:rsidRDefault="003319E2" w:rsidP="003319E2">
            <w:pPr>
              <w:spacing w:line="240" w:lineRule="auto"/>
              <w:jc w:val="right"/>
              <w:rPr>
                <w:color w:val="0071BB" w:themeColor="accent1"/>
              </w:rPr>
            </w:pPr>
            <w:r>
              <w:rPr>
                <w:color w:val="0071BB" w:themeColor="accent1"/>
              </w:rPr>
              <w:t>Project Contact Email Address</w:t>
            </w:r>
          </w:p>
        </w:tc>
        <w:tc>
          <w:tcPr>
            <w:tcW w:w="5847" w:type="dxa"/>
            <w:tcBorders>
              <w:left w:val="single" w:sz="4" w:space="0" w:color="auto"/>
            </w:tcBorders>
          </w:tcPr>
          <w:sdt>
            <w:sdtPr>
              <w:rPr>
                <w:szCs w:val="20"/>
                <w:highlight w:val="lightGray"/>
                <w:u w:color="000000" w:themeColor="text1"/>
              </w:rPr>
              <w:id w:val="1477953708"/>
              <w:placeholder>
                <w:docPart w:val="E7567D84931E4C939951AC63FC9407DD"/>
              </w:placeholder>
              <w:showingPlcHdr/>
            </w:sdtPr>
            <w:sdtEndPr/>
            <w:sdtContent>
              <w:p w14:paraId="4CCCABE0" w14:textId="77777777" w:rsidR="003319E2" w:rsidRPr="00614D2A" w:rsidRDefault="003319E2" w:rsidP="003319E2">
                <w:pPr>
                  <w:spacing w:line="240" w:lineRule="auto"/>
                  <w:rPr>
                    <w:szCs w:val="20"/>
                    <w:highlight w:val="lightGray"/>
                    <w:u w:color="000000" w:themeColor="text1"/>
                  </w:rPr>
                </w:pPr>
                <w:r w:rsidRPr="00614D2A">
                  <w:rPr>
                    <w:rStyle w:val="PlaceholderText"/>
                    <w:color w:val="auto"/>
                  </w:rPr>
                  <w:t>Click here to enter text.</w:t>
                </w:r>
              </w:p>
            </w:sdtContent>
          </w:sdt>
        </w:tc>
      </w:tr>
    </w:tbl>
    <w:p w14:paraId="603943E9" w14:textId="6BCE6DEB" w:rsidR="003319E2" w:rsidRDefault="003319E2" w:rsidP="003319E2"/>
    <w:p w14:paraId="7EA8E236" w14:textId="77777777" w:rsidR="003319E2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Program</w:t>
      </w:r>
      <w:r w:rsidRPr="005D60DA">
        <w:rPr>
          <w:rFonts w:ascii="Gotham Medium" w:hAnsi="Gotham Medium"/>
          <w:b w:val="0"/>
          <w:sz w:val="20"/>
        </w:rPr>
        <w:t xml:space="preserve"> Outline</w:t>
      </w:r>
      <w:r>
        <w:rPr>
          <w:rFonts w:ascii="Gotham Medium" w:hAnsi="Gotham Medium"/>
          <w:b w:val="0"/>
          <w:sz w:val="20"/>
        </w:rPr>
        <w:t>/Overview</w:t>
      </w:r>
    </w:p>
    <w:p w14:paraId="0A17C9AB" w14:textId="798B270A" w:rsidR="00220B18" w:rsidRPr="00220B18" w:rsidRDefault="003319E2" w:rsidP="00220B18">
      <w:pPr>
        <w:pStyle w:val="ListParagraph"/>
        <w:numPr>
          <w:ilvl w:val="0"/>
          <w:numId w:val="14"/>
        </w:numPr>
        <w:rPr>
          <w:color w:val="0071BB" w:themeColor="accent1"/>
        </w:rPr>
      </w:pPr>
      <w:r w:rsidRPr="00220B18">
        <w:rPr>
          <w:color w:val="0071BB" w:themeColor="accent1"/>
        </w:rPr>
        <w:t xml:space="preserve">Please provide a brief outline and overview of the program your organization is proposing, including primary goals, service design and underlying frameworks.  </w:t>
      </w:r>
      <w:r w:rsidR="00220B18" w:rsidRPr="00220B18">
        <w:rPr>
          <w:color w:val="0071BB" w:themeColor="accent1"/>
        </w:rPr>
        <w:t xml:space="preserve">Please outline briefly how your program will meet the </w:t>
      </w:r>
      <w:r w:rsidR="00015DEF">
        <w:rPr>
          <w:color w:val="0071BB" w:themeColor="accent1"/>
        </w:rPr>
        <w:t>supportive</w:t>
      </w:r>
      <w:r w:rsidR="00220B18" w:rsidRPr="00220B18">
        <w:rPr>
          <w:color w:val="0071BB" w:themeColor="accent1"/>
        </w:rPr>
        <w:t xml:space="preserve"> housing needs of the</w:t>
      </w:r>
      <w:r w:rsidR="00015DEF">
        <w:rPr>
          <w:color w:val="0071BB" w:themeColor="accent1"/>
        </w:rPr>
        <w:t xml:space="preserve"> participants </w:t>
      </w:r>
      <w:r w:rsidR="00220B18" w:rsidRPr="00220B18">
        <w:rPr>
          <w:color w:val="0071BB" w:themeColor="accent1"/>
        </w:rPr>
        <w:t xml:space="preserve">while ensuring health and safety for staff and cli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2A479314" w14:textId="77777777" w:rsidTr="00220B18">
        <w:sdt>
          <w:sdtPr>
            <w:rPr>
              <w:szCs w:val="20"/>
              <w:highlight w:val="lightGray"/>
              <w:u w:color="000000" w:themeColor="text1"/>
            </w:rPr>
            <w:id w:val="389080030"/>
            <w:placeholder>
              <w:docPart w:val="1983FFC72F3641F29E75894A57F17F94"/>
            </w:placeholder>
            <w:showingPlcHdr/>
          </w:sdtPr>
          <w:sdtEndPr/>
          <w:sdtContent>
            <w:tc>
              <w:tcPr>
                <w:tcW w:w="9394" w:type="dxa"/>
              </w:tcPr>
              <w:p w14:paraId="4FCA9875" w14:textId="77777777" w:rsidR="003319E2" w:rsidRPr="009141F8" w:rsidRDefault="003319E2" w:rsidP="00A9011B">
                <w:pPr>
                  <w:autoSpaceDE w:val="0"/>
                  <w:autoSpaceDN w:val="0"/>
                  <w:adjustRightInd w:val="0"/>
                  <w:spacing w:after="200" w:line="240" w:lineRule="auto"/>
                  <w:rPr>
                    <w:rFonts w:asciiTheme="minorHAnsi" w:eastAsiaTheme="minorEastAsia" w:hAnsiTheme="minorHAnsi" w:cstheme="minorBidi"/>
                    <w:sz w:val="20"/>
                    <w:szCs w:val="20"/>
                    <w:lang w:val="en-CA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58B54C35" w14:textId="77777777" w:rsidR="004A34E8" w:rsidRDefault="004A34E8" w:rsidP="003319E2">
      <w:pPr>
        <w:pStyle w:val="ListParagraph"/>
        <w:ind w:left="360"/>
      </w:pPr>
    </w:p>
    <w:p w14:paraId="2FCC554D" w14:textId="27A5A149" w:rsidR="004A34E8" w:rsidRPr="00121C3C" w:rsidRDefault="004A34E8" w:rsidP="004A34E8">
      <w:pPr>
        <w:pStyle w:val="ListParagraph"/>
        <w:numPr>
          <w:ilvl w:val="0"/>
          <w:numId w:val="14"/>
        </w:numPr>
        <w:rPr>
          <w:color w:val="0071BB" w:themeColor="accent1"/>
        </w:rPr>
      </w:pPr>
      <w:r w:rsidRPr="00121C3C">
        <w:rPr>
          <w:color w:val="0071BB" w:themeColor="accent1"/>
        </w:rPr>
        <w:t xml:space="preserve">What is the primary target population for this </w:t>
      </w:r>
      <w:r w:rsidR="00121C3C" w:rsidRPr="00121C3C">
        <w:rPr>
          <w:color w:val="0071BB" w:themeColor="accent1"/>
        </w:rPr>
        <w:t>proposed program?</w:t>
      </w:r>
    </w:p>
    <w:p w14:paraId="00983DA3" w14:textId="77777777" w:rsidR="00121C3C" w:rsidRDefault="00121C3C" w:rsidP="00121C3C">
      <w:pPr>
        <w:pStyle w:val="ListParagraph"/>
        <w:ind w:left="360"/>
      </w:pPr>
    </w:p>
    <w:p w14:paraId="574E7B7E" w14:textId="6760D869" w:rsidR="00121C3C" w:rsidRPr="00121C3C" w:rsidRDefault="00DA7374" w:rsidP="00121C3C">
      <w:pPr>
        <w:pStyle w:val="ListParagraph"/>
        <w:ind w:left="360"/>
        <w:rPr>
          <w:sz w:val="20"/>
          <w:szCs w:val="22"/>
        </w:rPr>
      </w:pPr>
      <w:sdt>
        <w:sdtPr>
          <w:rPr>
            <w:sz w:val="20"/>
            <w:szCs w:val="22"/>
          </w:rPr>
          <w:id w:val="-1593008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1C3C" w:rsidRPr="00121C3C">
            <w:rPr>
              <w:rFonts w:ascii="MS Gothic" w:eastAsia="MS Gothic" w:hAnsi="MS Gothic" w:hint="eastAsia"/>
              <w:sz w:val="20"/>
              <w:szCs w:val="22"/>
            </w:rPr>
            <w:t>☐</w:t>
          </w:r>
        </w:sdtContent>
      </w:sdt>
      <w:r w:rsidR="00121C3C" w:rsidRPr="00121C3C">
        <w:rPr>
          <w:sz w:val="20"/>
          <w:szCs w:val="22"/>
        </w:rPr>
        <w:t xml:space="preserve"> Adults (18+)</w:t>
      </w:r>
    </w:p>
    <w:p w14:paraId="28C7DC74" w14:textId="766527B8" w:rsidR="00121C3C" w:rsidRPr="00121C3C" w:rsidRDefault="00DA7374" w:rsidP="00121C3C">
      <w:pPr>
        <w:pStyle w:val="ListParagraph"/>
        <w:ind w:left="360"/>
        <w:rPr>
          <w:sz w:val="20"/>
          <w:szCs w:val="22"/>
        </w:rPr>
      </w:pPr>
      <w:sdt>
        <w:sdtPr>
          <w:rPr>
            <w:sz w:val="20"/>
            <w:szCs w:val="22"/>
          </w:rPr>
          <w:id w:val="1617563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1C3C" w:rsidRPr="00121C3C">
            <w:rPr>
              <w:rFonts w:ascii="MS Gothic" w:eastAsia="MS Gothic" w:hAnsi="MS Gothic" w:hint="eastAsia"/>
              <w:sz w:val="20"/>
              <w:szCs w:val="22"/>
            </w:rPr>
            <w:t>☐</w:t>
          </w:r>
        </w:sdtContent>
      </w:sdt>
      <w:r w:rsidR="00121C3C" w:rsidRPr="00121C3C">
        <w:rPr>
          <w:sz w:val="20"/>
          <w:szCs w:val="22"/>
        </w:rPr>
        <w:t xml:space="preserve"> Youth (14-20)</w:t>
      </w:r>
    </w:p>
    <w:p w14:paraId="578CDC10" w14:textId="547DA119" w:rsidR="00BA798D" w:rsidRPr="00220B18" w:rsidRDefault="003319E2" w:rsidP="00220B18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lastRenderedPageBreak/>
        <w:t>Program Design</w:t>
      </w:r>
    </w:p>
    <w:p w14:paraId="30C59BA7" w14:textId="5AC5302B" w:rsidR="003319E2" w:rsidRDefault="00EE5FFF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t xml:space="preserve">In supplement to </w:t>
      </w:r>
      <w:r w:rsidR="00121C3C">
        <w:rPr>
          <w:color w:val="0071BB" w:themeColor="accent1"/>
        </w:rPr>
        <w:t>section 2.0</w:t>
      </w:r>
      <w:r>
        <w:rPr>
          <w:color w:val="0071BB" w:themeColor="accent1"/>
        </w:rPr>
        <w:t>, please d</w:t>
      </w:r>
      <w:r w:rsidR="003319E2">
        <w:rPr>
          <w:color w:val="0071BB" w:themeColor="accent1"/>
        </w:rPr>
        <w:t xml:space="preserve">escribe </w:t>
      </w:r>
      <w:r>
        <w:rPr>
          <w:color w:val="0071BB" w:themeColor="accent1"/>
        </w:rPr>
        <w:t xml:space="preserve">any other details regarding </w:t>
      </w:r>
      <w:r w:rsidR="003319E2">
        <w:rPr>
          <w:color w:val="0071BB" w:themeColor="accent1"/>
        </w:rPr>
        <w:t>the program structure your organization is proposing, including details regarding target number of participants, population best served, expected duration of program participation, program supports,</w:t>
      </w:r>
      <w:r w:rsidR="00E06534">
        <w:rPr>
          <w:color w:val="0071BB" w:themeColor="accent1"/>
        </w:rPr>
        <w:t xml:space="preserve"> housing strategy,</w:t>
      </w:r>
      <w:r w:rsidR="003319E2">
        <w:rPr>
          <w:color w:val="0071BB" w:themeColor="accent1"/>
        </w:rPr>
        <w:t xml:space="preserve"> staffing model, and program gradu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811FE6B" w14:textId="77777777" w:rsidTr="00A9011B">
        <w:sdt>
          <w:sdtPr>
            <w:rPr>
              <w:color w:val="0071BB" w:themeColor="accent1"/>
            </w:rPr>
            <w:id w:val="-168261956"/>
            <w:placeholder>
              <w:docPart w:val="FCCEFB5CB7F04B698795E275FD68E42C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27F11DD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55A35C0" w14:textId="77777777" w:rsidR="003319E2" w:rsidRDefault="003319E2" w:rsidP="003319E2">
      <w:pPr>
        <w:pStyle w:val="ListParagraph"/>
        <w:ind w:left="360"/>
        <w:rPr>
          <w:color w:val="0071BB" w:themeColor="accent1"/>
        </w:rPr>
      </w:pPr>
    </w:p>
    <w:p w14:paraId="27196922" w14:textId="77777777" w:rsidR="001E4FE9" w:rsidRDefault="001E4FE9" w:rsidP="001E4FE9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t>Please provide an overview of system-level and individual-level outcomes as defined in the RFP document.</w:t>
      </w:r>
    </w:p>
    <w:p w14:paraId="4EFD35DE" w14:textId="65D851A9" w:rsidR="00EE5FFF" w:rsidRPr="001E4FE9" w:rsidRDefault="001E4FE9" w:rsidP="001E4FE9">
      <w:pPr>
        <w:pStyle w:val="ListParagraph"/>
        <w:ind w:left="360"/>
        <w:jc w:val="left"/>
        <w:rPr>
          <w:color w:val="0071BB" w:themeColor="accent1"/>
        </w:rPr>
      </w:pPr>
      <w:r>
        <w:rPr>
          <w:color w:val="0071BB" w:themeColor="accent1"/>
        </w:rPr>
        <w:t>D</w:t>
      </w:r>
      <w:r w:rsidR="00EE5FFF" w:rsidRPr="00EE5FFF">
        <w:rPr>
          <w:color w:val="0071BB" w:themeColor="accent1"/>
        </w:rPr>
        <w:t>escribe your proposed programs alignment with a recovery-oriented system of care</w:t>
      </w:r>
      <w:r>
        <w:rPr>
          <w:color w:val="0071BB" w:themeColor="accent1"/>
        </w:rPr>
        <w:t xml:space="preserve"> including program o</w:t>
      </w:r>
      <w:r w:rsidR="00EE5FFF" w:rsidRPr="001E4FE9">
        <w:rPr>
          <w:rFonts w:eastAsia="Times New Roman" w:cstheme="minorHAnsi"/>
          <w:color w:val="0071BB" w:themeColor="accent1"/>
          <w:szCs w:val="18"/>
        </w:rPr>
        <w:t>utcomes in one or more of 4 Impact Domains (Home, Health, Finance, and Commun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E5FFF" w14:paraId="54F8FC6C" w14:textId="77777777" w:rsidTr="00A9011B">
        <w:sdt>
          <w:sdtPr>
            <w:rPr>
              <w:color w:val="0071BB" w:themeColor="accent1"/>
            </w:rPr>
            <w:id w:val="-949931047"/>
            <w:placeholder>
              <w:docPart w:val="160F0DC92FDD473A8F0CE455354F9CB1"/>
            </w:placeholder>
            <w:showingPlcHdr/>
          </w:sdtPr>
          <w:sdtEndPr/>
          <w:sdtContent>
            <w:tc>
              <w:tcPr>
                <w:tcW w:w="9394" w:type="dxa"/>
              </w:tcPr>
              <w:p w14:paraId="63086AE0" w14:textId="27106020" w:rsidR="00EE5FFF" w:rsidRPr="004840A7" w:rsidRDefault="003B1CFC" w:rsidP="00A9011B">
                <w:pPr>
                  <w:pStyle w:val="CHFLists"/>
                  <w:numPr>
                    <w:ilvl w:val="0"/>
                    <w:numId w:val="0"/>
                  </w:numPr>
                  <w:rPr>
                    <w:rFonts w:ascii="Arial" w:hAnsi="Arial"/>
                    <w:b/>
                    <w:bCs/>
                    <w:sz w:val="20"/>
                    <w:szCs w:val="24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56BF27B" w14:textId="77777777" w:rsidR="00EE5FFF" w:rsidRDefault="00EE5FFF" w:rsidP="00EE5FFF">
      <w:pPr>
        <w:pStyle w:val="ListParagraph"/>
        <w:ind w:left="360"/>
        <w:jc w:val="left"/>
        <w:rPr>
          <w:color w:val="0071BB" w:themeColor="accent1"/>
        </w:rPr>
      </w:pPr>
    </w:p>
    <w:p w14:paraId="6EEEC737" w14:textId="77777777" w:rsidR="003319E2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color w:val="0071BB" w:themeColor="accent1"/>
        </w:rPr>
        <w:t xml:space="preserve">Describe your program’s continuum of services.  What supports does your program provide prior to move in, during tenancy, and post move out?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28D3707" w14:textId="77777777" w:rsidTr="00A9011B">
        <w:sdt>
          <w:sdtPr>
            <w:rPr>
              <w:color w:val="0071BB" w:themeColor="accent1"/>
            </w:rPr>
            <w:id w:val="-1521774518"/>
            <w:placeholder>
              <w:docPart w:val="FCCEFB5CB7F04B698795E275FD68E42C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595D7CE5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2E84FF94" w14:textId="77777777" w:rsidR="003319E2" w:rsidRPr="003C32D9" w:rsidRDefault="003319E2" w:rsidP="003319E2">
      <w:pPr>
        <w:pStyle w:val="ListParagraph"/>
        <w:ind w:left="360"/>
        <w:rPr>
          <w:color w:val="0071BB" w:themeColor="accent1"/>
        </w:rPr>
      </w:pPr>
    </w:p>
    <w:p w14:paraId="3F4DAA4E" w14:textId="77777777" w:rsidR="003319E2" w:rsidRPr="009C26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 xml:space="preserve">How does your organization integrate </w:t>
      </w:r>
      <w:r w:rsidRPr="00D476B0">
        <w:rPr>
          <w:rFonts w:ascii="Open Sans" w:hAnsi="Open Sans" w:cs="Open Sans"/>
          <w:color w:val="0071BB" w:themeColor="accent1"/>
        </w:rPr>
        <w:t>equity, diversity, and inclusion in your</w:t>
      </w:r>
      <w:r>
        <w:rPr>
          <w:rFonts w:ascii="Open Sans" w:hAnsi="Open Sans" w:cs="Open Sans"/>
          <w:color w:val="0071BB" w:themeColor="accent1"/>
        </w:rPr>
        <w:t xml:space="preserve"> proposed</w:t>
      </w:r>
      <w:r w:rsidRPr="00D476B0">
        <w:rPr>
          <w:rFonts w:ascii="Open Sans" w:hAnsi="Open Sans" w:cs="Open Sans"/>
          <w:color w:val="0071BB" w:themeColor="accent1"/>
        </w:rPr>
        <w:t xml:space="preserve"> </w:t>
      </w:r>
      <w:r>
        <w:rPr>
          <w:rFonts w:ascii="Open Sans" w:hAnsi="Open Sans" w:cs="Open Sans"/>
          <w:color w:val="0071BB" w:themeColor="accent1"/>
        </w:rPr>
        <w:t xml:space="preserve">program’s </w:t>
      </w:r>
      <w:r w:rsidRPr="00D476B0">
        <w:rPr>
          <w:rFonts w:ascii="Open Sans" w:hAnsi="Open Sans" w:cs="Open Sans"/>
          <w:color w:val="0071BB" w:themeColor="accent1"/>
        </w:rPr>
        <w:t>work?</w:t>
      </w:r>
      <w:r w:rsidRPr="00D476B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84F4802" w14:textId="77777777" w:rsidTr="00A9011B">
        <w:sdt>
          <w:sdtPr>
            <w:rPr>
              <w:color w:val="0071BB" w:themeColor="accent1"/>
            </w:rPr>
            <w:id w:val="-738556665"/>
            <w:placeholder>
              <w:docPart w:val="FCCEFB5CB7F04B698795E275FD68E42C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218B4E80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48A67D2" w14:textId="77777777" w:rsidR="003319E2" w:rsidRPr="00E77200" w:rsidRDefault="003319E2" w:rsidP="003319E2">
      <w:pPr>
        <w:pStyle w:val="ListParagraph"/>
        <w:ind w:left="360"/>
        <w:rPr>
          <w:color w:val="0071BB" w:themeColor="accent1"/>
        </w:rPr>
      </w:pPr>
    </w:p>
    <w:p w14:paraId="1CBD96C4" w14:textId="77777777" w:rsidR="003319E2" w:rsidRPr="002D1C75" w:rsidRDefault="003319E2" w:rsidP="003319E2">
      <w:pPr>
        <w:pStyle w:val="ListParagraph"/>
        <w:numPr>
          <w:ilvl w:val="0"/>
          <w:numId w:val="14"/>
        </w:numPr>
        <w:jc w:val="left"/>
        <w:rPr>
          <w:rFonts w:ascii="Open Sans" w:hAnsi="Open Sans" w:cs="Open Sans"/>
          <w:color w:val="0071BB" w:themeColor="accent1"/>
        </w:rPr>
      </w:pPr>
      <w:r w:rsidRPr="002D1C75">
        <w:rPr>
          <w:rFonts w:ascii="Open Sans" w:hAnsi="Open Sans" w:cs="Open Sans"/>
          <w:color w:val="0071BB" w:themeColor="accent1"/>
        </w:rPr>
        <w:t>How will your program support the needs of Indigenous program participants?</w:t>
      </w:r>
    </w:p>
    <w:p w14:paraId="304DAEE0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>What culturally informed policies/processes does your organization currently utilize?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77364D6D" w14:textId="77777777" w:rsidTr="00A9011B">
        <w:sdt>
          <w:sdtPr>
            <w:id w:val="-569342717"/>
            <w:placeholder>
              <w:docPart w:val="936296A0D0234CE09EC9A5533FF7AF23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2F3AA0C4" w14:textId="77777777" w:rsidR="003319E2" w:rsidRDefault="003319E2" w:rsidP="00A9011B">
                <w:pPr>
                  <w:pStyle w:val="ListParagraph"/>
                  <w:ind w:left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94540B6" w14:textId="77777777" w:rsidR="003319E2" w:rsidRDefault="003319E2" w:rsidP="003319E2">
      <w:pPr>
        <w:pStyle w:val="ListParagraph"/>
        <w:ind w:left="1080"/>
      </w:pPr>
    </w:p>
    <w:p w14:paraId="70D07888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 xml:space="preserve">How does your program intend to integrate culturally informed practices such as engagement with Indigenous Elders and Indigenous protocols?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6B4D5151" w14:textId="77777777" w:rsidTr="00A9011B">
        <w:sdt>
          <w:sdtPr>
            <w:id w:val="-745882121"/>
            <w:placeholder>
              <w:docPart w:val="936296A0D0234CE09EC9A5533FF7AF23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08ACE156" w14:textId="77777777" w:rsidR="003319E2" w:rsidRDefault="003319E2" w:rsidP="00A9011B">
                <w:pPr>
                  <w:pStyle w:val="ListParagraph"/>
                  <w:ind w:left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0358FA8" w14:textId="77777777" w:rsidR="003319E2" w:rsidRDefault="003319E2" w:rsidP="003319E2">
      <w:pPr>
        <w:pStyle w:val="ListParagraph"/>
        <w:ind w:left="1080"/>
      </w:pPr>
    </w:p>
    <w:p w14:paraId="71D4E3FD" w14:textId="77777777" w:rsidR="003319E2" w:rsidRPr="00220B18" w:rsidRDefault="003319E2" w:rsidP="003319E2">
      <w:pPr>
        <w:pStyle w:val="ListParagraph"/>
        <w:numPr>
          <w:ilvl w:val="1"/>
          <w:numId w:val="17"/>
        </w:numPr>
        <w:spacing w:after="0" w:line="240" w:lineRule="auto"/>
        <w:contextualSpacing w:val="0"/>
        <w:jc w:val="left"/>
        <w:rPr>
          <w:color w:val="0071BB" w:themeColor="accent1"/>
        </w:rPr>
      </w:pPr>
      <w:r w:rsidRPr="00220B18">
        <w:rPr>
          <w:color w:val="0071BB" w:themeColor="accent1"/>
        </w:rPr>
        <w:t>How does your program address the impacts of intergenerational trauma and the effects of colonization?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314"/>
      </w:tblGrid>
      <w:tr w:rsidR="003319E2" w14:paraId="7296980A" w14:textId="77777777" w:rsidTr="00A9011B">
        <w:trPr>
          <w:trHeight w:val="385"/>
        </w:trPr>
        <w:sdt>
          <w:sdtPr>
            <w:id w:val="1274370184"/>
            <w:placeholder>
              <w:docPart w:val="936296A0D0234CE09EC9A5533FF7AF23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0F3B5773" w14:textId="77777777" w:rsidR="003319E2" w:rsidRDefault="003319E2" w:rsidP="00A9011B">
                <w:pPr>
                  <w:pStyle w:val="ListParagraph"/>
                  <w:spacing w:after="0" w:line="240" w:lineRule="auto"/>
                  <w:ind w:left="0"/>
                  <w:contextualSpacing w:val="0"/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1653997E" w14:textId="77777777" w:rsidR="003319E2" w:rsidRPr="00A55538" w:rsidRDefault="003319E2" w:rsidP="003319E2">
      <w:pPr>
        <w:pStyle w:val="ListParagraph"/>
        <w:spacing w:after="0" w:line="240" w:lineRule="auto"/>
        <w:ind w:left="1080"/>
        <w:contextualSpacing w:val="0"/>
      </w:pPr>
    </w:p>
    <w:p w14:paraId="203432F1" w14:textId="77777777" w:rsidR="003319E2" w:rsidRPr="009C26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>Describe your proposed program’s exit planning, included positive exits (</w:t>
      </w:r>
      <w:proofErr w:type="gramStart"/>
      <w:r>
        <w:rPr>
          <w:rFonts w:ascii="Open Sans" w:hAnsi="Open Sans" w:cs="Open Sans"/>
          <w:color w:val="0071BB" w:themeColor="accent1"/>
        </w:rPr>
        <w:t>e.g.</w:t>
      </w:r>
      <w:proofErr w:type="gramEnd"/>
      <w:r>
        <w:rPr>
          <w:rFonts w:ascii="Open Sans" w:hAnsi="Open Sans" w:cs="Open Sans"/>
          <w:color w:val="0071BB" w:themeColor="accent1"/>
        </w:rPr>
        <w:t xml:space="preserve"> graduation) and negative exits (e.g. discharge/eviction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5FA2F470" w14:textId="77777777" w:rsidTr="00A9011B">
        <w:sdt>
          <w:sdtPr>
            <w:rPr>
              <w:color w:val="0071BB" w:themeColor="accent1"/>
            </w:rPr>
            <w:id w:val="1180927491"/>
            <w:placeholder>
              <w:docPart w:val="FCCEFB5CB7F04B698795E275FD68E42C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0D931BEC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09886660" w14:textId="77777777" w:rsidR="003319E2" w:rsidRPr="00E77200" w:rsidRDefault="003319E2" w:rsidP="003319E2">
      <w:pPr>
        <w:pStyle w:val="ListParagraph"/>
        <w:ind w:left="360"/>
        <w:rPr>
          <w:color w:val="0071BB" w:themeColor="accent1"/>
        </w:rPr>
      </w:pPr>
    </w:p>
    <w:p w14:paraId="50CC23C0" w14:textId="77777777" w:rsidR="003319E2" w:rsidRPr="00E8328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>
        <w:rPr>
          <w:rFonts w:ascii="Open Sans" w:hAnsi="Open Sans" w:cs="Open Sans"/>
          <w:color w:val="0071BB" w:themeColor="accent1"/>
        </w:rPr>
        <w:t xml:space="preserve">Describe how your proposed program will foster an environment of safety among clients, between staff and clients, as well as for neighbours in the surrounding communiti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BE63A69" w14:textId="77777777" w:rsidTr="00A9011B">
        <w:sdt>
          <w:sdtPr>
            <w:rPr>
              <w:color w:val="0071BB" w:themeColor="accent1"/>
            </w:rPr>
            <w:id w:val="1935164589"/>
            <w:placeholder>
              <w:docPart w:val="FCCEFB5CB7F04B698795E275FD68E42C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42846367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7A5BBFBC" w14:textId="7DC520EB" w:rsidR="003319E2" w:rsidRDefault="003319E2" w:rsidP="001E4FE9">
      <w:pPr>
        <w:rPr>
          <w:color w:val="0071BB" w:themeColor="accent1"/>
        </w:rPr>
      </w:pPr>
    </w:p>
    <w:p w14:paraId="4BF4D70C" w14:textId="77777777" w:rsidR="001E4FE9" w:rsidRPr="00EE5FFF" w:rsidRDefault="001E4FE9" w:rsidP="001E4FE9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 w:rsidRPr="00EE5FFF">
        <w:rPr>
          <w:color w:val="0071BB" w:themeColor="accent1"/>
        </w:rPr>
        <w:lastRenderedPageBreak/>
        <w:t>Please describe any proposed partnership / collaboration opportunities for this program:</w:t>
      </w:r>
    </w:p>
    <w:p w14:paraId="0AEAD2CF" w14:textId="77777777" w:rsidR="001E4FE9" w:rsidRPr="00EE5FFF" w:rsidRDefault="001E4FE9" w:rsidP="001E4FE9">
      <w:pPr>
        <w:pStyle w:val="ListParagraph"/>
        <w:numPr>
          <w:ilvl w:val="3"/>
          <w:numId w:val="20"/>
        </w:numPr>
        <w:ind w:left="720"/>
        <w:jc w:val="left"/>
        <w:rPr>
          <w:color w:val="0071BB" w:themeColor="accent1"/>
        </w:rPr>
      </w:pPr>
      <w:r w:rsidRPr="00EE5FFF">
        <w:rPr>
          <w:color w:val="0071BB" w:themeColor="accent1"/>
        </w:rPr>
        <w:t>Community or provincial supports</w:t>
      </w:r>
    </w:p>
    <w:p w14:paraId="6DA614CE" w14:textId="77777777" w:rsidR="001E4FE9" w:rsidRPr="00EE5FFF" w:rsidRDefault="001E4FE9" w:rsidP="001E4FE9">
      <w:pPr>
        <w:pStyle w:val="ListParagraph"/>
        <w:numPr>
          <w:ilvl w:val="3"/>
          <w:numId w:val="20"/>
        </w:numPr>
        <w:ind w:left="720"/>
        <w:jc w:val="left"/>
        <w:rPr>
          <w:color w:val="0071BB" w:themeColor="accent1"/>
        </w:rPr>
      </w:pPr>
      <w:r w:rsidRPr="00EE5FFF">
        <w:rPr>
          <w:color w:val="0071BB" w:themeColor="accent1"/>
        </w:rPr>
        <w:t>Integration with HSSC Coordinated System / Coordinated Acc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1E4FE9" w14:paraId="1BC97940" w14:textId="77777777" w:rsidTr="00A9011B">
        <w:sdt>
          <w:sdtPr>
            <w:rPr>
              <w:rFonts w:cstheme="minorBidi"/>
              <w:b/>
              <w:bCs/>
              <w:sz w:val="20"/>
              <w:szCs w:val="24"/>
            </w:rPr>
            <w:id w:val="-419572526"/>
            <w:placeholder>
              <w:docPart w:val="89E3374C86824DE4BB0CC558A1C36F28"/>
            </w:placeholder>
            <w:showingPlcHdr/>
          </w:sdtPr>
          <w:sdtEndPr/>
          <w:sdtContent>
            <w:tc>
              <w:tcPr>
                <w:tcW w:w="9394" w:type="dxa"/>
              </w:tcPr>
              <w:p w14:paraId="1779193A" w14:textId="77777777" w:rsidR="001E4FE9" w:rsidRDefault="001E4FE9" w:rsidP="00A9011B">
                <w:pPr>
                  <w:pStyle w:val="CHFLists"/>
                  <w:numPr>
                    <w:ilvl w:val="0"/>
                    <w:numId w:val="0"/>
                  </w:numPr>
                  <w:rPr>
                    <w:rFonts w:cstheme="minorBidi"/>
                    <w:b/>
                    <w:bCs/>
                    <w:sz w:val="20"/>
                    <w:szCs w:val="24"/>
                  </w:rPr>
                </w:pPr>
                <w:r w:rsidRPr="00F7203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E8CD5DA" w14:textId="77777777" w:rsidR="001E4FE9" w:rsidRPr="001E4FE9" w:rsidRDefault="001E4FE9" w:rsidP="001E4FE9">
      <w:pPr>
        <w:rPr>
          <w:color w:val="0071BB" w:themeColor="accent1"/>
        </w:rPr>
      </w:pPr>
    </w:p>
    <w:p w14:paraId="411B1C9C" w14:textId="77777777" w:rsidR="003319E2" w:rsidRPr="005D60DA" w:rsidRDefault="003319E2" w:rsidP="003319E2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>
        <w:rPr>
          <w:rFonts w:ascii="Gotham Medium" w:hAnsi="Gotham Medium"/>
          <w:b w:val="0"/>
          <w:sz w:val="20"/>
        </w:rPr>
        <w:t>Experience/Capacity</w:t>
      </w:r>
    </w:p>
    <w:p w14:paraId="482557FA" w14:textId="77777777" w:rsidR="003319E2" w:rsidRDefault="003319E2" w:rsidP="003319E2">
      <w:pPr>
        <w:pStyle w:val="ListParagraph"/>
        <w:numPr>
          <w:ilvl w:val="0"/>
          <w:numId w:val="14"/>
        </w:numPr>
        <w:jc w:val="left"/>
        <w:rPr>
          <w:rFonts w:ascii="Open Sans" w:hAnsi="Open Sans" w:cs="Open Sans"/>
          <w:color w:val="0071BB" w:themeColor="accent1"/>
        </w:rPr>
      </w:pPr>
      <w:r>
        <w:rPr>
          <w:color w:val="0071BB" w:themeColor="accent1"/>
        </w:rPr>
        <w:t xml:space="preserve">Please describe and outline your organization’s experience and capacity.  </w:t>
      </w:r>
    </w:p>
    <w:p w14:paraId="5BACDA59" w14:textId="77777777" w:rsidR="003319E2" w:rsidRDefault="003319E2" w:rsidP="003319E2">
      <w:pPr>
        <w:pStyle w:val="ListParagraph"/>
        <w:ind w:left="360"/>
        <w:rPr>
          <w:rFonts w:ascii="Open Sans" w:hAnsi="Open Sans" w:cs="Open Sans"/>
          <w:color w:val="0071BB" w:themeColor="accent1"/>
        </w:rPr>
      </w:pPr>
    </w:p>
    <w:p w14:paraId="114181F2" w14:textId="624A80BF" w:rsidR="003319E2" w:rsidRPr="00C20420" w:rsidRDefault="00C20420" w:rsidP="00C20420">
      <w:pPr>
        <w:pStyle w:val="ListParagraph"/>
        <w:numPr>
          <w:ilvl w:val="0"/>
          <w:numId w:val="16"/>
        </w:numPr>
        <w:jc w:val="left"/>
        <w:rPr>
          <w:rFonts w:ascii="Open Sans" w:hAnsi="Open Sans" w:cs="Open Sans"/>
          <w:color w:val="0071BB" w:themeColor="accent1"/>
        </w:rPr>
      </w:pPr>
      <w:r w:rsidRPr="00C20420">
        <w:rPr>
          <w:rFonts w:ascii="Open Sans" w:hAnsi="Open Sans" w:cs="Open Sans"/>
          <w:color w:val="0071BB" w:themeColor="accent1"/>
        </w:rPr>
        <w:t xml:space="preserve">Describe your organizations experience with </w:t>
      </w:r>
      <w:r w:rsidR="00E06534">
        <w:rPr>
          <w:rFonts w:ascii="Open Sans" w:hAnsi="Open Sans" w:cs="Open Sans"/>
          <w:color w:val="0071BB" w:themeColor="accent1"/>
        </w:rPr>
        <w:t>supportive housing</w:t>
      </w:r>
      <w:r w:rsidRPr="00C20420">
        <w:rPr>
          <w:rFonts w:ascii="Open Sans" w:hAnsi="Open Sans" w:cs="Open Sans"/>
          <w:color w:val="0071BB" w:themeColor="accent1"/>
        </w:rPr>
        <w:t xml:space="preserve"> programming for </w:t>
      </w:r>
      <w:r>
        <w:rPr>
          <w:rFonts w:ascii="Open Sans" w:hAnsi="Open Sans" w:cs="Open Sans"/>
          <w:color w:val="0071BB" w:themeColor="accent1"/>
        </w:rPr>
        <w:t>individuals</w:t>
      </w:r>
      <w:r w:rsidRPr="00C20420">
        <w:rPr>
          <w:rFonts w:ascii="Open Sans" w:hAnsi="Open Sans" w:cs="Open Sans"/>
          <w:color w:val="0071BB" w:themeColor="accent1"/>
        </w:rPr>
        <w:t>.</w:t>
      </w:r>
      <w:r>
        <w:rPr>
          <w:rFonts w:ascii="Open Sans" w:hAnsi="Open Sans" w:cs="Open Sans"/>
          <w:color w:val="0071BB" w:themeColor="accent1"/>
        </w:rPr>
        <w:t xml:space="preserve">  </w:t>
      </w:r>
      <w:r w:rsidR="003319E2" w:rsidRPr="00C20420">
        <w:rPr>
          <w:color w:val="0071BB" w:themeColor="accent1"/>
        </w:rPr>
        <w:t xml:space="preserve">Has your organization completed similar work before to this scale? </w:t>
      </w:r>
      <w:r>
        <w:rPr>
          <w:color w:val="0071BB" w:themeColor="accent1"/>
        </w:rPr>
        <w:t>Additionally, w</w:t>
      </w:r>
      <w:r w:rsidR="003319E2" w:rsidRPr="00C20420">
        <w:rPr>
          <w:color w:val="0071BB" w:themeColor="accent1"/>
        </w:rPr>
        <w:t>hat is your organization’s experience with providing low barrier, Housing First programming, or with programming to other vulnerable popula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7187F0F" w14:textId="77777777" w:rsidTr="00A9011B">
        <w:sdt>
          <w:sdtPr>
            <w:rPr>
              <w:color w:val="0071BB" w:themeColor="accent1"/>
            </w:rPr>
            <w:id w:val="607158518"/>
            <w:placeholder>
              <w:docPart w:val="89E2870740D540F4A861B17C170D1F67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1922CCD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1CF5C6F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7B19DD12" w14:textId="77777777" w:rsidR="003319E2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>Describe your organization’s experience and capacity for program evaluation and outcome track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6633A02E" w14:textId="77777777" w:rsidTr="00A9011B">
        <w:sdt>
          <w:sdtPr>
            <w:rPr>
              <w:color w:val="0071BB" w:themeColor="accent1"/>
            </w:rPr>
            <w:id w:val="-1280648744"/>
            <w:placeholder>
              <w:docPart w:val="89E2870740D540F4A861B17C170D1F67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2A42F812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594F627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1EB41029" w14:textId="5E43F752" w:rsidR="003319E2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 xml:space="preserve">What were your organization’s total revenues in the most recently completed fiscal year? </w:t>
      </w:r>
      <w:r w:rsidR="001E4FE9">
        <w:rPr>
          <w:color w:val="0071BB" w:themeColor="accent1"/>
        </w:rPr>
        <w:t>If applicable, w</w:t>
      </w:r>
      <w:r>
        <w:rPr>
          <w:color w:val="0071BB" w:themeColor="accent1"/>
        </w:rPr>
        <w:t xml:space="preserve">hat was the total amount of CHF funding you received in that fiscal year? </w:t>
      </w:r>
      <w:r w:rsidR="001E4FE9">
        <w:rPr>
          <w:color w:val="0071BB" w:themeColor="accent1"/>
        </w:rPr>
        <w:t xml:space="preserve">For </w:t>
      </w:r>
      <w:r w:rsidR="00AB3794">
        <w:rPr>
          <w:color w:val="0071BB" w:themeColor="accent1"/>
        </w:rPr>
        <w:t>Proponents</w:t>
      </w:r>
      <w:r w:rsidR="001E4FE9">
        <w:rPr>
          <w:color w:val="0071BB" w:themeColor="accent1"/>
        </w:rPr>
        <w:t xml:space="preserve"> not currently funded by CHF, please provide a copy of your latest annual report</w:t>
      </w:r>
      <w:r w:rsidR="00AB3794">
        <w:rPr>
          <w:color w:val="0071BB" w:themeColor="accent1"/>
        </w:rPr>
        <w:t xml:space="preserve"> in alignment with Section </w:t>
      </w:r>
      <w:r w:rsidR="0027304E">
        <w:rPr>
          <w:color w:val="0071BB" w:themeColor="accent1"/>
        </w:rPr>
        <w:t>8</w:t>
      </w:r>
      <w:r w:rsidR="00AB3794">
        <w:rPr>
          <w:color w:val="0071BB" w:themeColor="accent1"/>
        </w:rPr>
        <w:t>.0 below</w:t>
      </w:r>
      <w:r w:rsidR="001E4FE9">
        <w:rPr>
          <w:color w:val="0071BB" w:themeColor="accent1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39116C3A" w14:textId="77777777" w:rsidTr="00A9011B">
        <w:sdt>
          <w:sdtPr>
            <w:rPr>
              <w:color w:val="0071BB" w:themeColor="accent1"/>
            </w:rPr>
            <w:id w:val="1740742075"/>
            <w:placeholder>
              <w:docPart w:val="613AE1C07F3746F0A3435181EFEAE1B5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7CDCAE23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C71BC1E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624ABCF0" w14:textId="77777777" w:rsidR="003319E2" w:rsidRPr="006E1E2F" w:rsidRDefault="003319E2" w:rsidP="003319E2">
      <w:pPr>
        <w:pStyle w:val="ListParagraph"/>
        <w:numPr>
          <w:ilvl w:val="0"/>
          <w:numId w:val="16"/>
        </w:numPr>
        <w:jc w:val="left"/>
        <w:rPr>
          <w:color w:val="0071BB" w:themeColor="accent1"/>
        </w:rPr>
      </w:pPr>
      <w:r>
        <w:rPr>
          <w:color w:val="0071BB" w:themeColor="accent1"/>
        </w:rPr>
        <w:t>Does your organization have experience with program audits, accreditation, and report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5AEFC8B1" w14:textId="77777777" w:rsidTr="00A9011B">
        <w:sdt>
          <w:sdtPr>
            <w:rPr>
              <w:color w:val="0071BB" w:themeColor="accent1"/>
            </w:rPr>
            <w:id w:val="812528500"/>
            <w:placeholder>
              <w:docPart w:val="89E2870740D540F4A861B17C170D1F67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683F2EB5" w14:textId="77777777" w:rsidR="003319E2" w:rsidRDefault="003319E2" w:rsidP="00A9011B">
                <w:pPr>
                  <w:rPr>
                    <w:color w:val="0071BB" w:themeColor="accent1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3BF32091" w14:textId="77777777" w:rsidR="003319E2" w:rsidRDefault="003319E2" w:rsidP="003319E2">
      <w:pPr>
        <w:pStyle w:val="ListParagraph"/>
        <w:ind w:left="1080"/>
        <w:rPr>
          <w:color w:val="0071BB" w:themeColor="accent1"/>
        </w:rPr>
      </w:pPr>
    </w:p>
    <w:p w14:paraId="79353496" w14:textId="60E4DCDF" w:rsidR="003319E2" w:rsidRPr="00C927DF" w:rsidRDefault="003319E2" w:rsidP="003319E2">
      <w:pPr>
        <w:pStyle w:val="ListParagraph"/>
        <w:numPr>
          <w:ilvl w:val="0"/>
          <w:numId w:val="14"/>
        </w:numPr>
        <w:jc w:val="left"/>
        <w:rPr>
          <w:color w:val="0071BB" w:themeColor="accent1"/>
        </w:rPr>
      </w:pPr>
      <w:r w:rsidRPr="00C927DF">
        <w:rPr>
          <w:color w:val="0071BB" w:themeColor="accent1"/>
        </w:rPr>
        <w:t xml:space="preserve">Describe your organization’s capacity to implement </w:t>
      </w:r>
      <w:r>
        <w:rPr>
          <w:color w:val="0071BB" w:themeColor="accent1"/>
        </w:rPr>
        <w:t>the</w:t>
      </w:r>
      <w:r w:rsidRPr="00C927DF">
        <w:rPr>
          <w:color w:val="0071BB" w:themeColor="accent1"/>
        </w:rPr>
        <w:t xml:space="preserve"> proposed program </w:t>
      </w:r>
      <w:r>
        <w:rPr>
          <w:color w:val="0071BB" w:themeColor="accent1"/>
        </w:rPr>
        <w:t xml:space="preserve">outlined in this RFP.  Is your organization ready to support this proposed program starting </w:t>
      </w:r>
      <w:r w:rsidRPr="0006D1E9">
        <w:rPr>
          <w:color w:val="0071BB" w:themeColor="accent1"/>
        </w:rPr>
        <w:t xml:space="preserve">in </w:t>
      </w:r>
      <w:r w:rsidR="00573F3A">
        <w:rPr>
          <w:color w:val="0071BB" w:themeColor="accent1"/>
        </w:rPr>
        <w:t>Q2</w:t>
      </w:r>
      <w:r>
        <w:rPr>
          <w:color w:val="0071BB" w:themeColor="accent1"/>
        </w:rPr>
        <w:t xml:space="preserve"> 2022?  Please provide a brief overview of your anticipated timelines</w:t>
      </w:r>
      <w:r w:rsidR="00C20420">
        <w:rPr>
          <w:color w:val="0071BB" w:themeColor="accen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319E2" w14:paraId="7922A67A" w14:textId="77777777" w:rsidTr="00A9011B">
        <w:sdt>
          <w:sdtPr>
            <w:rPr>
              <w:szCs w:val="20"/>
              <w:highlight w:val="lightGray"/>
              <w:u w:color="000000" w:themeColor="text1"/>
            </w:rPr>
            <w:id w:val="-1680647513"/>
            <w:placeholder>
              <w:docPart w:val="34067E3FE12A4B27933F3DC787FF04D8"/>
            </w:placeholder>
            <w:showingPlcHdr/>
          </w:sdtPr>
          <w:sdtEndPr/>
          <w:sdtContent>
            <w:tc>
              <w:tcPr>
                <w:tcW w:w="10790" w:type="dxa"/>
              </w:tcPr>
              <w:p w14:paraId="092F5D80" w14:textId="77777777" w:rsidR="003319E2" w:rsidRPr="009141F8" w:rsidRDefault="003319E2" w:rsidP="00A9011B">
                <w:pPr>
                  <w:autoSpaceDE w:val="0"/>
                  <w:autoSpaceDN w:val="0"/>
                  <w:adjustRightInd w:val="0"/>
                  <w:spacing w:after="200" w:line="240" w:lineRule="auto"/>
                  <w:rPr>
                    <w:rFonts w:asciiTheme="minorHAnsi" w:eastAsiaTheme="minorEastAsia" w:hAnsiTheme="minorHAnsi" w:cstheme="minorBidi"/>
                    <w:sz w:val="20"/>
                    <w:szCs w:val="20"/>
                    <w:lang w:val="en-CA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</w:tbl>
    <w:p w14:paraId="695BB7D9" w14:textId="77777777" w:rsidR="003319E2" w:rsidRDefault="003319E2" w:rsidP="003319E2"/>
    <w:p w14:paraId="4E5C4726" w14:textId="10A12317" w:rsidR="005210D1" w:rsidRPr="003B1CFC" w:rsidRDefault="005210D1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 w:rsidRPr="003B1CFC">
        <w:rPr>
          <w:rFonts w:ascii="Gotham Medium" w:hAnsi="Gotham Medium"/>
          <w:b w:val="0"/>
          <w:sz w:val="20"/>
        </w:rPr>
        <w:t>Budget Proposal</w:t>
      </w:r>
    </w:p>
    <w:p w14:paraId="4C62A552" w14:textId="611D66F2" w:rsidR="00220B18" w:rsidRPr="003B1CFC" w:rsidRDefault="005210D1" w:rsidP="00220B18">
      <w:pPr>
        <w:pStyle w:val="CHFLists"/>
        <w:numPr>
          <w:ilvl w:val="0"/>
          <w:numId w:val="14"/>
        </w:numPr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 xml:space="preserve">How much will this </w:t>
      </w:r>
      <w:r w:rsidR="009910C3" w:rsidRPr="003B1CFC">
        <w:rPr>
          <w:rFonts w:cstheme="minorHAnsi"/>
          <w:color w:val="0071BB" w:themeColor="accent1"/>
        </w:rPr>
        <w:t xml:space="preserve">proposed </w:t>
      </w:r>
      <w:r w:rsidRPr="003B1CFC">
        <w:rPr>
          <w:rFonts w:cstheme="minorHAnsi"/>
          <w:color w:val="0071BB" w:themeColor="accent1"/>
        </w:rPr>
        <w:t xml:space="preserve">project cost? </w:t>
      </w:r>
      <w:r w:rsidR="00220B18" w:rsidRPr="003B1CFC">
        <w:rPr>
          <w:rFonts w:cstheme="minorHAnsi"/>
          <w:color w:val="0071BB" w:themeColor="accent1"/>
        </w:rPr>
        <w:t xml:space="preserve">Please </w:t>
      </w:r>
      <w:r w:rsidR="003B1CFC" w:rsidRPr="003B1CFC">
        <w:rPr>
          <w:rFonts w:cstheme="minorHAnsi"/>
          <w:color w:val="0071BB" w:themeColor="accent1"/>
        </w:rPr>
        <w:t xml:space="preserve">download and </w:t>
      </w:r>
      <w:r w:rsidR="00220B18" w:rsidRPr="003B1CFC">
        <w:rPr>
          <w:rFonts w:cstheme="minorHAnsi"/>
          <w:color w:val="0071BB" w:themeColor="accent1"/>
        </w:rPr>
        <w:t>complete the proposed budget template (</w:t>
      </w:r>
      <w:hyperlink r:id="rId13" w:history="1">
        <w:r w:rsidR="00220B18" w:rsidRPr="003B1CFC">
          <w:rPr>
            <w:rStyle w:val="Hyperlink"/>
            <w:rFonts w:cstheme="minorHAnsi"/>
            <w:b/>
            <w:bCs/>
            <w:color w:val="0071BB" w:themeColor="accent1"/>
            <w:sz w:val="22"/>
            <w:szCs w:val="28"/>
          </w:rPr>
          <w:t>click here</w:t>
        </w:r>
      </w:hyperlink>
      <w:r w:rsidR="00220B18" w:rsidRPr="003B1CFC">
        <w:rPr>
          <w:rFonts w:cstheme="minorHAnsi"/>
          <w:color w:val="0071BB" w:themeColor="accent1"/>
        </w:rPr>
        <w:t xml:space="preserve">) and include how much you propose spending on areas such as staffing, client, and administrative costs.   </w:t>
      </w:r>
    </w:p>
    <w:p w14:paraId="1516A92D" w14:textId="77777777" w:rsidR="00220B18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</w:p>
    <w:p w14:paraId="44D1AA87" w14:textId="0A38AC9D" w:rsidR="005210D1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 xml:space="preserve">While this program is expected to begin in </w:t>
      </w:r>
      <w:r w:rsidR="00573F3A">
        <w:rPr>
          <w:rFonts w:cstheme="minorHAnsi"/>
          <w:color w:val="0071BB" w:themeColor="accent1"/>
        </w:rPr>
        <w:t>Q2 of</w:t>
      </w:r>
      <w:r w:rsidRPr="003B1CFC">
        <w:rPr>
          <w:rFonts w:cstheme="minorHAnsi"/>
          <w:color w:val="0071BB" w:themeColor="accent1"/>
        </w:rPr>
        <w:t xml:space="preserve"> 2022, a full year’s budget template is provided for greater clarity of program costs expected over an annual cycle.</w:t>
      </w:r>
    </w:p>
    <w:p w14:paraId="0CB9ABD4" w14:textId="602C3364" w:rsidR="00220B18" w:rsidRPr="003B1CFC" w:rsidRDefault="00220B18" w:rsidP="00220B18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</w:p>
    <w:p w14:paraId="1ABC5E98" w14:textId="4986EFFF" w:rsidR="00220B18" w:rsidRPr="003B1CFC" w:rsidRDefault="00220B18" w:rsidP="003B1CFC">
      <w:pPr>
        <w:pStyle w:val="CHFLists"/>
        <w:numPr>
          <w:ilvl w:val="0"/>
          <w:numId w:val="0"/>
        </w:numPr>
        <w:ind w:left="360"/>
        <w:rPr>
          <w:rFonts w:cstheme="minorHAnsi"/>
          <w:color w:val="0071BB" w:themeColor="accent1"/>
        </w:rPr>
      </w:pPr>
      <w:r w:rsidRPr="003B1CFC">
        <w:rPr>
          <w:rFonts w:cstheme="minorHAnsi"/>
          <w:color w:val="0071BB" w:themeColor="accent1"/>
        </w:rPr>
        <w:t xml:space="preserve">Should you have any difficulty completing this budget template, please </w:t>
      </w:r>
      <w:r w:rsidR="003B1CFC" w:rsidRPr="003B1CFC">
        <w:rPr>
          <w:rFonts w:cstheme="minorHAnsi"/>
          <w:color w:val="0071BB" w:themeColor="accent1"/>
        </w:rPr>
        <w:t xml:space="preserve">contact </w:t>
      </w:r>
      <w:hyperlink r:id="rId14" w:history="1">
        <w:r w:rsidR="003B1CFC" w:rsidRPr="003B1CFC">
          <w:rPr>
            <w:rStyle w:val="Hyperlink"/>
            <w:rFonts w:cstheme="minorHAnsi"/>
            <w:color w:val="0071BB" w:themeColor="accent1"/>
          </w:rPr>
          <w:t>funding@calgaryhomeless.com</w:t>
        </w:r>
      </w:hyperlink>
      <w:r w:rsidR="003B1CFC" w:rsidRPr="003B1CFC">
        <w:rPr>
          <w:rFonts w:cstheme="minorHAnsi"/>
          <w:color w:val="0071BB" w:themeColor="accent1"/>
        </w:rPr>
        <w:t xml:space="preserve"> for support. </w:t>
      </w:r>
    </w:p>
    <w:p w14:paraId="58B1DAC8" w14:textId="77777777" w:rsidR="003B1CFC" w:rsidRPr="003B1CFC" w:rsidRDefault="003B1CFC" w:rsidP="00220B18">
      <w:pPr>
        <w:pStyle w:val="CHFLists"/>
        <w:numPr>
          <w:ilvl w:val="0"/>
          <w:numId w:val="0"/>
        </w:numPr>
        <w:ind w:left="360"/>
        <w:rPr>
          <w:rFonts w:cstheme="minorHAnsi"/>
        </w:rPr>
      </w:pPr>
    </w:p>
    <w:p w14:paraId="169FAF1C" w14:textId="77777777" w:rsidR="00B959DF" w:rsidRPr="003B1CFC" w:rsidRDefault="00B959DF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spacing w:before="120"/>
        <w:rPr>
          <w:rFonts w:ascii="Gotham Medium" w:hAnsi="Gotham Medium"/>
          <w:b w:val="0"/>
          <w:sz w:val="20"/>
        </w:rPr>
      </w:pPr>
      <w:r w:rsidRPr="003B1CFC">
        <w:rPr>
          <w:rFonts w:ascii="Gotham Medium" w:hAnsi="Gotham Medium"/>
          <w:b w:val="0"/>
          <w:sz w:val="20"/>
        </w:rPr>
        <w:t>Other Details (if required)</w:t>
      </w:r>
    </w:p>
    <w:p w14:paraId="6A7A8AB7" w14:textId="06482119" w:rsidR="005210D1" w:rsidRPr="00220B18" w:rsidRDefault="005210D1" w:rsidP="00EE5FFF">
      <w:pPr>
        <w:pStyle w:val="CHFLists"/>
        <w:numPr>
          <w:ilvl w:val="0"/>
          <w:numId w:val="14"/>
        </w:numPr>
        <w:rPr>
          <w:rFonts w:cstheme="minorHAnsi"/>
          <w:color w:val="0071BB" w:themeColor="accent1"/>
          <w:szCs w:val="18"/>
        </w:rPr>
      </w:pPr>
      <w:r w:rsidRPr="00220B18">
        <w:rPr>
          <w:rFonts w:cstheme="minorHAnsi"/>
          <w:color w:val="0071BB" w:themeColor="accent1"/>
          <w:szCs w:val="18"/>
        </w:rPr>
        <w:t xml:space="preserve">As CHF is relying on the expertise of the applicants to support the work outlined in this </w:t>
      </w:r>
      <w:r w:rsidR="00220B18" w:rsidRPr="00220B18">
        <w:rPr>
          <w:rFonts w:cstheme="minorHAnsi"/>
          <w:color w:val="0071BB" w:themeColor="accent1"/>
          <w:szCs w:val="18"/>
        </w:rPr>
        <w:t>RFP</w:t>
      </w:r>
      <w:r w:rsidRPr="00220B18">
        <w:rPr>
          <w:rFonts w:cstheme="minorHAnsi"/>
          <w:color w:val="0071BB" w:themeColor="accent1"/>
          <w:szCs w:val="18"/>
        </w:rPr>
        <w:t xml:space="preserve">, please outline any other information that may be relevant to CHF in support of your proposal (additional timelines, data, etc.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94"/>
      </w:tblGrid>
      <w:tr w:rsidR="00B959DF" w:rsidRPr="00B959DF" w14:paraId="291A6DAA" w14:textId="77777777" w:rsidTr="008E7951">
        <w:trPr>
          <w:trHeight w:val="70"/>
        </w:trPr>
        <w:tc>
          <w:tcPr>
            <w:tcW w:w="5000" w:type="pct"/>
          </w:tcPr>
          <w:sdt>
            <w:sdtPr>
              <w:rPr>
                <w:rFonts w:asciiTheme="minorHAnsi" w:eastAsia="Cambria" w:hAnsiTheme="minorHAnsi" w:cstheme="minorHAnsi"/>
                <w:szCs w:val="18"/>
                <w:highlight w:val="lightGray"/>
                <w:u w:color="000000" w:themeColor="text1"/>
              </w:rPr>
              <w:id w:val="-523867276"/>
              <w:placeholder>
                <w:docPart w:val="0BF4FFEA1659440AAB3B9DA7317C876A"/>
              </w:placeholder>
              <w:showingPlcHdr/>
            </w:sdtPr>
            <w:sdtEndPr/>
            <w:sdtContent>
              <w:p w14:paraId="2A30B19C" w14:textId="77777777" w:rsidR="00B959DF" w:rsidRPr="00B959DF" w:rsidRDefault="00B959DF" w:rsidP="00B959DF">
                <w:pPr>
                  <w:spacing w:before="100" w:after="100" w:line="260" w:lineRule="exact"/>
                  <w:rPr>
                    <w:rFonts w:asciiTheme="minorHAnsi" w:hAnsiTheme="minorHAnsi" w:cstheme="minorHAnsi"/>
                    <w:szCs w:val="18"/>
                    <w:highlight w:val="lightGray"/>
                    <w:u w:color="000000" w:themeColor="text1"/>
                  </w:rPr>
                </w:pPr>
                <w:r w:rsidRPr="00B959DF">
                  <w:rPr>
                    <w:rFonts w:eastAsia="Cambria"/>
                    <w:color w:val="808080"/>
                    <w:szCs w:val="18"/>
                  </w:rPr>
                  <w:t>Click here to enter text.</w:t>
                </w:r>
              </w:p>
            </w:sdtContent>
          </w:sdt>
        </w:tc>
      </w:tr>
    </w:tbl>
    <w:p w14:paraId="327B4F73" w14:textId="4243E923" w:rsidR="009910C3" w:rsidRDefault="009910C3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22DAD3E8" w14:textId="77777777" w:rsidR="003B1CFC" w:rsidRPr="00934FAB" w:rsidRDefault="003B1CFC" w:rsidP="003B1CFC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tabs>
          <w:tab w:val="clear" w:pos="1680"/>
        </w:tabs>
        <w:spacing w:before="120"/>
        <w:rPr>
          <w:rFonts w:ascii="Gotham Medium" w:hAnsi="Gotham Medium"/>
        </w:rPr>
      </w:pPr>
      <w:r>
        <w:rPr>
          <w:rFonts w:ascii="Gotham Medium" w:hAnsi="Gotham Medium"/>
        </w:rPr>
        <w:t>Mandatory Requirements Checklist</w:t>
      </w:r>
      <w:r w:rsidRPr="00934FAB">
        <w:rPr>
          <w:rFonts w:ascii="Gotham Medium" w:hAnsi="Gotham Medium"/>
        </w:rPr>
        <w:t xml:space="preserve">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586"/>
        <w:gridCol w:w="7862"/>
        <w:gridCol w:w="946"/>
      </w:tblGrid>
      <w:tr w:rsidR="003B1CFC" w14:paraId="0CF1BC15" w14:textId="77777777" w:rsidTr="00A90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4000213B" w14:textId="77777777" w:rsidR="003B1CFC" w:rsidRDefault="003B1CFC" w:rsidP="00A9011B"/>
        </w:tc>
        <w:tc>
          <w:tcPr>
            <w:tcW w:w="9198" w:type="dxa"/>
          </w:tcPr>
          <w:p w14:paraId="6007A5E1" w14:textId="77777777" w:rsidR="003B1CFC" w:rsidRDefault="003B1CFC" w:rsidP="00A90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ment</w:t>
            </w:r>
          </w:p>
        </w:tc>
        <w:tc>
          <w:tcPr>
            <w:tcW w:w="985" w:type="dxa"/>
          </w:tcPr>
          <w:p w14:paraId="20739397" w14:textId="77777777" w:rsidR="003B1CFC" w:rsidRDefault="003B1CFC" w:rsidP="00A90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eck</w:t>
            </w:r>
          </w:p>
        </w:tc>
      </w:tr>
      <w:tr w:rsidR="003B1CFC" w14:paraId="4375DBC8" w14:textId="77777777" w:rsidTr="00A90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30C93C42" w14:textId="77777777" w:rsidR="003B1CFC" w:rsidRPr="003E022F" w:rsidRDefault="003B1CFC" w:rsidP="00A9011B">
            <w:pPr>
              <w:rPr>
                <w:b w:val="0"/>
              </w:rPr>
            </w:pPr>
            <w:r w:rsidRPr="003E022F">
              <w:rPr>
                <w:b w:val="0"/>
              </w:rPr>
              <w:t>M1</w:t>
            </w:r>
          </w:p>
        </w:tc>
        <w:tc>
          <w:tcPr>
            <w:tcW w:w="9198" w:type="dxa"/>
          </w:tcPr>
          <w:p w14:paraId="33198685" w14:textId="77777777" w:rsidR="003B1CFC" w:rsidRPr="003E022F" w:rsidRDefault="003B1CFC" w:rsidP="00A90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szCs w:val="20"/>
              </w:rPr>
              <w:t>Application submitted prior to RFP deadline date</w:t>
            </w:r>
            <w:r>
              <w:rPr>
                <w:szCs w:val="20"/>
              </w:rPr>
              <w:t xml:space="preserve"> </w:t>
            </w:r>
            <w:r w:rsidRPr="00654623">
              <w:rPr>
                <w:b/>
                <w:bCs/>
                <w:szCs w:val="20"/>
              </w:rPr>
              <w:t>AND</w:t>
            </w:r>
            <w:r>
              <w:rPr>
                <w:szCs w:val="20"/>
              </w:rPr>
              <w:t xml:space="preserve"> time</w:t>
            </w:r>
          </w:p>
        </w:tc>
        <w:sdt>
          <w:sdtPr>
            <w:rPr>
              <w:sz w:val="24"/>
              <w:szCs w:val="24"/>
            </w:rPr>
            <w:id w:val="-1503817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754A6E49" w14:textId="77777777" w:rsidR="003B1CFC" w:rsidRPr="00B54AF8" w:rsidRDefault="003B1CFC" w:rsidP="00A9011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6A9B970F" w14:textId="77777777" w:rsidTr="00A90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1B7D6BD7" w14:textId="77777777" w:rsidR="003B1CFC" w:rsidRPr="003E022F" w:rsidRDefault="003B1CFC" w:rsidP="00A9011B">
            <w:pPr>
              <w:rPr>
                <w:b w:val="0"/>
              </w:rPr>
            </w:pPr>
            <w:r>
              <w:rPr>
                <w:b w:val="0"/>
              </w:rPr>
              <w:t>M2</w:t>
            </w:r>
          </w:p>
        </w:tc>
        <w:tc>
          <w:tcPr>
            <w:tcW w:w="9198" w:type="dxa"/>
          </w:tcPr>
          <w:p w14:paraId="359EC4F6" w14:textId="77777777" w:rsidR="003B1CFC" w:rsidRPr="003E022F" w:rsidRDefault="003B1CFC" w:rsidP="00A90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szCs w:val="20"/>
              </w:rPr>
              <w:t>Declaration, including Conflict of Interest declaration, has been completed and signed by the Proponent</w:t>
            </w:r>
          </w:p>
        </w:tc>
        <w:sdt>
          <w:sdtPr>
            <w:rPr>
              <w:sz w:val="24"/>
              <w:szCs w:val="24"/>
            </w:rPr>
            <w:id w:val="663754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26F6F181" w14:textId="77777777" w:rsidR="003B1CFC" w:rsidRPr="00B54AF8" w:rsidRDefault="003B1CFC" w:rsidP="00A9011B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59429549" w14:textId="77777777" w:rsidTr="00A901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6DFF194D" w14:textId="77777777" w:rsidR="003B1CFC" w:rsidRPr="003E022F" w:rsidRDefault="003B1CFC" w:rsidP="00A9011B">
            <w:pPr>
              <w:rPr>
                <w:b w:val="0"/>
              </w:rPr>
            </w:pPr>
            <w:r>
              <w:rPr>
                <w:b w:val="0"/>
              </w:rPr>
              <w:t>M3</w:t>
            </w:r>
          </w:p>
        </w:tc>
        <w:tc>
          <w:tcPr>
            <w:tcW w:w="9198" w:type="dxa"/>
          </w:tcPr>
          <w:p w14:paraId="6E7A8CAA" w14:textId="77777777" w:rsidR="003B1CFC" w:rsidRPr="003E022F" w:rsidRDefault="003B1CFC" w:rsidP="00A90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E022F">
              <w:rPr>
                <w:rFonts w:cs="Arial"/>
                <w:szCs w:val="20"/>
              </w:rPr>
              <w:t>RFP</w:t>
            </w:r>
            <w:r>
              <w:rPr>
                <w:rFonts w:cs="Arial"/>
                <w:szCs w:val="20"/>
              </w:rPr>
              <w:t xml:space="preserve"> Proposal</w:t>
            </w:r>
            <w:r w:rsidRPr="003E022F">
              <w:rPr>
                <w:rFonts w:cs="Arial"/>
                <w:szCs w:val="20"/>
              </w:rPr>
              <w:t xml:space="preserve"> fully complete in accordance </w:t>
            </w:r>
            <w:proofErr w:type="gramStart"/>
            <w:r w:rsidRPr="003E022F">
              <w:rPr>
                <w:rFonts w:cs="Arial"/>
                <w:szCs w:val="20"/>
              </w:rPr>
              <w:t>to</w:t>
            </w:r>
            <w:proofErr w:type="gramEnd"/>
            <w:r w:rsidRPr="003E022F">
              <w:rPr>
                <w:rFonts w:cs="Arial"/>
                <w:szCs w:val="20"/>
              </w:rPr>
              <w:t xml:space="preserve"> </w:t>
            </w:r>
            <w:r>
              <w:rPr>
                <w:rFonts w:cs="Arial"/>
                <w:szCs w:val="20"/>
              </w:rPr>
              <w:t xml:space="preserve">the instructions – including Proposal Response form and Budget Outline. </w:t>
            </w:r>
          </w:p>
        </w:tc>
        <w:sdt>
          <w:sdtPr>
            <w:rPr>
              <w:sz w:val="24"/>
              <w:szCs w:val="24"/>
            </w:rPr>
            <w:id w:val="-1386105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6E7352F6" w14:textId="77777777" w:rsidR="003B1CFC" w:rsidRPr="00B54AF8" w:rsidRDefault="003B1CFC" w:rsidP="00A9011B">
                <w:pPr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="Arial"/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3B1CFC" w14:paraId="6E69E50F" w14:textId="77777777" w:rsidTr="00A90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7" w:type="dxa"/>
          </w:tcPr>
          <w:p w14:paraId="6A65FD57" w14:textId="77777777" w:rsidR="003B1CFC" w:rsidRPr="00DB17E9" w:rsidRDefault="003B1CFC" w:rsidP="00A9011B">
            <w:pPr>
              <w:rPr>
                <w:b w:val="0"/>
                <w:bCs w:val="0"/>
              </w:rPr>
            </w:pPr>
            <w:r w:rsidRPr="00DB17E9">
              <w:rPr>
                <w:b w:val="0"/>
                <w:bCs w:val="0"/>
              </w:rPr>
              <w:t>M5</w:t>
            </w:r>
          </w:p>
        </w:tc>
        <w:tc>
          <w:tcPr>
            <w:tcW w:w="9198" w:type="dxa"/>
          </w:tcPr>
          <w:p w14:paraId="65B4DB0E" w14:textId="77777777" w:rsidR="003B1CFC" w:rsidRDefault="003B1CFC" w:rsidP="00A90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No history of non-performance of contract with CHF</w:t>
            </w:r>
          </w:p>
        </w:tc>
        <w:sdt>
          <w:sdtPr>
            <w:rPr>
              <w:sz w:val="24"/>
              <w:szCs w:val="24"/>
            </w:rPr>
            <w:id w:val="-194056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85" w:type="dxa"/>
              </w:tcPr>
              <w:p w14:paraId="664489DE" w14:textId="77777777" w:rsidR="003B1CFC" w:rsidRPr="00B54AF8" w:rsidRDefault="003B1CFC" w:rsidP="00A9011B">
                <w:pPr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 w:rsidRPr="00B54AF8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</w:tr>
    </w:tbl>
    <w:p w14:paraId="4253C5DF" w14:textId="414B13D8" w:rsidR="00AB3794" w:rsidRDefault="00AB3794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30765F74" w14:textId="410C96FF" w:rsidR="00AB3794" w:rsidRPr="00F87DC9" w:rsidRDefault="00AB3794" w:rsidP="00AB3794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  <w:r>
        <w:rPr>
          <w:rFonts w:cstheme="minorBidi"/>
          <w:b/>
          <w:bCs/>
          <w:sz w:val="20"/>
          <w:szCs w:val="24"/>
        </w:rPr>
        <w:t>Thank you for your interest in this opportunity.  CHF will contact you for further details if required.</w:t>
      </w:r>
    </w:p>
    <w:p w14:paraId="144BF6E3" w14:textId="1B099BD1" w:rsidR="00AB3794" w:rsidRDefault="00AB3794">
      <w:pPr>
        <w:spacing w:after="200" w:line="276" w:lineRule="auto"/>
        <w:rPr>
          <w:rFonts w:cstheme="minorBidi"/>
          <w:b/>
          <w:bCs/>
          <w:sz w:val="20"/>
          <w:szCs w:val="24"/>
        </w:rPr>
      </w:pPr>
      <w:r>
        <w:rPr>
          <w:rFonts w:cstheme="minorBidi"/>
          <w:b/>
          <w:bCs/>
          <w:sz w:val="20"/>
          <w:szCs w:val="24"/>
        </w:rPr>
        <w:br w:type="page"/>
      </w:r>
    </w:p>
    <w:p w14:paraId="611C9FFB" w14:textId="77777777" w:rsidR="00AB3794" w:rsidRPr="00654623" w:rsidRDefault="00AB3794" w:rsidP="00AB3794">
      <w:pPr>
        <w:pStyle w:val="CHFSubhead-Boxed"/>
        <w:numPr>
          <w:ilvl w:val="0"/>
          <w:numId w:val="15"/>
        </w:numPr>
        <w:pBdr>
          <w:top w:val="single" w:sz="4" w:space="0" w:color="D5DCE4" w:themeColor="text2" w:themeTint="33"/>
        </w:pBdr>
        <w:tabs>
          <w:tab w:val="clear" w:pos="1680"/>
        </w:tabs>
        <w:spacing w:before="120"/>
      </w:pPr>
      <w:r>
        <w:rPr>
          <w:rFonts w:ascii="Gotham Medium" w:hAnsi="Gotham Medium"/>
        </w:rPr>
        <w:lastRenderedPageBreak/>
        <w:t>New Proponents Identification (IF APPLICABLE)</w:t>
      </w:r>
    </w:p>
    <w:p w14:paraId="22325287" w14:textId="77777777" w:rsidR="00AB3794" w:rsidRPr="0044319E" w:rsidRDefault="00AB3794" w:rsidP="00AB3794">
      <w:pPr>
        <w:pStyle w:val="CHFSubhead-Red"/>
        <w:jc w:val="center"/>
      </w:pPr>
      <w:r w:rsidRPr="00432ECB">
        <w:rPr>
          <w:highlight w:val="yellow"/>
        </w:rPr>
        <w:t xml:space="preserve">To be completed only where </w:t>
      </w:r>
      <w:r>
        <w:rPr>
          <w:highlight w:val="yellow"/>
        </w:rPr>
        <w:t>Proponent</w:t>
      </w:r>
      <w:r w:rsidRPr="00432ECB">
        <w:rPr>
          <w:highlight w:val="yellow"/>
        </w:rPr>
        <w:t xml:space="preserve"> is not a currently funded agency of CHF</w:t>
      </w:r>
      <w:r>
        <w:t xml:space="preserve">. </w:t>
      </w:r>
      <w:r>
        <w:br/>
      </w:r>
      <w:r w:rsidRPr="003C32D9">
        <w:t>Do NOT complete if you are a current funded agency</w:t>
      </w:r>
    </w:p>
    <w:p w14:paraId="7F94BF8F" w14:textId="77777777" w:rsidR="00AB3794" w:rsidRDefault="00AB3794" w:rsidP="00AB3794">
      <w:pPr>
        <w:pStyle w:val="CHFHeading-Blue"/>
        <w:spacing w:before="0"/>
      </w:pPr>
      <w:r>
        <w:t xml:space="preserve">Proponent Information </w:t>
      </w:r>
    </w:p>
    <w:p w14:paraId="0885CBD6" w14:textId="77777777" w:rsidR="00AB3794" w:rsidRDefault="00AB3794" w:rsidP="00AB3794">
      <w:pPr>
        <w:pStyle w:val="Heading4"/>
        <w:rPr>
          <w:rFonts w:ascii="Gotham Book" w:hAnsi="Gotham Book" w:cstheme="minorHAnsi"/>
        </w:rPr>
      </w:pPr>
      <w:r>
        <w:rPr>
          <w:rFonts w:ascii="Gotham Book" w:hAnsi="Gotham Book" w:cstheme="minorHAnsi"/>
        </w:rPr>
        <w:t>This section will inform CHF on proponents suitability for contract</w:t>
      </w:r>
    </w:p>
    <w:p w14:paraId="0FE98006" w14:textId="77777777" w:rsidR="00AB3794" w:rsidRPr="00C663D6" w:rsidRDefault="00AB3794" w:rsidP="00AB3794">
      <w:pPr>
        <w:rPr>
          <w:color w:val="0071BB" w:themeColor="accent1"/>
        </w:rPr>
      </w:pPr>
      <w:r w:rsidRPr="00C663D6">
        <w:rPr>
          <w:color w:val="0071BB" w:themeColor="accent1"/>
        </w:rPr>
        <w:t>If you</w:t>
      </w:r>
      <w:r>
        <w:rPr>
          <w:color w:val="0071BB" w:themeColor="accent1"/>
        </w:rPr>
        <w:t xml:space="preserve">r organization </w:t>
      </w:r>
      <w:r w:rsidRPr="00C663D6">
        <w:rPr>
          <w:color w:val="0071BB" w:themeColor="accent1"/>
        </w:rPr>
        <w:t>ha</w:t>
      </w:r>
      <w:r>
        <w:rPr>
          <w:color w:val="0071BB" w:themeColor="accent1"/>
        </w:rPr>
        <w:t>s</w:t>
      </w:r>
      <w:r w:rsidRPr="00C663D6">
        <w:rPr>
          <w:color w:val="0071BB" w:themeColor="accent1"/>
        </w:rPr>
        <w:t xml:space="preserve"> </w:t>
      </w:r>
      <w:r w:rsidRPr="002D07E6">
        <w:rPr>
          <w:b/>
          <w:color w:val="0071BB" w:themeColor="accent1"/>
        </w:rPr>
        <w:t>never</w:t>
      </w:r>
      <w:r w:rsidRPr="00C663D6">
        <w:rPr>
          <w:color w:val="0071BB" w:themeColor="accent1"/>
        </w:rPr>
        <w:t xml:space="preserve"> received </w:t>
      </w:r>
      <w:r>
        <w:rPr>
          <w:color w:val="0071BB" w:themeColor="accent1"/>
        </w:rPr>
        <w:t xml:space="preserve">program </w:t>
      </w:r>
      <w:r w:rsidRPr="00C663D6">
        <w:rPr>
          <w:color w:val="0071BB" w:themeColor="accent1"/>
        </w:rPr>
        <w:t xml:space="preserve">funding from CHF, or have never had a prior existing relationship with CHF, please complete this section below: </w:t>
      </w:r>
    </w:p>
    <w:p w14:paraId="0BE13143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ccounting Practices</w:t>
      </w:r>
    </w:p>
    <w:tbl>
      <w:tblPr>
        <w:tblW w:w="5000" w:type="pct"/>
        <w:tblBorders>
          <w:top w:val="single" w:sz="8" w:space="0" w:color="44546A" w:themeColor="text2"/>
          <w:left w:val="single" w:sz="8" w:space="0" w:color="44546A" w:themeColor="text2"/>
          <w:bottom w:val="single" w:sz="8" w:space="0" w:color="44546A" w:themeColor="text2"/>
          <w:right w:val="single" w:sz="8" w:space="0" w:color="44546A" w:themeColor="text2"/>
          <w:insideH w:val="single" w:sz="8" w:space="0" w:color="44546A" w:themeColor="text2"/>
          <w:insideV w:val="single" w:sz="8" w:space="0" w:color="44546A" w:themeColor="text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61"/>
        <w:gridCol w:w="7023"/>
      </w:tblGrid>
      <w:tr w:rsidR="00AB3794" w:rsidRPr="00DD17FC" w14:paraId="767F0556" w14:textId="77777777" w:rsidTr="00A9011B">
        <w:trPr>
          <w:trHeight w:val="333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2B8AF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 xml:space="preserve">Accounting Function </w:t>
            </w:r>
          </w:p>
        </w:tc>
      </w:tr>
      <w:tr w:rsidR="00AB3794" w:rsidRPr="00DD17FC" w14:paraId="5555DA29" w14:textId="77777777" w:rsidTr="00A9011B">
        <w:trPr>
          <w:trHeight w:val="268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FCABC2" w14:textId="77777777" w:rsidR="00AB3794" w:rsidRPr="00DD17FC" w:rsidRDefault="00DA737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916055289"/>
              </w:sdtPr>
              <w:sdtEndPr/>
              <w:sdtContent/>
            </w:sdt>
            <w:sdt>
              <w:sdtPr>
                <w:rPr>
                  <w:rFonts w:cs="Arial"/>
                  <w:szCs w:val="18"/>
                </w:rPr>
                <w:id w:val="-97274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B3794">
              <w:rPr>
                <w:rFonts w:cs="Arial"/>
                <w:szCs w:val="18"/>
              </w:rPr>
              <w:tab/>
            </w:r>
            <w:r w:rsidR="00AB3794" w:rsidRPr="00DD17FC">
              <w:rPr>
                <w:rFonts w:cs="Arial"/>
                <w:szCs w:val="18"/>
              </w:rPr>
              <w:t xml:space="preserve">Performed Internally by the Program </w:t>
            </w:r>
          </w:p>
        </w:tc>
      </w:tr>
      <w:tr w:rsidR="00AB3794" w:rsidRPr="00DD17FC" w14:paraId="4EBDFB33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9F48F0" w14:textId="77777777" w:rsidR="00AB3794" w:rsidRPr="00DD17FC" w:rsidRDefault="00DA737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1590387191"/>
              </w:sdtPr>
              <w:sdtEndPr/>
              <w:sdtContent/>
            </w:sdt>
            <w:sdt>
              <w:sdtPr>
                <w:rPr>
                  <w:rFonts w:cs="Arial"/>
                  <w:szCs w:val="18"/>
                </w:rPr>
                <w:id w:val="-80546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B3794">
              <w:rPr>
                <w:rFonts w:cs="Arial"/>
                <w:szCs w:val="18"/>
              </w:rPr>
              <w:tab/>
            </w:r>
            <w:r w:rsidR="00AB3794" w:rsidRPr="00DD17FC">
              <w:rPr>
                <w:rFonts w:cs="Arial"/>
                <w:szCs w:val="18"/>
              </w:rPr>
              <w:t>Performed Internally by the Agency</w:t>
            </w:r>
            <w:r w:rsidR="00AB3794">
              <w:rPr>
                <w:rFonts w:cs="Arial"/>
                <w:szCs w:val="18"/>
              </w:rPr>
              <w:t xml:space="preserve">: </w:t>
            </w:r>
            <w:sdt>
              <w:sdtPr>
                <w:rPr>
                  <w:rFonts w:cs="Arial"/>
                  <w:szCs w:val="18"/>
                </w:rPr>
                <w:id w:val="285783851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="00AB3794"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3794" w:rsidRPr="00DD17FC" w14:paraId="12A55AC1" w14:textId="77777777" w:rsidTr="00A9011B">
        <w:tc>
          <w:tcPr>
            <w:tcW w:w="1258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AAF76" w14:textId="77777777" w:rsidR="00AB3794" w:rsidRPr="00DD17FC" w:rsidRDefault="00DA737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704789700"/>
              </w:sdtPr>
              <w:sdtEndPr/>
              <w:sdtContent/>
            </w:sdt>
            <w:sdt>
              <w:sdtPr>
                <w:rPr>
                  <w:rFonts w:cs="Arial"/>
                  <w:szCs w:val="18"/>
                </w:rPr>
                <w:id w:val="66235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B3794">
              <w:rPr>
                <w:rFonts w:cs="Arial"/>
                <w:szCs w:val="18"/>
              </w:rPr>
              <w:tab/>
            </w:r>
            <w:r w:rsidR="00AB3794" w:rsidRPr="00DD17FC">
              <w:rPr>
                <w:rFonts w:cs="Arial"/>
                <w:szCs w:val="18"/>
              </w:rPr>
              <w:t>External</w:t>
            </w:r>
          </w:p>
          <w:p w14:paraId="570A3D33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</w:p>
        </w:tc>
        <w:tc>
          <w:tcPr>
            <w:tcW w:w="3742" w:type="pc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DAA69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Name of Accounting Firm: </w:t>
            </w:r>
            <w:sdt>
              <w:sdtPr>
                <w:rPr>
                  <w:rFonts w:cs="Arial"/>
                  <w:szCs w:val="18"/>
                </w:rPr>
                <w:id w:val="1867018226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536D41D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Contact Name: </w:t>
            </w:r>
            <w:sdt>
              <w:sdtPr>
                <w:rPr>
                  <w:rFonts w:cs="Arial"/>
                  <w:szCs w:val="18"/>
                </w:rPr>
                <w:id w:val="-666168863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37438C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Telephone: </w:t>
            </w:r>
            <w:sdt>
              <w:sdtPr>
                <w:rPr>
                  <w:rFonts w:cs="Arial"/>
                  <w:szCs w:val="18"/>
                </w:rPr>
                <w:id w:val="1491517782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CB2CE6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Email Address: </w:t>
            </w:r>
            <w:sdt>
              <w:sdtPr>
                <w:rPr>
                  <w:rFonts w:cs="Arial"/>
                  <w:szCs w:val="18"/>
                </w:rPr>
                <w:id w:val="-1533876252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B3794" w:rsidRPr="00DD17FC" w14:paraId="04303EE2" w14:textId="77777777" w:rsidTr="00A9011B">
        <w:trPr>
          <w:trHeight w:val="402"/>
        </w:trPr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9751F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>Format of Accounting</w:t>
            </w:r>
          </w:p>
        </w:tc>
      </w:tr>
      <w:tr w:rsidR="00AB3794" w:rsidRPr="00DD17FC" w14:paraId="10D53C70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928F6" w14:textId="77777777" w:rsidR="00AB3794" w:rsidRPr="00DD17FC" w:rsidRDefault="00DA737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1001471459"/>
              </w:sdtPr>
              <w:sdtEndPr/>
              <w:sdtContent/>
            </w:sdt>
            <w:sdt>
              <w:sdtPr>
                <w:rPr>
                  <w:rFonts w:cs="Arial"/>
                  <w:szCs w:val="18"/>
                </w:rPr>
                <w:id w:val="2021652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B3794">
              <w:rPr>
                <w:rFonts w:cs="Arial"/>
                <w:szCs w:val="18"/>
              </w:rPr>
              <w:tab/>
            </w:r>
            <w:r w:rsidR="00AB3794" w:rsidRPr="00DD17FC">
              <w:rPr>
                <w:rFonts w:cs="Arial"/>
                <w:szCs w:val="18"/>
              </w:rPr>
              <w:t>Manual</w:t>
            </w:r>
          </w:p>
        </w:tc>
      </w:tr>
      <w:tr w:rsidR="00AB3794" w:rsidRPr="00DD17FC" w14:paraId="3E4B0088" w14:textId="77777777" w:rsidTr="00A9011B">
        <w:tc>
          <w:tcPr>
            <w:tcW w:w="5000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7C4AB6" w14:textId="77777777" w:rsidR="00AB3794" w:rsidRPr="00DD17FC" w:rsidRDefault="00DA7374" w:rsidP="00A9011B">
            <w:pPr>
              <w:tabs>
                <w:tab w:val="left" w:pos="350"/>
              </w:tabs>
              <w:spacing w:before="60" w:after="60" w:line="220" w:lineRule="exact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387184287"/>
              </w:sdtPr>
              <w:sdtEndPr/>
              <w:sdtContent/>
            </w:sdt>
            <w:sdt>
              <w:sdtPr>
                <w:rPr>
                  <w:rFonts w:cs="Arial"/>
                  <w:szCs w:val="18"/>
                </w:rPr>
                <w:id w:val="-73462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="00AB3794">
              <w:rPr>
                <w:rFonts w:cs="Arial"/>
                <w:szCs w:val="18"/>
              </w:rPr>
              <w:tab/>
            </w:r>
            <w:r w:rsidR="00AB3794" w:rsidRPr="00DD17FC">
              <w:rPr>
                <w:rFonts w:cs="Arial"/>
                <w:szCs w:val="18"/>
              </w:rPr>
              <w:t xml:space="preserve">Accounting Software (please specify): </w:t>
            </w:r>
            <w:sdt>
              <w:sdtPr>
                <w:rPr>
                  <w:rFonts w:cs="Arial"/>
                  <w:szCs w:val="18"/>
                </w:rPr>
                <w:id w:val="-590163688"/>
                <w:placeholder>
                  <w:docPart w:val="89FDA2F65F4C452F85B3F97B2A42F436"/>
                </w:placeholder>
                <w:showingPlcHdr/>
              </w:sdtPr>
              <w:sdtEndPr/>
              <w:sdtContent>
                <w:r w:rsidR="00AB3794" w:rsidRPr="00CA7A76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E604822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nancial Statements</w:t>
      </w:r>
    </w:p>
    <w:p w14:paraId="2EBC1B51" w14:textId="77777777" w:rsidR="00AB3794" w:rsidRPr="008833BA" w:rsidRDefault="00AB3794" w:rsidP="00AB3794">
      <w:pPr>
        <w:ind w:left="360"/>
      </w:pPr>
      <w:r w:rsidRPr="008833BA">
        <w:t>Does your organization have audited financial statements?</w:t>
      </w:r>
      <w:r>
        <w:t xml:space="preserve"> </w:t>
      </w:r>
      <w:r w:rsidRPr="008833BA">
        <w:t xml:space="preserve">Yes </w:t>
      </w:r>
      <w:sdt>
        <w:sdtPr>
          <w:id w:val="-440379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8833BA">
        <w:t xml:space="preserve">No </w:t>
      </w:r>
      <w:sdt>
        <w:sdtPr>
          <w:id w:val="787315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170B989" w14:textId="77777777" w:rsidR="00AB3794" w:rsidRPr="008833BA" w:rsidRDefault="00AB3794" w:rsidP="00AB3794">
      <w:pPr>
        <w:ind w:left="360"/>
      </w:pPr>
      <w:r w:rsidRPr="008833BA">
        <w:t xml:space="preserve">Please attach </w:t>
      </w:r>
      <w:r>
        <w:t>your</w:t>
      </w:r>
      <w:r w:rsidRPr="008833BA">
        <w:t xml:space="preserve"> </w:t>
      </w:r>
      <w:r>
        <w:t>o</w:t>
      </w:r>
      <w:r w:rsidRPr="008833BA">
        <w:t>rganization</w:t>
      </w:r>
      <w:r>
        <w:t>’</w:t>
      </w:r>
      <w:r w:rsidRPr="008833BA">
        <w:t xml:space="preserve">s most recent financial statements with your application. </w:t>
      </w:r>
    </w:p>
    <w:p w14:paraId="5C8A7EB4" w14:textId="77777777" w:rsidR="00AB3794" w:rsidRPr="008833BA" w:rsidRDefault="00AB3794" w:rsidP="00AB3794">
      <w:pPr>
        <w:ind w:left="360"/>
      </w:pPr>
      <w:r w:rsidRPr="008833BA">
        <w:t>Attached?</w:t>
      </w:r>
      <w:r>
        <w:t xml:space="preserve"> </w:t>
      </w:r>
      <w:r w:rsidRPr="008833BA">
        <w:t xml:space="preserve">Yes </w:t>
      </w:r>
      <w:sdt>
        <w:sdtPr>
          <w:id w:val="-364910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Pr="008833BA">
        <w:t xml:space="preserve">No </w:t>
      </w:r>
      <w:sdt>
        <w:sdtPr>
          <w:id w:val="19515064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482BB99A" w14:textId="77777777" w:rsidR="00AB3794" w:rsidRDefault="00AB3794" w:rsidP="00AB3794">
      <w:pPr>
        <w:ind w:left="360"/>
      </w:pPr>
      <w:r w:rsidRPr="008833BA">
        <w:t>Audited statements are required if organization is audited</w:t>
      </w:r>
      <w:r>
        <w:t>.</w:t>
      </w:r>
      <w:r w:rsidRPr="008833BA">
        <w:t xml:space="preserve"> </w:t>
      </w:r>
      <w:r>
        <w:t>O</w:t>
      </w:r>
      <w:r w:rsidRPr="008833BA">
        <w:t>therwise, most recent years’ un-audited statements are to be submitted.</w:t>
      </w:r>
    </w:p>
    <w:p w14:paraId="507C11B3" w14:textId="77777777" w:rsidR="00AB3794" w:rsidRPr="00DD17FC" w:rsidRDefault="00AB3794" w:rsidP="00AB3794">
      <w:pPr>
        <w:pStyle w:val="ListParagraph"/>
        <w:numPr>
          <w:ilvl w:val="2"/>
          <w:numId w:val="22"/>
        </w:numPr>
        <w:spacing w:before="200" w:after="200" w:line="260" w:lineRule="exact"/>
        <w:contextualSpacing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Internal Financial Monitoring</w:t>
      </w:r>
    </w:p>
    <w:tbl>
      <w:tblPr>
        <w:tblStyle w:val="TableGrid"/>
        <w:tblW w:w="5000" w:type="pct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1984"/>
        <w:gridCol w:w="3527"/>
        <w:gridCol w:w="3883"/>
      </w:tblGrid>
      <w:tr w:rsidR="00AB3794" w:rsidRPr="00DD17FC" w14:paraId="760BC3A9" w14:textId="77777777" w:rsidTr="00A9011B">
        <w:tc>
          <w:tcPr>
            <w:tcW w:w="1056" w:type="pct"/>
            <w:vMerge w:val="restart"/>
            <w:hideMark/>
          </w:tcPr>
          <w:p w14:paraId="42BFE82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t>Cash Flow Management</w:t>
            </w:r>
          </w:p>
        </w:tc>
        <w:tc>
          <w:tcPr>
            <w:tcW w:w="1877" w:type="pct"/>
            <w:hideMark/>
          </w:tcPr>
          <w:p w14:paraId="573AF29E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Does your organization have written fiscal policies and procedures to guide the cash flow control of the organization? </w:t>
            </w:r>
          </w:p>
        </w:tc>
        <w:tc>
          <w:tcPr>
            <w:tcW w:w="2067" w:type="pct"/>
            <w:hideMark/>
          </w:tcPr>
          <w:p w14:paraId="0B7A834C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87058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-260380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622766B6" w14:textId="77777777" w:rsidTr="00A9011B">
        <w:trPr>
          <w:trHeight w:val="458"/>
        </w:trPr>
        <w:tc>
          <w:tcPr>
            <w:tcW w:w="1056" w:type="pct"/>
            <w:vMerge/>
            <w:vAlign w:val="center"/>
            <w:hideMark/>
          </w:tcPr>
          <w:p w14:paraId="3C5E2E6B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4279AD0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Yes</w:t>
            </w:r>
            <w:proofErr w:type="gramEnd"/>
            <w:r w:rsidRPr="00DD17FC">
              <w:rPr>
                <w:rFonts w:cs="Arial"/>
                <w:szCs w:val="18"/>
              </w:rPr>
              <w:t>, please attach written policies.</w:t>
            </w:r>
          </w:p>
        </w:tc>
        <w:tc>
          <w:tcPr>
            <w:tcW w:w="2067" w:type="pct"/>
            <w:hideMark/>
          </w:tcPr>
          <w:p w14:paraId="7E6ACC2A" w14:textId="77777777" w:rsidR="00AB3794" w:rsidRPr="00DD17FC" w:rsidRDefault="00AB3794" w:rsidP="00A9011B">
            <w:pPr>
              <w:tabs>
                <w:tab w:val="left" w:pos="1062"/>
              </w:tabs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Attached? </w:t>
            </w:r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92810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26071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3D911302" w14:textId="77777777" w:rsidTr="00A9011B">
        <w:trPr>
          <w:trHeight w:val="915"/>
        </w:trPr>
        <w:tc>
          <w:tcPr>
            <w:tcW w:w="1056" w:type="pct"/>
            <w:vMerge/>
            <w:vAlign w:val="center"/>
            <w:hideMark/>
          </w:tcPr>
          <w:p w14:paraId="1C9C2CE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2E73A37D" w14:textId="77777777" w:rsidR="00AB3794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No</w:t>
            </w:r>
            <w:proofErr w:type="gramEnd"/>
            <w:r w:rsidRPr="00DD17FC">
              <w:rPr>
                <w:rFonts w:cs="Arial"/>
                <w:szCs w:val="18"/>
              </w:rPr>
              <w:t>, please describe how the Program plans to manage cash flow.</w:t>
            </w:r>
          </w:p>
          <w:p w14:paraId="2553B8C5" w14:textId="77777777" w:rsidR="00AB3794" w:rsidRPr="004942D6" w:rsidRDefault="00AB3794" w:rsidP="00A9011B">
            <w:pPr>
              <w:rPr>
                <w:rFonts w:cs="Arial"/>
                <w:szCs w:val="18"/>
              </w:rPr>
            </w:pPr>
          </w:p>
          <w:p w14:paraId="17E4268D" w14:textId="77777777" w:rsidR="00AB3794" w:rsidRDefault="00AB3794" w:rsidP="00A9011B">
            <w:pPr>
              <w:rPr>
                <w:rFonts w:cs="Arial"/>
                <w:szCs w:val="18"/>
              </w:rPr>
            </w:pPr>
          </w:p>
          <w:p w14:paraId="26A79F8E" w14:textId="77777777" w:rsidR="00AB3794" w:rsidRPr="004942D6" w:rsidRDefault="00AB3794" w:rsidP="00A9011B">
            <w:pPr>
              <w:rPr>
                <w:rFonts w:cs="Arial"/>
                <w:szCs w:val="18"/>
              </w:rPr>
            </w:pPr>
          </w:p>
        </w:tc>
        <w:sdt>
          <w:sdtPr>
            <w:rPr>
              <w:rFonts w:cs="Arial"/>
              <w:szCs w:val="18"/>
            </w:rPr>
            <w:id w:val="-1469816105"/>
            <w:placeholder>
              <w:docPart w:val="89FDA2F65F4C452F85B3F97B2A42F436"/>
            </w:placeholder>
            <w:showingPlcHdr/>
          </w:sdtPr>
          <w:sdtEndPr/>
          <w:sdtContent>
            <w:tc>
              <w:tcPr>
                <w:tcW w:w="2067" w:type="pct"/>
                <w:hideMark/>
              </w:tcPr>
              <w:p w14:paraId="07A0C422" w14:textId="77777777" w:rsidR="00AB3794" w:rsidRPr="00DD17FC" w:rsidRDefault="00AB3794" w:rsidP="00A9011B">
                <w:pPr>
                  <w:spacing w:before="60" w:after="60" w:line="220" w:lineRule="exact"/>
                  <w:rPr>
                    <w:rFonts w:cs="Arial"/>
                    <w:szCs w:val="18"/>
                  </w:rPr>
                </w:pPr>
                <w:r w:rsidRPr="002B52D6">
                  <w:rPr>
                    <w:rStyle w:val="PlaceholderText"/>
                    <w:color w:val="auto"/>
                  </w:rPr>
                  <w:t>Click or tap here to enter text.</w:t>
                </w:r>
              </w:p>
            </w:tc>
          </w:sdtContent>
        </w:sdt>
      </w:tr>
      <w:tr w:rsidR="00AB3794" w:rsidRPr="00DD17FC" w14:paraId="1FFAE0BE" w14:textId="77777777" w:rsidTr="00A9011B">
        <w:tc>
          <w:tcPr>
            <w:tcW w:w="1056" w:type="pct"/>
            <w:vMerge w:val="restart"/>
            <w:hideMark/>
          </w:tcPr>
          <w:p w14:paraId="0193189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  <w:r w:rsidRPr="00DD17FC">
              <w:rPr>
                <w:rFonts w:cs="Arial"/>
                <w:b/>
                <w:szCs w:val="18"/>
              </w:rPr>
              <w:lastRenderedPageBreak/>
              <w:t>Fraud and/or misuse of funds</w:t>
            </w:r>
          </w:p>
        </w:tc>
        <w:tc>
          <w:tcPr>
            <w:tcW w:w="1877" w:type="pct"/>
            <w:hideMark/>
          </w:tcPr>
          <w:p w14:paraId="0322D257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Does your organization have written fiscal policies and procedures to prevent fraud and/or the misuse of funds? </w:t>
            </w:r>
          </w:p>
        </w:tc>
        <w:tc>
          <w:tcPr>
            <w:tcW w:w="2067" w:type="pct"/>
            <w:hideMark/>
          </w:tcPr>
          <w:p w14:paraId="69EC0EA6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18807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88698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3E4931BB" w14:textId="77777777" w:rsidTr="00A9011B">
        <w:trPr>
          <w:trHeight w:val="449"/>
        </w:trPr>
        <w:tc>
          <w:tcPr>
            <w:tcW w:w="1056" w:type="pct"/>
            <w:vMerge/>
            <w:vAlign w:val="center"/>
            <w:hideMark/>
          </w:tcPr>
          <w:p w14:paraId="768C8980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883E15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Yes</w:t>
            </w:r>
            <w:proofErr w:type="gramEnd"/>
            <w:r w:rsidRPr="00DD17FC">
              <w:rPr>
                <w:rFonts w:cs="Arial"/>
                <w:szCs w:val="18"/>
              </w:rPr>
              <w:t>, please attach written policies.</w:t>
            </w:r>
          </w:p>
        </w:tc>
        <w:tc>
          <w:tcPr>
            <w:tcW w:w="2067" w:type="pct"/>
            <w:hideMark/>
          </w:tcPr>
          <w:p w14:paraId="4668D1E6" w14:textId="77777777" w:rsidR="00AB3794" w:rsidRPr="00DD17FC" w:rsidRDefault="00AB3794" w:rsidP="00A9011B">
            <w:pPr>
              <w:tabs>
                <w:tab w:val="left" w:pos="1062"/>
              </w:tabs>
              <w:spacing w:before="60" w:after="60" w:line="220" w:lineRule="exact"/>
              <w:rPr>
                <w:rFonts w:cs="Arial"/>
                <w:szCs w:val="18"/>
              </w:rPr>
            </w:pPr>
            <w:r w:rsidRPr="00DD17FC">
              <w:rPr>
                <w:rFonts w:cs="Arial"/>
                <w:szCs w:val="18"/>
              </w:rPr>
              <w:t xml:space="preserve">Attached? </w:t>
            </w:r>
            <w:r>
              <w:rPr>
                <w:rFonts w:cs="Arial"/>
                <w:szCs w:val="18"/>
              </w:rPr>
              <w:tab/>
            </w:r>
            <w:r w:rsidRPr="00DD17FC">
              <w:rPr>
                <w:rFonts w:cs="Arial"/>
                <w:szCs w:val="18"/>
              </w:rPr>
              <w:t xml:space="preserve">Yes </w:t>
            </w:r>
            <w:sdt>
              <w:sdtPr>
                <w:rPr>
                  <w:rFonts w:cs="Arial"/>
                  <w:szCs w:val="18"/>
                </w:rPr>
                <w:id w:val="-78951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  <w:r w:rsidRPr="00DD17FC">
              <w:rPr>
                <w:rFonts w:cs="Arial"/>
                <w:szCs w:val="18"/>
              </w:rPr>
              <w:t xml:space="preserve"> </w:t>
            </w:r>
            <w:r>
              <w:rPr>
                <w:rFonts w:cs="Arial"/>
                <w:szCs w:val="18"/>
              </w:rPr>
              <w:t xml:space="preserve">     </w:t>
            </w:r>
            <w:r w:rsidRPr="00DD17FC">
              <w:rPr>
                <w:rFonts w:cs="Arial"/>
                <w:szCs w:val="18"/>
              </w:rPr>
              <w:t xml:space="preserve">No </w:t>
            </w:r>
            <w:sdt>
              <w:sdtPr>
                <w:rPr>
                  <w:rFonts w:cs="Arial"/>
                  <w:szCs w:val="18"/>
                </w:rPr>
                <w:id w:val="1871562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Cs w:val="18"/>
                  </w:rPr>
                  <w:t>☐</w:t>
                </w:r>
              </w:sdtContent>
            </w:sdt>
          </w:p>
        </w:tc>
      </w:tr>
      <w:tr w:rsidR="00AB3794" w:rsidRPr="00DD17FC" w14:paraId="092CB4CC" w14:textId="77777777" w:rsidTr="00A9011B">
        <w:trPr>
          <w:trHeight w:val="885"/>
        </w:trPr>
        <w:tc>
          <w:tcPr>
            <w:tcW w:w="1056" w:type="pct"/>
            <w:vMerge/>
            <w:vAlign w:val="center"/>
            <w:hideMark/>
          </w:tcPr>
          <w:p w14:paraId="1905B039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szCs w:val="18"/>
              </w:rPr>
            </w:pPr>
          </w:p>
        </w:tc>
        <w:tc>
          <w:tcPr>
            <w:tcW w:w="1877" w:type="pct"/>
            <w:hideMark/>
          </w:tcPr>
          <w:p w14:paraId="0A4633A8" w14:textId="77777777" w:rsidR="00AB3794" w:rsidRPr="00DD17FC" w:rsidRDefault="00AB3794" w:rsidP="00A9011B">
            <w:pPr>
              <w:spacing w:before="60" w:after="60" w:line="220" w:lineRule="exact"/>
              <w:rPr>
                <w:rFonts w:cs="Arial"/>
                <w:b/>
                <w:i/>
                <w:szCs w:val="18"/>
              </w:rPr>
            </w:pPr>
            <w:r w:rsidRPr="00DD17FC">
              <w:rPr>
                <w:rFonts w:cs="Arial"/>
                <w:b/>
                <w:i/>
                <w:szCs w:val="18"/>
              </w:rPr>
              <w:t xml:space="preserve">If </w:t>
            </w:r>
            <w:proofErr w:type="gramStart"/>
            <w:r w:rsidRPr="00DD17FC">
              <w:rPr>
                <w:rFonts w:cs="Arial"/>
                <w:b/>
                <w:i/>
                <w:szCs w:val="18"/>
              </w:rPr>
              <w:t>No</w:t>
            </w:r>
            <w:proofErr w:type="gramEnd"/>
            <w:r w:rsidRPr="00DD17FC">
              <w:rPr>
                <w:rFonts w:cs="Arial"/>
                <w:szCs w:val="18"/>
              </w:rPr>
              <w:t>, please describe how the Program plans to prevent fraud and/or the misuse of funds.</w:t>
            </w:r>
          </w:p>
        </w:tc>
        <w:sdt>
          <w:sdtPr>
            <w:rPr>
              <w:rFonts w:cs="Arial"/>
              <w:szCs w:val="18"/>
            </w:rPr>
            <w:id w:val="-286210239"/>
            <w:placeholder>
              <w:docPart w:val="89FDA2F65F4C452F85B3F97B2A42F436"/>
            </w:placeholder>
            <w:showingPlcHdr/>
          </w:sdtPr>
          <w:sdtEndPr/>
          <w:sdtContent>
            <w:tc>
              <w:tcPr>
                <w:tcW w:w="2067" w:type="pct"/>
                <w:hideMark/>
              </w:tcPr>
              <w:p w14:paraId="4238694E" w14:textId="77777777" w:rsidR="00AB3794" w:rsidRPr="00DD17FC" w:rsidRDefault="00AB3794" w:rsidP="00A9011B">
                <w:pPr>
                  <w:spacing w:before="60" w:after="60" w:line="220" w:lineRule="exact"/>
                  <w:rPr>
                    <w:rFonts w:cs="Arial"/>
                    <w:szCs w:val="18"/>
                  </w:rPr>
                </w:pPr>
                <w:r w:rsidRPr="00CA7A7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320B953" w14:textId="77777777" w:rsidR="00AB3794" w:rsidRDefault="00AB3794" w:rsidP="00AB3794">
      <w:pPr>
        <w:ind w:left="360"/>
        <w:rPr>
          <w:rFonts w:cs="Arial"/>
          <w:sz w:val="22"/>
        </w:rPr>
      </w:pPr>
    </w:p>
    <w:tbl>
      <w:tblPr>
        <w:tblStyle w:val="LightList"/>
        <w:tblW w:w="5000" w:type="pct"/>
        <w:tblBorders>
          <w:top w:val="single" w:sz="8" w:space="0" w:color="44546A" w:themeColor="text2"/>
          <w:left w:val="single" w:sz="8" w:space="0" w:color="44546A" w:themeColor="text2"/>
          <w:bottom w:val="single" w:sz="8" w:space="0" w:color="44546A" w:themeColor="text2"/>
          <w:right w:val="single" w:sz="8" w:space="0" w:color="44546A" w:themeColor="text2"/>
          <w:insideH w:val="single" w:sz="8" w:space="0" w:color="44546A" w:themeColor="text2"/>
          <w:insideV w:val="single" w:sz="8" w:space="0" w:color="44546A" w:themeColor="text2"/>
        </w:tblBorders>
        <w:tblLook w:val="04A0" w:firstRow="1" w:lastRow="0" w:firstColumn="1" w:lastColumn="0" w:noHBand="0" w:noVBand="1"/>
      </w:tblPr>
      <w:tblGrid>
        <w:gridCol w:w="9384"/>
      </w:tblGrid>
      <w:tr w:rsidR="00AB3794" w:rsidRPr="008E624E" w14:paraId="3401EEC1" w14:textId="77777777" w:rsidTr="00A90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</w:tcPr>
          <w:p w14:paraId="69725601" w14:textId="77777777" w:rsidR="00AB3794" w:rsidRPr="008E624E" w:rsidRDefault="00AB3794" w:rsidP="00AB3794">
            <w:pPr>
              <w:pStyle w:val="ListParagraph"/>
              <w:numPr>
                <w:ilvl w:val="0"/>
                <w:numId w:val="21"/>
              </w:numPr>
              <w:spacing w:before="60" w:after="60" w:line="220" w:lineRule="exact"/>
              <w:ind w:left="332"/>
              <w:contextualSpacing w:val="0"/>
              <w:rPr>
                <w:rFonts w:ascii="Arial" w:hAnsi="Arial" w:cs="Arial"/>
                <w:color w:val="auto"/>
                <w:szCs w:val="18"/>
              </w:rPr>
            </w:pPr>
            <w:r w:rsidRPr="008E624E">
              <w:rPr>
                <w:rFonts w:ascii="Arial" w:hAnsi="Arial" w:cs="Arial"/>
                <w:color w:val="auto"/>
                <w:szCs w:val="18"/>
              </w:rPr>
              <w:t>Accreditation</w:t>
            </w:r>
          </w:p>
          <w:p w14:paraId="625A4EAF" w14:textId="77777777" w:rsidR="00AB3794" w:rsidRPr="008E624E" w:rsidRDefault="00AB3794" w:rsidP="00A9011B">
            <w:pPr>
              <w:pStyle w:val="BodyText"/>
              <w:tabs>
                <w:tab w:val="left" w:pos="312"/>
              </w:tabs>
              <w:spacing w:before="60" w:after="60" w:line="220" w:lineRule="exact"/>
              <w:ind w:left="332"/>
              <w:rPr>
                <w:rFonts w:cs="Arial"/>
                <w:b w:val="0"/>
                <w:color w:val="auto"/>
                <w:sz w:val="18"/>
                <w:szCs w:val="18"/>
              </w:rPr>
            </w:pPr>
            <w:r>
              <w:rPr>
                <w:rFonts w:cs="Arial"/>
                <w:b w:val="0"/>
                <w:color w:val="auto"/>
                <w:sz w:val="18"/>
                <w:szCs w:val="18"/>
              </w:rPr>
              <w:t xml:space="preserve">It is an expectation that all Supportive Housing programs complete an accreditation process.  </w:t>
            </w:r>
            <w:r w:rsidRPr="008E624E">
              <w:rPr>
                <w:rFonts w:cs="Arial"/>
                <w:b w:val="0"/>
                <w:color w:val="auto"/>
                <w:sz w:val="18"/>
                <w:szCs w:val="18"/>
              </w:rPr>
              <w:t>Has your organization achieved accreditation through the Canadian Accreditation Council for the CHF Case Management Standards (</w:t>
            </w:r>
            <w:r w:rsidRPr="00432ECB">
              <w:rPr>
                <w:rFonts w:cs="Arial"/>
                <w:b w:val="0"/>
                <w:color w:val="auto"/>
                <w:sz w:val="18"/>
                <w:szCs w:val="18"/>
              </w:rPr>
              <w:t>http://calgaryhomeless.com/agencies/accreditation/</w:t>
            </w:r>
            <w:r w:rsidRPr="008E624E">
              <w:rPr>
                <w:rFonts w:cs="Arial"/>
                <w:b w:val="0"/>
                <w:color w:val="auto"/>
                <w:sz w:val="18"/>
                <w:szCs w:val="18"/>
              </w:rPr>
              <w:t>) with other programs?</w:t>
            </w:r>
          </w:p>
          <w:p w14:paraId="3D89861C" w14:textId="77777777" w:rsidR="00AB3794" w:rsidRPr="008E624E" w:rsidRDefault="00DA7374" w:rsidP="00A9011B">
            <w:pPr>
              <w:pStyle w:val="ListParagraph"/>
              <w:spacing w:before="60" w:after="60" w:line="220" w:lineRule="exact"/>
              <w:ind w:left="502" w:firstLine="218"/>
              <w:contextualSpacing w:val="0"/>
              <w:rPr>
                <w:rFonts w:ascii="Arial" w:hAnsi="Arial" w:cs="Arial"/>
                <w:color w:val="auto"/>
                <w:szCs w:val="18"/>
              </w:rPr>
            </w:pPr>
            <w:sdt>
              <w:sdtPr>
                <w:rPr>
                  <w:rFonts w:ascii="Arial" w:hAnsi="Arial" w:cs="Arial"/>
                  <w:szCs w:val="18"/>
                </w:rPr>
                <w:id w:val="1424693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color w:val="auto"/>
                    <w:szCs w:val="18"/>
                  </w:rPr>
                  <w:t>☐</w:t>
                </w:r>
              </w:sdtContent>
            </w:sdt>
            <w:r w:rsidR="00AB3794" w:rsidRPr="008E624E">
              <w:rPr>
                <w:rFonts w:ascii="Arial" w:hAnsi="Arial" w:cs="Arial"/>
                <w:color w:val="auto"/>
                <w:szCs w:val="18"/>
              </w:rPr>
              <w:t>Yes</w:t>
            </w:r>
            <w:r w:rsidR="00AB3794" w:rsidRPr="008E624E">
              <w:rPr>
                <w:rFonts w:ascii="Arial" w:hAnsi="Arial" w:cs="Arial"/>
                <w:color w:val="auto"/>
                <w:szCs w:val="18"/>
              </w:rPr>
              <w:tab/>
            </w:r>
            <w:r w:rsidR="00AB3794" w:rsidRPr="008E624E">
              <w:rPr>
                <w:rFonts w:ascii="Arial" w:hAnsi="Arial" w:cs="Arial"/>
                <w:color w:val="auto"/>
                <w:szCs w:val="18"/>
              </w:rPr>
              <w:tab/>
            </w:r>
            <w:sdt>
              <w:sdtPr>
                <w:rPr>
                  <w:rFonts w:ascii="Arial" w:hAnsi="Arial" w:cs="Arial"/>
                  <w:szCs w:val="18"/>
                </w:rPr>
                <w:id w:val="-953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794">
                  <w:rPr>
                    <w:rFonts w:ascii="MS Gothic" w:eastAsia="MS Gothic" w:hAnsi="MS Gothic" w:cs="Arial" w:hint="eastAsia"/>
                    <w:color w:val="auto"/>
                    <w:szCs w:val="18"/>
                  </w:rPr>
                  <w:t>☐</w:t>
                </w:r>
              </w:sdtContent>
            </w:sdt>
            <w:r w:rsidR="00AB3794" w:rsidRPr="008E624E">
              <w:rPr>
                <w:rFonts w:ascii="Arial" w:hAnsi="Arial" w:cs="Arial"/>
                <w:color w:val="auto"/>
                <w:szCs w:val="18"/>
              </w:rPr>
              <w:t xml:space="preserve">No </w:t>
            </w:r>
            <w:r w:rsidR="00AB3794" w:rsidRPr="008E624E">
              <w:rPr>
                <w:rFonts w:ascii="Arial" w:hAnsi="Arial" w:cs="Arial"/>
                <w:color w:val="auto"/>
                <w:szCs w:val="18"/>
              </w:rPr>
              <w:tab/>
            </w:r>
            <w:r w:rsidR="00AB3794" w:rsidRPr="008E624E">
              <w:rPr>
                <w:rFonts w:ascii="Arial" w:hAnsi="Arial" w:cs="Arial"/>
                <w:color w:val="auto"/>
                <w:szCs w:val="18"/>
              </w:rPr>
              <w:tab/>
              <w:t>Expiry Date:</w:t>
            </w:r>
            <w:sdt>
              <w:sdtPr>
                <w:rPr>
                  <w:rFonts w:ascii="Arial" w:hAnsi="Arial" w:cs="Arial"/>
                  <w:szCs w:val="18"/>
                </w:rPr>
                <w:id w:val="-941064752"/>
                <w:placeholder>
                  <w:docPart w:val="57E4FF3716E84355B6A80805791AE394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B3794" w:rsidRPr="002E1B61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FEAC7A5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502" w:firstLine="218"/>
              <w:contextualSpacing w:val="0"/>
              <w:rPr>
                <w:rFonts w:ascii="Arial" w:hAnsi="Arial" w:cs="Arial"/>
                <w:color w:val="auto"/>
                <w:szCs w:val="18"/>
              </w:rPr>
            </w:pPr>
          </w:p>
          <w:p w14:paraId="4CF9FF39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332"/>
              <w:contextualSpacing w:val="0"/>
              <w:rPr>
                <w:rFonts w:ascii="Arial" w:hAnsi="Arial" w:cs="Arial"/>
                <w:b w:val="0"/>
                <w:color w:val="auto"/>
                <w:szCs w:val="18"/>
              </w:rPr>
            </w:pPr>
            <w:r>
              <w:rPr>
                <w:rFonts w:ascii="Arial" w:hAnsi="Arial" w:cs="Arial"/>
                <w:b w:val="0"/>
                <w:color w:val="auto"/>
                <w:szCs w:val="18"/>
              </w:rPr>
              <w:t xml:space="preserve">If no, has your organization completed accreditation from other Accreditation bodies for other standards? Describe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58"/>
            </w:tblGrid>
            <w:tr w:rsidR="00AB3794" w:rsidRPr="008E624E" w14:paraId="63CF3A8F" w14:textId="77777777" w:rsidTr="00A9011B">
              <w:sdt>
                <w:sdtPr>
                  <w:rPr>
                    <w:rFonts w:cs="Arial"/>
                    <w:szCs w:val="18"/>
                    <w:lang w:val="en-CA"/>
                  </w:rPr>
                  <w:id w:val="664590072"/>
                  <w:placeholder>
                    <w:docPart w:val="89FDA2F65F4C452F85B3F97B2A42F436"/>
                  </w:placeholder>
                  <w:showingPlcHdr/>
                </w:sdtPr>
                <w:sdtEndPr/>
                <w:sdtContent>
                  <w:tc>
                    <w:tcPr>
                      <w:tcW w:w="9345" w:type="dxa"/>
                    </w:tcPr>
                    <w:p w14:paraId="2DC11855" w14:textId="77777777" w:rsidR="00AB3794" w:rsidRPr="008E624E" w:rsidRDefault="00AB3794" w:rsidP="00A9011B">
                      <w:pPr>
                        <w:spacing w:before="60" w:after="60" w:line="220" w:lineRule="exact"/>
                        <w:rPr>
                          <w:rFonts w:cs="Arial"/>
                          <w:szCs w:val="18"/>
                          <w:lang w:val="en-CA"/>
                        </w:rPr>
                      </w:pPr>
                      <w:r w:rsidRPr="00CA7A76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20067D4E" w14:textId="77777777" w:rsidR="00AB3794" w:rsidRPr="008E624E" w:rsidRDefault="00AB3794" w:rsidP="00A9011B">
            <w:pPr>
              <w:pStyle w:val="ListParagraph"/>
              <w:spacing w:before="60" w:after="60" w:line="220" w:lineRule="exact"/>
              <w:ind w:left="0"/>
              <w:contextualSpacing w:val="0"/>
              <w:rPr>
                <w:rFonts w:ascii="Arial" w:hAnsi="Arial" w:cs="Arial"/>
                <w:color w:val="auto"/>
                <w:szCs w:val="18"/>
              </w:rPr>
            </w:pPr>
          </w:p>
        </w:tc>
      </w:tr>
    </w:tbl>
    <w:p w14:paraId="49313EA6" w14:textId="77777777" w:rsidR="00AB3794" w:rsidRPr="00934FAB" w:rsidRDefault="00AB3794" w:rsidP="00AB3794">
      <w:pPr>
        <w:rPr>
          <w:lang w:val="en-CA"/>
        </w:rPr>
      </w:pPr>
    </w:p>
    <w:p w14:paraId="5DBD4D1B" w14:textId="77777777" w:rsidR="003B1CFC" w:rsidRDefault="003B1CFC" w:rsidP="003B1CFC">
      <w:pPr>
        <w:pStyle w:val="CHFLists"/>
        <w:numPr>
          <w:ilvl w:val="0"/>
          <w:numId w:val="0"/>
        </w:numPr>
        <w:rPr>
          <w:rFonts w:cstheme="minorBidi"/>
          <w:b/>
          <w:bCs/>
          <w:sz w:val="20"/>
          <w:szCs w:val="24"/>
        </w:rPr>
      </w:pPr>
    </w:p>
    <w:p w14:paraId="09D58141" w14:textId="77777777" w:rsidR="009910C3" w:rsidRDefault="009910C3" w:rsidP="009910C3">
      <w:pPr>
        <w:pStyle w:val="CHFLists"/>
        <w:numPr>
          <w:ilvl w:val="0"/>
          <w:numId w:val="0"/>
        </w:numPr>
        <w:jc w:val="center"/>
        <w:rPr>
          <w:rFonts w:cstheme="minorBidi"/>
          <w:b/>
          <w:bCs/>
          <w:sz w:val="20"/>
          <w:szCs w:val="24"/>
        </w:rPr>
      </w:pPr>
    </w:p>
    <w:p w14:paraId="5C48DB4A" w14:textId="7A811D33" w:rsidR="00F87DC9" w:rsidRPr="00F87DC9" w:rsidRDefault="00F87DC9" w:rsidP="009910C3">
      <w:pPr>
        <w:pStyle w:val="CHFLists"/>
        <w:numPr>
          <w:ilvl w:val="0"/>
          <w:numId w:val="0"/>
        </w:numPr>
        <w:jc w:val="center"/>
        <w:rPr>
          <w:rFonts w:cstheme="minorBidi"/>
          <w:b/>
          <w:bCs/>
          <w:sz w:val="20"/>
          <w:szCs w:val="24"/>
        </w:rPr>
      </w:pPr>
    </w:p>
    <w:sectPr w:rsidR="00F87DC9" w:rsidRPr="00F87DC9" w:rsidSect="00CC628B">
      <w:headerReference w:type="default" r:id="rId15"/>
      <w:footerReference w:type="default" r:id="rId16"/>
      <w:pgSz w:w="12240" w:h="15840"/>
      <w:pgMar w:top="1440" w:right="1418" w:bottom="1134" w:left="1418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A337C" w14:textId="77777777" w:rsidR="00D57861" w:rsidRDefault="00D57861" w:rsidP="005748A0">
      <w:pPr>
        <w:spacing w:after="0" w:line="240" w:lineRule="auto"/>
      </w:pPr>
      <w:r>
        <w:separator/>
      </w:r>
    </w:p>
  </w:endnote>
  <w:endnote w:type="continuationSeparator" w:id="0">
    <w:p w14:paraId="25FA6B34" w14:textId="77777777" w:rsidR="00D57861" w:rsidRDefault="00D57861" w:rsidP="005748A0">
      <w:pPr>
        <w:spacing w:after="0" w:line="240" w:lineRule="auto"/>
      </w:pPr>
      <w:r>
        <w:continuationSeparator/>
      </w:r>
    </w:p>
  </w:endnote>
  <w:endnote w:type="continuationNotice" w:id="1">
    <w:p w14:paraId="063F1568" w14:textId="77777777" w:rsidR="00D57861" w:rsidRDefault="00D578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Medium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otham Bold">
    <w:altName w:val="Cambria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altName w:val="Calibri"/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Ultra"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Extra Light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9B57F" w14:textId="77777777" w:rsidR="0081689B" w:rsidRDefault="00DA7374">
    <w:pPr>
      <w:pStyle w:val="Footer"/>
      <w:rPr>
        <w:rFonts w:ascii="Gotham Extra Light" w:hAnsi="Gotham Extra Light"/>
        <w:color w:val="44546A" w:themeColor="text2"/>
      </w:rPr>
    </w:pPr>
    <w:r>
      <w:rPr>
        <w:rFonts w:ascii="Gotham Extra Light" w:hAnsi="Gotham Extra Light"/>
        <w:color w:val="44546A" w:themeColor="text2"/>
      </w:rPr>
      <w:pict w14:anchorId="631DF043">
        <v:rect id="_x0000_i1025" style="width:470.2pt;height:1pt" o:hralign="center" o:hrstd="t" o:hrnoshade="t" o:hr="t" fillcolor="#e8ecf0" stroked="f"/>
      </w:pict>
    </w:r>
  </w:p>
  <w:p w14:paraId="0444BAA8" w14:textId="494A67CF" w:rsidR="001A442D" w:rsidRPr="00646528" w:rsidRDefault="00177B4F">
    <w:pPr>
      <w:pStyle w:val="Footer"/>
      <w:rPr>
        <w:rFonts w:ascii="Gotham Extra Light" w:hAnsi="Gotham Extra Light"/>
        <w:color w:val="44546A" w:themeColor="text2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E9735FA" wp14:editId="59FE600E">
              <wp:simplePos x="0" y="0"/>
              <wp:positionH relativeFrom="margin">
                <wp:align>center</wp:align>
              </wp:positionH>
              <wp:positionV relativeFrom="paragraph">
                <wp:posOffset>6350</wp:posOffset>
              </wp:positionV>
              <wp:extent cx="565785" cy="191770"/>
              <wp:effectExtent l="0" t="0" r="0" b="17780"/>
              <wp:wrapTight wrapText="bothSides">
                <wp:wrapPolygon edited="0">
                  <wp:start x="20145" y="21600"/>
                  <wp:lineTo x="20145" y="143"/>
                  <wp:lineTo x="2691" y="143"/>
                  <wp:lineTo x="2691" y="21600"/>
                  <wp:lineTo x="20145" y="21600"/>
                </wp:wrapPolygon>
              </wp:wrapTight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>
                        <a:off x="0" y="0"/>
                        <a:ext cx="5657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C0504D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28575">
                            <a:solidFill>
                              <a:srgbClr val="5C83B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5B5AB" w14:textId="77777777" w:rsidR="001A442D" w:rsidRPr="0081689B" w:rsidRDefault="001A442D" w:rsidP="0081689B">
                          <w:pPr>
                            <w:jc w:val="center"/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</w:pP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begin"/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instrText xml:space="preserve"> PAGE   \* MERGEFORMAT </w:instrText>
                          </w:r>
                          <w:r w:rsidRPr="0081689B">
                            <w:rPr>
                              <w:rFonts w:ascii="Gotham Book" w:hAnsi="Gotham Book"/>
                              <w:color w:val="44546A" w:themeColor="text2"/>
                              <w:szCs w:val="18"/>
                            </w:rPr>
                            <w:fldChar w:fldCharType="separate"/>
                          </w:r>
                          <w:r w:rsidR="00F30050"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t>1</w:t>
                          </w:r>
                          <w:r w:rsidRPr="0081689B">
                            <w:rPr>
                              <w:rFonts w:ascii="Gotham Book" w:hAnsi="Gotham Book"/>
                              <w:noProof/>
                              <w:color w:val="44546A" w:themeColor="text2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rect w14:anchorId="0E9735FA" id="Rectangle 7" o:spid="_x0000_s1026" style="position:absolute;left:0;text-align:left;margin-left:0;margin-top:.5pt;width:44.55pt;height:15.1pt;rotation:180;flip:x;z-index:-25165823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" filled="f" fillcolor="#c0504d" stroked="f" strokecolor="#5c83b4" strokeweight="2.25pt">
              <v:textbox inset=",0,,0">
                <w:txbxContent>
                  <w:p w14:paraId="6CE5B5AB" w14:textId="77777777" w:rsidR="001A442D" w:rsidRPr="0081689B" w:rsidRDefault="001A442D" w:rsidP="0081689B">
                    <w:pPr>
                      <w:jc w:val="center"/>
                      <w:rPr>
                        <w:rFonts w:ascii="Gotham Book" w:hAnsi="Gotham Book"/>
                        <w:color w:val="44546A" w:themeColor="text2"/>
                        <w:szCs w:val="18"/>
                      </w:rPr>
                    </w:pP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begin"/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instrText xml:space="preserve"> PAGE   \* MERGEFORMAT </w:instrText>
                    </w:r>
                    <w:r w:rsidRPr="0081689B">
                      <w:rPr>
                        <w:rFonts w:ascii="Gotham Book" w:hAnsi="Gotham Book"/>
                        <w:color w:val="44546A" w:themeColor="text2"/>
                        <w:szCs w:val="18"/>
                      </w:rPr>
                      <w:fldChar w:fldCharType="separate"/>
                    </w:r>
                    <w:r w:rsidR="00F30050"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t>1</w:t>
                    </w:r>
                    <w:r w:rsidRPr="0081689B">
                      <w:rPr>
                        <w:rFonts w:ascii="Gotham Book" w:hAnsi="Gotham Book"/>
                        <w:noProof/>
                        <w:color w:val="44546A" w:themeColor="text2"/>
                        <w:szCs w:val="18"/>
                      </w:rPr>
                      <w:fldChar w:fldCharType="end"/>
                    </w:r>
                  </w:p>
                </w:txbxContent>
              </v:textbox>
              <w10:wrap type="tight" anchorx="margin"/>
            </v:rect>
          </w:pict>
        </mc:Fallback>
      </mc:AlternateContent>
    </w:r>
    <w:r w:rsidR="00CB3834">
      <w:rPr>
        <w:rFonts w:ascii="Gotham Extra Light" w:hAnsi="Gotham Extra Light"/>
        <w:color w:val="44546A" w:themeColor="text2"/>
      </w:rPr>
      <w:fldChar w:fldCharType="begin"/>
    </w:r>
    <w:r w:rsidR="00CB3834">
      <w:rPr>
        <w:rFonts w:ascii="Gotham Extra Light" w:hAnsi="Gotham Extra Light"/>
        <w:color w:val="44546A" w:themeColor="text2"/>
      </w:rPr>
      <w:instrText xml:space="preserve"> SAVEDATE  \@ "M/d/yyyy" </w:instrText>
    </w:r>
    <w:r w:rsidR="00CB3834">
      <w:rPr>
        <w:rFonts w:ascii="Gotham Extra Light" w:hAnsi="Gotham Extra Light"/>
        <w:color w:val="44546A" w:themeColor="text2"/>
      </w:rPr>
      <w:fldChar w:fldCharType="separate"/>
    </w:r>
    <w:r w:rsidR="00B76019">
      <w:rPr>
        <w:rFonts w:ascii="Gotham Extra Light" w:hAnsi="Gotham Extra Light"/>
        <w:noProof/>
        <w:color w:val="44546A" w:themeColor="text2"/>
      </w:rPr>
      <w:t>6/6/2022</w:t>
    </w:r>
    <w:r w:rsidR="00CB3834">
      <w:rPr>
        <w:rFonts w:ascii="Gotham Extra Light" w:hAnsi="Gotham Extra Light"/>
        <w:color w:val="44546A" w:themeColor="tex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F1444" w14:textId="77777777" w:rsidR="00D57861" w:rsidRDefault="00D57861" w:rsidP="005748A0">
      <w:pPr>
        <w:spacing w:after="0" w:line="240" w:lineRule="auto"/>
      </w:pPr>
      <w:r>
        <w:separator/>
      </w:r>
    </w:p>
  </w:footnote>
  <w:footnote w:type="continuationSeparator" w:id="0">
    <w:p w14:paraId="0D53E03D" w14:textId="77777777" w:rsidR="00D57861" w:rsidRDefault="00D57861" w:rsidP="005748A0">
      <w:pPr>
        <w:spacing w:after="0" w:line="240" w:lineRule="auto"/>
      </w:pPr>
      <w:r>
        <w:continuationSeparator/>
      </w:r>
    </w:p>
  </w:footnote>
  <w:footnote w:type="continuationNotice" w:id="1">
    <w:p w14:paraId="31FD081D" w14:textId="77777777" w:rsidR="00D57861" w:rsidRDefault="00D578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10299" w14:textId="1C706C27" w:rsidR="0011333A" w:rsidRDefault="00F363D8" w:rsidP="0011333A">
    <w:pPr>
      <w:pStyle w:val="Title"/>
      <w:pBdr>
        <w:top w:val="none" w:sz="0" w:space="0" w:color="auto"/>
        <w:bottom w:val="single" w:sz="8" w:space="1" w:color="44546A" w:themeColor="text2"/>
      </w:pBdr>
      <w:tabs>
        <w:tab w:val="center" w:pos="3969"/>
        <w:tab w:val="right" w:pos="10086"/>
      </w:tabs>
      <w:rPr>
        <w:rFonts w:ascii="Gotham Extra Light" w:hAnsi="Gotham Extra Light"/>
        <w:smallCaps w:val="0"/>
        <w:color w:val="F89B33" w:themeColor="accent4"/>
        <w:sz w:val="32"/>
        <w:szCs w:val="72"/>
      </w:rPr>
    </w:pPr>
    <w:r w:rsidRPr="00054DD3">
      <w:rPr>
        <w:rFonts w:ascii="Gotham Extra Light" w:hAnsi="Gotham Extra Light"/>
        <w:noProof/>
        <w:color w:val="0071BB" w:themeColor="accent1"/>
        <w:sz w:val="72"/>
        <w:szCs w:val="72"/>
        <w:lang w:eastAsia="en-CA"/>
      </w:rPr>
      <w:drawing>
        <wp:anchor distT="0" distB="0" distL="114300" distR="114300" simplePos="0" relativeHeight="251658240" behindDoc="0" locked="0" layoutInCell="1" allowOverlap="1" wp14:anchorId="175F2473" wp14:editId="38061BAE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1295400" cy="262835"/>
          <wp:effectExtent l="0" t="0" r="0" b="444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f_logo_horiz_PMS.eps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400" cy="262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273B1D">
      <w:rPr>
        <w:rFonts w:ascii="Gotham Extra Light" w:hAnsi="Gotham Extra Light"/>
        <w:color w:val="609C3C" w:themeColor="accent3"/>
        <w:sz w:val="72"/>
        <w:szCs w:val="72"/>
      </w:rPr>
      <w:tab/>
    </w:r>
    <w:r w:rsidR="0011333A" w:rsidRPr="0006D1E9">
      <w:rPr>
        <w:rFonts w:ascii="Gotham Extra Light" w:hAnsi="Gotham Extra Light"/>
        <w:smallCaps w:val="0"/>
        <w:color w:val="F89B33" w:themeColor="accent4"/>
        <w:sz w:val="32"/>
        <w:szCs w:val="32"/>
      </w:rPr>
      <w:t xml:space="preserve">RFP# </w:t>
    </w:r>
    <w:r w:rsidR="0011333A">
      <w:rPr>
        <w:rFonts w:ascii="Gotham Extra Light" w:hAnsi="Gotham Extra Light"/>
        <w:smallCaps w:val="0"/>
        <w:color w:val="F89B33" w:themeColor="accent4"/>
        <w:sz w:val="32"/>
        <w:szCs w:val="32"/>
      </w:rPr>
      <w:t>2208</w:t>
    </w:r>
    <w:r w:rsidR="00BF3819">
      <w:rPr>
        <w:rFonts w:ascii="Gotham Extra Light" w:hAnsi="Gotham Extra Light"/>
        <w:smallCaps w:val="0"/>
        <w:color w:val="F89B33" w:themeColor="accent4"/>
        <w:sz w:val="32"/>
        <w:szCs w:val="32"/>
      </w:rPr>
      <w:t>8</w:t>
    </w:r>
    <w:r w:rsidR="0011333A" w:rsidRPr="0006D1E9">
      <w:rPr>
        <w:rFonts w:ascii="Gotham Extra Light" w:hAnsi="Gotham Extra Light"/>
        <w:smallCaps w:val="0"/>
        <w:color w:val="F89B33" w:themeColor="accent4"/>
        <w:sz w:val="32"/>
        <w:szCs w:val="32"/>
      </w:rPr>
      <w:t xml:space="preserve"> </w:t>
    </w:r>
  </w:p>
  <w:p w14:paraId="0AA20BB1" w14:textId="673F1633" w:rsidR="00273B1D" w:rsidRPr="0011333A" w:rsidRDefault="0011333A" w:rsidP="0011333A">
    <w:pPr>
      <w:pStyle w:val="Title"/>
      <w:pBdr>
        <w:top w:val="none" w:sz="0" w:space="0" w:color="auto"/>
        <w:bottom w:val="single" w:sz="8" w:space="1" w:color="44546A" w:themeColor="text2"/>
      </w:pBdr>
      <w:tabs>
        <w:tab w:val="center" w:pos="3969"/>
        <w:tab w:val="right" w:pos="10086"/>
      </w:tabs>
      <w:rPr>
        <w:rFonts w:ascii="Gotham Extra Light" w:hAnsi="Gotham Extra Light"/>
        <w:smallCaps w:val="0"/>
        <w:color w:val="F89B33" w:themeColor="accent4"/>
        <w:sz w:val="28"/>
        <w:szCs w:val="56"/>
      </w:rPr>
    </w:pPr>
    <w:r w:rsidRPr="00D86080">
      <w:rPr>
        <w:rFonts w:asciiTheme="majorHAnsi" w:hAnsiTheme="majorHAnsi"/>
        <w:b/>
        <w:noProof/>
        <w:sz w:val="24"/>
        <w:szCs w:val="32"/>
        <w:lang w:eastAsia="en-CA"/>
      </w:rPr>
      <w:drawing>
        <wp:anchor distT="0" distB="0" distL="114300" distR="114300" simplePos="0" relativeHeight="251660289" behindDoc="1" locked="0" layoutInCell="1" allowOverlap="1" wp14:anchorId="6AFFDD4D" wp14:editId="74D9D1C0">
          <wp:simplePos x="0" y="0"/>
          <wp:positionH relativeFrom="page">
            <wp:posOffset>2541270</wp:posOffset>
          </wp:positionH>
          <wp:positionV relativeFrom="page">
            <wp:posOffset>4841240</wp:posOffset>
          </wp:positionV>
          <wp:extent cx="6050359" cy="5808345"/>
          <wp:effectExtent l="0" t="0" r="7620" b="190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rk_watermark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50359" cy="58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3819">
      <w:rPr>
        <w:rFonts w:ascii="Gotham Extra Light" w:hAnsi="Gotham Extra Light"/>
        <w:smallCaps w:val="0"/>
        <w:color w:val="F89B33" w:themeColor="accent4"/>
        <w:sz w:val="28"/>
        <w:szCs w:val="28"/>
      </w:rPr>
      <w:t>Scattered Site Supportive Hous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A15"/>
    <w:multiLevelType w:val="hybridMultilevel"/>
    <w:tmpl w:val="80B08206"/>
    <w:lvl w:ilvl="0" w:tplc="561CF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C0150"/>
    <w:multiLevelType w:val="hybridMultilevel"/>
    <w:tmpl w:val="08BA47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54586"/>
    <w:multiLevelType w:val="hybridMultilevel"/>
    <w:tmpl w:val="7440205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47F22"/>
    <w:multiLevelType w:val="multilevel"/>
    <w:tmpl w:val="4ADC50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lowerLetter"/>
      <w:lvlText w:val="%3)"/>
      <w:lvlJc w:val="left"/>
      <w:pPr>
        <w:ind w:left="360" w:hanging="360"/>
      </w:p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F77014A"/>
    <w:multiLevelType w:val="multilevel"/>
    <w:tmpl w:val="76787A02"/>
    <w:lvl w:ilvl="0">
      <w:start w:val="1"/>
      <w:numFmt w:val="bullet"/>
      <w:pStyle w:val="CHFLis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9283B"/>
    <w:multiLevelType w:val="hybridMultilevel"/>
    <w:tmpl w:val="A1D618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DC049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C23D4"/>
    <w:multiLevelType w:val="multilevel"/>
    <w:tmpl w:val="5A524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127CBA"/>
    <w:multiLevelType w:val="hybridMultilevel"/>
    <w:tmpl w:val="61A6BAF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3D5D4C"/>
    <w:multiLevelType w:val="multilevel"/>
    <w:tmpl w:val="837A60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2621086"/>
    <w:multiLevelType w:val="hybridMultilevel"/>
    <w:tmpl w:val="BDF04246"/>
    <w:lvl w:ilvl="0" w:tplc="CCBAAA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9603A"/>
    <w:multiLevelType w:val="hybridMultilevel"/>
    <w:tmpl w:val="7438F3D6"/>
    <w:lvl w:ilvl="0" w:tplc="FB9C4944">
      <w:start w:val="1"/>
      <w:numFmt w:val="decimal"/>
      <w:lvlText w:val="%1.0"/>
      <w:lvlJc w:val="left"/>
      <w:pPr>
        <w:ind w:left="360" w:hanging="360"/>
      </w:pPr>
      <w:rPr>
        <w:rFonts w:ascii="Gotham Medium" w:hAnsi="Gotham Medium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B70828"/>
    <w:multiLevelType w:val="hybridMultilevel"/>
    <w:tmpl w:val="85407278"/>
    <w:lvl w:ilvl="0" w:tplc="6956634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21282B"/>
    <w:multiLevelType w:val="hybridMultilevel"/>
    <w:tmpl w:val="62528364"/>
    <w:lvl w:ilvl="0" w:tplc="2D9E77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555181"/>
    <w:multiLevelType w:val="hybridMultilevel"/>
    <w:tmpl w:val="055266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670B5"/>
    <w:multiLevelType w:val="hybridMultilevel"/>
    <w:tmpl w:val="B144EF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0A71FDE"/>
    <w:multiLevelType w:val="multilevel"/>
    <w:tmpl w:val="4ADC50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71BB" w:themeColor="accent1"/>
      </w:rPr>
    </w:lvl>
    <w:lvl w:ilvl="1">
      <w:start w:val="1"/>
      <w:numFmt w:val="lowerLetter"/>
      <w:lvlText w:val="%2)"/>
      <w:lvlJc w:val="left"/>
      <w:pPr>
        <w:ind w:left="360" w:hanging="360"/>
      </w:pPr>
    </w:lvl>
    <w:lvl w:ilvl="2">
      <w:start w:val="1"/>
      <w:numFmt w:val="lowerLetter"/>
      <w:lvlText w:val="%3)"/>
      <w:lvlJc w:val="left"/>
      <w:pPr>
        <w:ind w:left="360" w:hanging="360"/>
      </w:pPr>
    </w:lvl>
    <w:lvl w:ilvl="3">
      <w:start w:val="1"/>
      <w:numFmt w:val="lowerLetter"/>
      <w:lvlText w:val="%4)"/>
      <w:lvlJc w:val="left"/>
      <w:pPr>
        <w:ind w:left="360" w:hanging="36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F096A69"/>
    <w:multiLevelType w:val="hybridMultilevel"/>
    <w:tmpl w:val="33325616"/>
    <w:lvl w:ilvl="0" w:tplc="6956634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DECEDC6">
      <w:start w:val="1"/>
      <w:numFmt w:val="decimal"/>
      <w:lvlText w:val="%3."/>
      <w:lvlJc w:val="left"/>
      <w:pPr>
        <w:ind w:left="360" w:hanging="360"/>
      </w:pPr>
      <w:rPr>
        <w:rFonts w:ascii="Arial" w:hAnsi="Arial" w:hint="default"/>
        <w:sz w:val="20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504E02"/>
    <w:multiLevelType w:val="hybridMultilevel"/>
    <w:tmpl w:val="39F24C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F23929"/>
    <w:multiLevelType w:val="hybridMultilevel"/>
    <w:tmpl w:val="9BB29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342868">
    <w:abstractNumId w:val="13"/>
  </w:num>
  <w:num w:numId="2" w16cid:durableId="1768765304">
    <w:abstractNumId w:val="17"/>
  </w:num>
  <w:num w:numId="3" w16cid:durableId="452796106">
    <w:abstractNumId w:val="5"/>
  </w:num>
  <w:num w:numId="4" w16cid:durableId="1509491054">
    <w:abstractNumId w:val="4"/>
  </w:num>
  <w:num w:numId="5" w16cid:durableId="1234197756">
    <w:abstractNumId w:val="0"/>
  </w:num>
  <w:num w:numId="6" w16cid:durableId="1458841022">
    <w:abstractNumId w:val="12"/>
  </w:num>
  <w:num w:numId="7" w16cid:durableId="457186648">
    <w:abstractNumId w:val="4"/>
  </w:num>
  <w:num w:numId="8" w16cid:durableId="1173761929">
    <w:abstractNumId w:val="6"/>
  </w:num>
  <w:num w:numId="9" w16cid:durableId="1636519167">
    <w:abstractNumId w:val="2"/>
  </w:num>
  <w:num w:numId="10" w16cid:durableId="944463322">
    <w:abstractNumId w:val="4"/>
  </w:num>
  <w:num w:numId="11" w16cid:durableId="1105687733">
    <w:abstractNumId w:val="9"/>
  </w:num>
  <w:num w:numId="12" w16cid:durableId="549848782">
    <w:abstractNumId w:val="4"/>
  </w:num>
  <w:num w:numId="13" w16cid:durableId="675233501">
    <w:abstractNumId w:val="18"/>
  </w:num>
  <w:num w:numId="14" w16cid:durableId="636300900">
    <w:abstractNumId w:val="8"/>
  </w:num>
  <w:num w:numId="15" w16cid:durableId="1782799713">
    <w:abstractNumId w:val="10"/>
  </w:num>
  <w:num w:numId="16" w16cid:durableId="683240911">
    <w:abstractNumId w:val="7"/>
  </w:num>
  <w:num w:numId="17" w16cid:durableId="8843652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66390310">
    <w:abstractNumId w:val="1"/>
  </w:num>
  <w:num w:numId="19" w16cid:durableId="336155386">
    <w:abstractNumId w:val="3"/>
  </w:num>
  <w:num w:numId="20" w16cid:durableId="918949704">
    <w:abstractNumId w:val="15"/>
  </w:num>
  <w:num w:numId="21" w16cid:durableId="790322568">
    <w:abstractNumId w:val="11"/>
  </w:num>
  <w:num w:numId="22" w16cid:durableId="202146720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XDypmtM9n45ERx7HB4HJ+r3zGtoPwraRFFopuOvmP+En1cabC4/mzfkXKp1jNx8XcKZeK4APlEkgxUx+OOi6w==" w:salt="ivFOnvTZ8ivLRgqe5H0rFw=="/>
  <w:defaultTabStop w:val="720"/>
  <w:characterSpacingControl w:val="doNotCompress"/>
  <w:hdrShapeDefaults>
    <o:shapedefaults v:ext="edit" spidmax="16386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WyMDMwMrQ0NzdS0lEKTi0uzszPAykwrgUAa/lNPCwAAAA="/>
  </w:docVars>
  <w:rsids>
    <w:rsidRoot w:val="00851335"/>
    <w:rsid w:val="00003F28"/>
    <w:rsid w:val="00011C23"/>
    <w:rsid w:val="00014658"/>
    <w:rsid w:val="00015DEF"/>
    <w:rsid w:val="00023358"/>
    <w:rsid w:val="00025BD0"/>
    <w:rsid w:val="00027E03"/>
    <w:rsid w:val="000325FD"/>
    <w:rsid w:val="00032E44"/>
    <w:rsid w:val="00054DD3"/>
    <w:rsid w:val="00061A07"/>
    <w:rsid w:val="0006311D"/>
    <w:rsid w:val="0006340D"/>
    <w:rsid w:val="000651FB"/>
    <w:rsid w:val="00065CCF"/>
    <w:rsid w:val="0006757E"/>
    <w:rsid w:val="00071761"/>
    <w:rsid w:val="00080D8A"/>
    <w:rsid w:val="00085D81"/>
    <w:rsid w:val="00087206"/>
    <w:rsid w:val="00094ED6"/>
    <w:rsid w:val="000A6EF7"/>
    <w:rsid w:val="000B1624"/>
    <w:rsid w:val="000B51BF"/>
    <w:rsid w:val="000C7C5B"/>
    <w:rsid w:val="000D1CC7"/>
    <w:rsid w:val="000D419F"/>
    <w:rsid w:val="000D6F85"/>
    <w:rsid w:val="000E3EF7"/>
    <w:rsid w:val="000E7B3F"/>
    <w:rsid w:val="00101B9B"/>
    <w:rsid w:val="00103E41"/>
    <w:rsid w:val="0011333A"/>
    <w:rsid w:val="0011438C"/>
    <w:rsid w:val="00117E97"/>
    <w:rsid w:val="00121C3C"/>
    <w:rsid w:val="00125585"/>
    <w:rsid w:val="001371FF"/>
    <w:rsid w:val="00142404"/>
    <w:rsid w:val="00142648"/>
    <w:rsid w:val="00156E67"/>
    <w:rsid w:val="001637A9"/>
    <w:rsid w:val="00177B4F"/>
    <w:rsid w:val="001A442D"/>
    <w:rsid w:val="001A5BEB"/>
    <w:rsid w:val="001B0A0B"/>
    <w:rsid w:val="001B59DF"/>
    <w:rsid w:val="001E4FE9"/>
    <w:rsid w:val="001F25D7"/>
    <w:rsid w:val="001F4A04"/>
    <w:rsid w:val="002008CA"/>
    <w:rsid w:val="00220B18"/>
    <w:rsid w:val="00222916"/>
    <w:rsid w:val="00227270"/>
    <w:rsid w:val="00241250"/>
    <w:rsid w:val="00245CD0"/>
    <w:rsid w:val="00246DCF"/>
    <w:rsid w:val="00247B7F"/>
    <w:rsid w:val="00272CCF"/>
    <w:rsid w:val="0027304E"/>
    <w:rsid w:val="00273B1D"/>
    <w:rsid w:val="002801FA"/>
    <w:rsid w:val="002931A8"/>
    <w:rsid w:val="00296BC5"/>
    <w:rsid w:val="002E0BA5"/>
    <w:rsid w:val="002E2C22"/>
    <w:rsid w:val="002E3D9F"/>
    <w:rsid w:val="003115DD"/>
    <w:rsid w:val="00314DAE"/>
    <w:rsid w:val="003319E2"/>
    <w:rsid w:val="00332CFF"/>
    <w:rsid w:val="003832E5"/>
    <w:rsid w:val="003A28B2"/>
    <w:rsid w:val="003B1CFC"/>
    <w:rsid w:val="003B7DFF"/>
    <w:rsid w:val="003C699E"/>
    <w:rsid w:val="003D1C9E"/>
    <w:rsid w:val="003D4A79"/>
    <w:rsid w:val="003D4BB9"/>
    <w:rsid w:val="0040487C"/>
    <w:rsid w:val="00434C4E"/>
    <w:rsid w:val="00435A09"/>
    <w:rsid w:val="004428C0"/>
    <w:rsid w:val="004536A8"/>
    <w:rsid w:val="00460CD2"/>
    <w:rsid w:val="00462826"/>
    <w:rsid w:val="004756A5"/>
    <w:rsid w:val="004840A7"/>
    <w:rsid w:val="00490402"/>
    <w:rsid w:val="004933A7"/>
    <w:rsid w:val="004A34E8"/>
    <w:rsid w:val="004A428D"/>
    <w:rsid w:val="004B5576"/>
    <w:rsid w:val="004C0F38"/>
    <w:rsid w:val="004C79C0"/>
    <w:rsid w:val="004D0F3C"/>
    <w:rsid w:val="004E46BD"/>
    <w:rsid w:val="004E691A"/>
    <w:rsid w:val="004F4018"/>
    <w:rsid w:val="004F587E"/>
    <w:rsid w:val="004F5CA9"/>
    <w:rsid w:val="005047B5"/>
    <w:rsid w:val="005210D1"/>
    <w:rsid w:val="00525420"/>
    <w:rsid w:val="00533477"/>
    <w:rsid w:val="00543457"/>
    <w:rsid w:val="005475AA"/>
    <w:rsid w:val="00573F3A"/>
    <w:rsid w:val="005748A0"/>
    <w:rsid w:val="005854B3"/>
    <w:rsid w:val="0059193B"/>
    <w:rsid w:val="005A22B3"/>
    <w:rsid w:val="005A4E01"/>
    <w:rsid w:val="005A5E39"/>
    <w:rsid w:val="005E0ECA"/>
    <w:rsid w:val="005F374B"/>
    <w:rsid w:val="006019BA"/>
    <w:rsid w:val="006350D1"/>
    <w:rsid w:val="00641541"/>
    <w:rsid w:val="00643E40"/>
    <w:rsid w:val="00646528"/>
    <w:rsid w:val="006541A4"/>
    <w:rsid w:val="00656022"/>
    <w:rsid w:val="00661981"/>
    <w:rsid w:val="00665505"/>
    <w:rsid w:val="00674EB3"/>
    <w:rsid w:val="006A5E9E"/>
    <w:rsid w:val="006B1799"/>
    <w:rsid w:val="006B183A"/>
    <w:rsid w:val="006C6CD9"/>
    <w:rsid w:val="006D35D8"/>
    <w:rsid w:val="006E112E"/>
    <w:rsid w:val="006E1EAB"/>
    <w:rsid w:val="00713EDA"/>
    <w:rsid w:val="0074780B"/>
    <w:rsid w:val="00756933"/>
    <w:rsid w:val="0077366F"/>
    <w:rsid w:val="0078429C"/>
    <w:rsid w:val="0078454C"/>
    <w:rsid w:val="00794458"/>
    <w:rsid w:val="00795CF0"/>
    <w:rsid w:val="007B31BB"/>
    <w:rsid w:val="007C7F72"/>
    <w:rsid w:val="007D277F"/>
    <w:rsid w:val="007D3D9C"/>
    <w:rsid w:val="0080207D"/>
    <w:rsid w:val="00815EC3"/>
    <w:rsid w:val="0081689B"/>
    <w:rsid w:val="00816BEC"/>
    <w:rsid w:val="00834978"/>
    <w:rsid w:val="0083738A"/>
    <w:rsid w:val="008403A8"/>
    <w:rsid w:val="00851335"/>
    <w:rsid w:val="00851F80"/>
    <w:rsid w:val="00866D19"/>
    <w:rsid w:val="00884AE8"/>
    <w:rsid w:val="00887151"/>
    <w:rsid w:val="008912F3"/>
    <w:rsid w:val="008D07D0"/>
    <w:rsid w:val="008D2D9F"/>
    <w:rsid w:val="008D654B"/>
    <w:rsid w:val="008E5877"/>
    <w:rsid w:val="009019BF"/>
    <w:rsid w:val="00902CB0"/>
    <w:rsid w:val="00926C24"/>
    <w:rsid w:val="00930D19"/>
    <w:rsid w:val="00933389"/>
    <w:rsid w:val="009469BB"/>
    <w:rsid w:val="00953BCC"/>
    <w:rsid w:val="00956D21"/>
    <w:rsid w:val="00967347"/>
    <w:rsid w:val="00971B18"/>
    <w:rsid w:val="00975ADC"/>
    <w:rsid w:val="009910C3"/>
    <w:rsid w:val="00994F7F"/>
    <w:rsid w:val="009A38FB"/>
    <w:rsid w:val="009F1D92"/>
    <w:rsid w:val="00A00352"/>
    <w:rsid w:val="00A0385A"/>
    <w:rsid w:val="00A12EB6"/>
    <w:rsid w:val="00A16058"/>
    <w:rsid w:val="00A172E8"/>
    <w:rsid w:val="00A20D55"/>
    <w:rsid w:val="00A353B7"/>
    <w:rsid w:val="00A811D6"/>
    <w:rsid w:val="00A94C3B"/>
    <w:rsid w:val="00A94C58"/>
    <w:rsid w:val="00AB3794"/>
    <w:rsid w:val="00AC19AF"/>
    <w:rsid w:val="00AC5CCA"/>
    <w:rsid w:val="00AD69E7"/>
    <w:rsid w:val="00AE6840"/>
    <w:rsid w:val="00AE697F"/>
    <w:rsid w:val="00AF64E7"/>
    <w:rsid w:val="00B06C66"/>
    <w:rsid w:val="00B400D6"/>
    <w:rsid w:val="00B470E0"/>
    <w:rsid w:val="00B56F3D"/>
    <w:rsid w:val="00B76019"/>
    <w:rsid w:val="00B9260E"/>
    <w:rsid w:val="00B959DF"/>
    <w:rsid w:val="00BA2E23"/>
    <w:rsid w:val="00BA798D"/>
    <w:rsid w:val="00BB7207"/>
    <w:rsid w:val="00BE32E1"/>
    <w:rsid w:val="00BE7DBE"/>
    <w:rsid w:val="00BF3819"/>
    <w:rsid w:val="00BF45FE"/>
    <w:rsid w:val="00BF6A54"/>
    <w:rsid w:val="00C14342"/>
    <w:rsid w:val="00C20420"/>
    <w:rsid w:val="00C225F6"/>
    <w:rsid w:val="00C248CA"/>
    <w:rsid w:val="00C26A6D"/>
    <w:rsid w:val="00C4564A"/>
    <w:rsid w:val="00C655E3"/>
    <w:rsid w:val="00C72632"/>
    <w:rsid w:val="00C73807"/>
    <w:rsid w:val="00C9051C"/>
    <w:rsid w:val="00CA5E19"/>
    <w:rsid w:val="00CB3834"/>
    <w:rsid w:val="00CC628B"/>
    <w:rsid w:val="00CD7103"/>
    <w:rsid w:val="00CE59C5"/>
    <w:rsid w:val="00CF1AA1"/>
    <w:rsid w:val="00CF6754"/>
    <w:rsid w:val="00D003F1"/>
    <w:rsid w:val="00D00898"/>
    <w:rsid w:val="00D01974"/>
    <w:rsid w:val="00D5041C"/>
    <w:rsid w:val="00D543DA"/>
    <w:rsid w:val="00D57861"/>
    <w:rsid w:val="00D65410"/>
    <w:rsid w:val="00D70716"/>
    <w:rsid w:val="00D74752"/>
    <w:rsid w:val="00D91513"/>
    <w:rsid w:val="00D95DDD"/>
    <w:rsid w:val="00DA6851"/>
    <w:rsid w:val="00DA7374"/>
    <w:rsid w:val="00DC017E"/>
    <w:rsid w:val="00DC5F99"/>
    <w:rsid w:val="00DC770A"/>
    <w:rsid w:val="00DD0969"/>
    <w:rsid w:val="00DF48CF"/>
    <w:rsid w:val="00E06534"/>
    <w:rsid w:val="00E3263F"/>
    <w:rsid w:val="00E66174"/>
    <w:rsid w:val="00E832AD"/>
    <w:rsid w:val="00E85FFD"/>
    <w:rsid w:val="00E94611"/>
    <w:rsid w:val="00ED4342"/>
    <w:rsid w:val="00ED6CF8"/>
    <w:rsid w:val="00EE5FFF"/>
    <w:rsid w:val="00EF1A8B"/>
    <w:rsid w:val="00F0612B"/>
    <w:rsid w:val="00F30050"/>
    <w:rsid w:val="00F32E01"/>
    <w:rsid w:val="00F3343D"/>
    <w:rsid w:val="00F363D8"/>
    <w:rsid w:val="00F55652"/>
    <w:rsid w:val="00F87DC9"/>
    <w:rsid w:val="00F95B58"/>
    <w:rsid w:val="00FF1891"/>
    <w:rsid w:val="0C06AFA8"/>
    <w:rsid w:val="0DA25AE6"/>
    <w:rsid w:val="111AEFD3"/>
    <w:rsid w:val="12AF320F"/>
    <w:rsid w:val="1558054E"/>
    <w:rsid w:val="159201D1"/>
    <w:rsid w:val="1BDA3A20"/>
    <w:rsid w:val="1C86ECC7"/>
    <w:rsid w:val="1CDFF392"/>
    <w:rsid w:val="1E598E45"/>
    <w:rsid w:val="21006DDA"/>
    <w:rsid w:val="250CB902"/>
    <w:rsid w:val="346D8503"/>
    <w:rsid w:val="372EB1DD"/>
    <w:rsid w:val="38EBB16E"/>
    <w:rsid w:val="3A7CA868"/>
    <w:rsid w:val="3B29DCD2"/>
    <w:rsid w:val="3B765788"/>
    <w:rsid w:val="453E6F79"/>
    <w:rsid w:val="472A069E"/>
    <w:rsid w:val="47C932D2"/>
    <w:rsid w:val="48936B64"/>
    <w:rsid w:val="49A7EF97"/>
    <w:rsid w:val="4AA5878C"/>
    <w:rsid w:val="52096EF5"/>
    <w:rsid w:val="52AB2007"/>
    <w:rsid w:val="531EBB2C"/>
    <w:rsid w:val="55CDD8AA"/>
    <w:rsid w:val="55D2E703"/>
    <w:rsid w:val="57120C66"/>
    <w:rsid w:val="58A75395"/>
    <w:rsid w:val="5C1916C9"/>
    <w:rsid w:val="5D829806"/>
    <w:rsid w:val="5E1032F1"/>
    <w:rsid w:val="64FD777B"/>
    <w:rsid w:val="695BB89D"/>
    <w:rsid w:val="6ACBB094"/>
    <w:rsid w:val="6E6F8214"/>
    <w:rsid w:val="76748BBC"/>
    <w:rsid w:val="7A7696E4"/>
    <w:rsid w:val="7C5E5226"/>
    <w:rsid w:val="7EC2D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  <w14:docId w14:val="04028612"/>
  <w15:chartTrackingRefBased/>
  <w15:docId w15:val="{D39F4D12-AF09-400B-BA00-E7096D35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2CFF"/>
    <w:pPr>
      <w:spacing w:after="160" w:line="259" w:lineRule="auto"/>
    </w:pPr>
    <w:rPr>
      <w:rFonts w:ascii="Open Sans" w:eastAsiaTheme="minorHAnsi" w:hAnsi="Open Sans" w:cs="Open Sans"/>
      <w:sz w:val="18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A16058"/>
    <w:pPr>
      <w:spacing w:before="300" w:after="120"/>
      <w:outlineLvl w:val="0"/>
    </w:pPr>
    <w:rPr>
      <w:rFonts w:asciiTheme="majorHAnsi" w:hAnsiTheme="majorHAnsi"/>
      <w:color w:val="44546A" w:themeColor="text2"/>
      <w:spacing w:val="5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A16058"/>
    <w:pPr>
      <w:tabs>
        <w:tab w:val="left" w:pos="1680"/>
      </w:tabs>
      <w:spacing w:before="60" w:after="60" w:line="240" w:lineRule="auto"/>
      <w:outlineLvl w:val="1"/>
    </w:pPr>
    <w:rPr>
      <w:rFonts w:ascii="Gotham Book" w:hAnsi="Gotham Book"/>
      <w:b/>
      <w:color w:val="FFFFFF" w:themeColor="background1"/>
      <w:sz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4428C0"/>
    <w:pPr>
      <w:spacing w:after="0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3389"/>
    <w:pPr>
      <w:spacing w:after="0"/>
      <w:outlineLvl w:val="3"/>
    </w:pPr>
    <w:rPr>
      <w:rFonts w:asciiTheme="minorHAnsi" w:eastAsiaTheme="minorEastAsia" w:hAnsiTheme="minorHAnsi" w:cstheme="minorBidi"/>
      <w:i/>
      <w:iCs/>
      <w:smallCaps/>
      <w:spacing w:val="10"/>
      <w:sz w:val="22"/>
      <w:lang w:val="en-C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3389"/>
    <w:pPr>
      <w:spacing w:after="0"/>
      <w:outlineLvl w:val="4"/>
    </w:pPr>
    <w:rPr>
      <w:rFonts w:asciiTheme="minorHAnsi" w:eastAsiaTheme="minorEastAsia" w:hAnsiTheme="minorHAnsi" w:cstheme="minorBidi"/>
      <w:smallCaps/>
      <w:color w:val="C4500A" w:themeColor="accent6" w:themeShade="BF"/>
      <w:spacing w:val="10"/>
      <w:sz w:val="22"/>
      <w:lang w:val="en-C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3389"/>
    <w:pPr>
      <w:spacing w:after="0"/>
      <w:outlineLvl w:val="5"/>
    </w:pPr>
    <w:rPr>
      <w:rFonts w:asciiTheme="minorHAnsi" w:eastAsiaTheme="minorEastAsia" w:hAnsiTheme="minorHAnsi" w:cstheme="minorBidi"/>
      <w:smallCaps/>
      <w:color w:val="F37022" w:themeColor="accent6"/>
      <w:spacing w:val="5"/>
      <w:sz w:val="22"/>
      <w:lang w:val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3389"/>
    <w:pPr>
      <w:spacing w:after="0"/>
      <w:outlineLvl w:val="6"/>
    </w:pPr>
    <w:rPr>
      <w:rFonts w:asciiTheme="minorHAnsi" w:eastAsiaTheme="minorEastAsia" w:hAnsiTheme="minorHAnsi" w:cstheme="minorBidi"/>
      <w:b/>
      <w:bCs/>
      <w:smallCaps/>
      <w:color w:val="F37022" w:themeColor="accent6"/>
      <w:spacing w:val="10"/>
      <w:szCs w:val="20"/>
      <w:lang w:val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3389"/>
    <w:pPr>
      <w:spacing w:after="0"/>
      <w:outlineLvl w:val="7"/>
    </w:pPr>
    <w:rPr>
      <w:rFonts w:asciiTheme="minorHAnsi" w:eastAsiaTheme="minorEastAsia" w:hAnsiTheme="minorHAnsi" w:cstheme="minorBidi"/>
      <w:b/>
      <w:bCs/>
      <w:i/>
      <w:iCs/>
      <w:smallCaps/>
      <w:color w:val="C4500A" w:themeColor="accent6" w:themeShade="BF"/>
      <w:szCs w:val="20"/>
      <w:lang w:val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3389"/>
    <w:pPr>
      <w:spacing w:after="0"/>
      <w:outlineLvl w:val="8"/>
    </w:pPr>
    <w:rPr>
      <w:rFonts w:asciiTheme="minorHAnsi" w:eastAsiaTheme="minorEastAsia" w:hAnsiTheme="minorHAnsi" w:cstheme="minorBidi"/>
      <w:b/>
      <w:bCs/>
      <w:i/>
      <w:iCs/>
      <w:smallCaps/>
      <w:color w:val="833507" w:themeColor="accent6" w:themeShade="80"/>
      <w:szCs w:val="20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6058"/>
    <w:rPr>
      <w:rFonts w:asciiTheme="majorHAnsi" w:hAnsiTheme="majorHAnsi"/>
      <w:color w:val="44546A" w:themeColor="text2"/>
      <w:spacing w:val="5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6058"/>
    <w:rPr>
      <w:rFonts w:ascii="Gotham Book" w:eastAsiaTheme="minorHAnsi" w:hAnsi="Gotham Book" w:cs="Open Sans"/>
      <w:b/>
      <w:color w:val="FFFFFF" w:themeColor="background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28C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3389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3389"/>
    <w:rPr>
      <w:smallCaps/>
      <w:color w:val="C450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3389"/>
    <w:rPr>
      <w:smallCaps/>
      <w:color w:val="F37022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3389"/>
    <w:rPr>
      <w:b/>
      <w:bCs/>
      <w:smallCaps/>
      <w:color w:val="F37022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3389"/>
    <w:rPr>
      <w:b/>
      <w:bCs/>
      <w:i/>
      <w:iCs/>
      <w:smallCaps/>
      <w:color w:val="C450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3389"/>
    <w:rPr>
      <w:b/>
      <w:bCs/>
      <w:i/>
      <w:iCs/>
      <w:smallCaps/>
      <w:color w:val="833507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3389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33389"/>
    <w:pPr>
      <w:pBdr>
        <w:top w:val="single" w:sz="8" w:space="1" w:color="F37022" w:themeColor="accent6"/>
      </w:pBdr>
      <w:spacing w:after="120" w:line="240" w:lineRule="auto"/>
      <w:jc w:val="right"/>
    </w:pPr>
    <w:rPr>
      <w:rFonts w:asciiTheme="minorHAnsi" w:eastAsiaTheme="minorEastAsia" w:hAnsiTheme="minorHAnsi" w:cstheme="minorBidi"/>
      <w:smallCaps/>
      <w:color w:val="262626" w:themeColor="text1" w:themeTint="D9"/>
      <w:sz w:val="52"/>
      <w:szCs w:val="5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933389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4428C0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428C0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rsid w:val="004428C0"/>
    <w:rPr>
      <w:b/>
      <w:bCs/>
      <w:color w:val="F37022" w:themeColor="accent6"/>
    </w:rPr>
  </w:style>
  <w:style w:type="character" w:styleId="Emphasis">
    <w:name w:val="Emphasis"/>
    <w:uiPriority w:val="20"/>
    <w:rsid w:val="004428C0"/>
    <w:rPr>
      <w:b/>
      <w:bCs/>
      <w:i/>
      <w:iCs/>
      <w:spacing w:val="10"/>
    </w:rPr>
  </w:style>
  <w:style w:type="paragraph" w:styleId="NoSpacing">
    <w:name w:val="No Spacing"/>
    <w:link w:val="NoSpacingChar"/>
    <w:uiPriority w:val="1"/>
    <w:qFormat/>
    <w:rsid w:val="009333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4428C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428C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4428C0"/>
    <w:pPr>
      <w:pBdr>
        <w:top w:val="single" w:sz="8" w:space="1" w:color="F37022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28C0"/>
    <w:rPr>
      <w:b/>
      <w:bCs/>
      <w:i/>
      <w:iCs/>
    </w:rPr>
  </w:style>
  <w:style w:type="character" w:styleId="SubtleEmphasis">
    <w:name w:val="Subtle Emphasis"/>
    <w:uiPriority w:val="19"/>
    <w:rsid w:val="004428C0"/>
    <w:rPr>
      <w:i/>
      <w:iCs/>
    </w:rPr>
  </w:style>
  <w:style w:type="character" w:styleId="IntenseEmphasis">
    <w:name w:val="Intense Emphasis"/>
    <w:uiPriority w:val="21"/>
    <w:rsid w:val="004428C0"/>
    <w:rPr>
      <w:b/>
      <w:bCs/>
      <w:i/>
      <w:iCs/>
      <w:color w:val="F37022" w:themeColor="accent6"/>
      <w:spacing w:val="10"/>
    </w:rPr>
  </w:style>
  <w:style w:type="character" w:styleId="SubtleReference">
    <w:name w:val="Subtle Reference"/>
    <w:uiPriority w:val="31"/>
    <w:rsid w:val="004428C0"/>
    <w:rPr>
      <w:b/>
      <w:bCs/>
    </w:rPr>
  </w:style>
  <w:style w:type="character" w:styleId="IntenseReference">
    <w:name w:val="Intense Reference"/>
    <w:uiPriority w:val="32"/>
    <w:rsid w:val="004428C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rsid w:val="004428C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3389"/>
    <w:pPr>
      <w:outlineLvl w:val="9"/>
    </w:pPr>
  </w:style>
  <w:style w:type="paragraph" w:styleId="ListParagraph">
    <w:name w:val="List Paragraph"/>
    <w:basedOn w:val="Normal"/>
    <w:link w:val="ListParagraphChar"/>
    <w:uiPriority w:val="34"/>
    <w:qFormat/>
    <w:rsid w:val="00933389"/>
    <w:pPr>
      <w:ind w:left="720"/>
      <w:contextualSpacing/>
    </w:pPr>
    <w:rPr>
      <w:rFonts w:asciiTheme="minorHAnsi" w:eastAsiaTheme="minorEastAsia" w:hAnsiTheme="minorHAnsi" w:cstheme="minorBidi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851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85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48A0"/>
  </w:style>
  <w:style w:type="paragraph" w:styleId="Footer">
    <w:name w:val="footer"/>
    <w:basedOn w:val="Normal"/>
    <w:link w:val="FooterChar"/>
    <w:uiPriority w:val="99"/>
    <w:unhideWhenUsed/>
    <w:rsid w:val="005748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48A0"/>
  </w:style>
  <w:style w:type="paragraph" w:customStyle="1" w:styleId="CHFLists">
    <w:name w:val="CHF_Lists"/>
    <w:basedOn w:val="Normal"/>
    <w:link w:val="CHFListsChar"/>
    <w:qFormat/>
    <w:rsid w:val="00933389"/>
    <w:pPr>
      <w:numPr>
        <w:numId w:val="4"/>
      </w:numPr>
      <w:autoSpaceDE w:val="0"/>
      <w:autoSpaceDN w:val="0"/>
      <w:adjustRightInd w:val="0"/>
      <w:spacing w:after="120" w:line="240" w:lineRule="auto"/>
      <w:contextualSpacing/>
    </w:pPr>
    <w:rPr>
      <w:rFonts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33389"/>
  </w:style>
  <w:style w:type="character" w:customStyle="1" w:styleId="CHFListsChar">
    <w:name w:val="CHF_Lists Char"/>
    <w:basedOn w:val="ListParagraphChar"/>
    <w:link w:val="CHFLists"/>
    <w:rsid w:val="00933389"/>
    <w:rPr>
      <w:rFonts w:ascii="Open Sans" w:eastAsiaTheme="minorHAnsi" w:hAnsi="Open Sans" w:cs="Arial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F32E01"/>
    <w:rPr>
      <w:color w:val="808080"/>
    </w:rPr>
  </w:style>
  <w:style w:type="paragraph" w:customStyle="1" w:styleId="CHFHeading-Yellow">
    <w:name w:val="CHF Heading - Yellow"/>
    <w:basedOn w:val="CHFHeading-Grey"/>
    <w:next w:val="Normal"/>
    <w:link w:val="CHFHeading-YellowChar"/>
    <w:qFormat/>
    <w:rsid w:val="00332CFF"/>
    <w:pPr>
      <w:outlineLvl w:val="1"/>
    </w:pPr>
    <w:rPr>
      <w:color w:val="F89B33" w:themeColor="accent4"/>
    </w:rPr>
  </w:style>
  <w:style w:type="character" w:customStyle="1" w:styleId="CHFHeading-YellowChar">
    <w:name w:val="CHF Heading - Yellow Char"/>
    <w:basedOn w:val="DefaultParagraphFont"/>
    <w:link w:val="CHFHeading-Yellow"/>
    <w:rsid w:val="00332CFF"/>
    <w:rPr>
      <w:rFonts w:ascii="Gotham Book" w:eastAsiaTheme="minorHAnsi" w:hAnsi="Gotham Book" w:cs="Open Sans"/>
      <w:color w:val="F89B33" w:themeColor="accent4"/>
      <w:spacing w:val="5"/>
      <w:sz w:val="32"/>
      <w:szCs w:val="22"/>
      <w:lang w:val="en-US"/>
    </w:rPr>
  </w:style>
  <w:style w:type="table" w:styleId="TableGrid">
    <w:name w:val="Table Grid"/>
    <w:basedOn w:val="TableNormal"/>
    <w:uiPriority w:val="39"/>
    <w:rsid w:val="00A94C58"/>
    <w:pPr>
      <w:spacing w:after="0" w:line="240" w:lineRule="auto"/>
      <w:jc w:val="left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1C9E"/>
    <w:rPr>
      <w:color w:val="0563C1" w:themeColor="hyperlink"/>
      <w:u w:val="single"/>
    </w:rPr>
  </w:style>
  <w:style w:type="paragraph" w:customStyle="1" w:styleId="CHFHeading-Blue">
    <w:name w:val="CHF Heading - Blue"/>
    <w:basedOn w:val="CHFHeading-Grey"/>
    <w:next w:val="Normal"/>
    <w:link w:val="CHFHeading-BlueChar"/>
    <w:qFormat/>
    <w:rsid w:val="00332CFF"/>
    <w:pPr>
      <w:outlineLvl w:val="1"/>
    </w:pPr>
    <w:rPr>
      <w:color w:val="0071BB" w:themeColor="accent1"/>
    </w:rPr>
  </w:style>
  <w:style w:type="paragraph" w:customStyle="1" w:styleId="CHFHeading-Green">
    <w:name w:val="CHF Heading - Green"/>
    <w:basedOn w:val="CHFHeading-Grey"/>
    <w:next w:val="Normal"/>
    <w:link w:val="CHFHeading-GreenChar"/>
    <w:qFormat/>
    <w:rsid w:val="00101B9B"/>
    <w:rPr>
      <w:color w:val="609C3C" w:themeColor="accent3"/>
    </w:rPr>
  </w:style>
  <w:style w:type="character" w:customStyle="1" w:styleId="CHFHeading-BlueChar">
    <w:name w:val="CHF Heading - Blue Char"/>
    <w:basedOn w:val="DefaultParagraphFont"/>
    <w:link w:val="CHFHeading-Blue"/>
    <w:rsid w:val="00332CFF"/>
    <w:rPr>
      <w:rFonts w:ascii="Gotham Book" w:eastAsiaTheme="minorHAnsi" w:hAnsi="Gotham Book" w:cs="Open Sans"/>
      <w:color w:val="0071BB" w:themeColor="accent1"/>
      <w:spacing w:val="5"/>
      <w:sz w:val="32"/>
      <w:szCs w:val="22"/>
      <w:lang w:val="en-US"/>
    </w:rPr>
  </w:style>
  <w:style w:type="paragraph" w:customStyle="1" w:styleId="CHFHeading-Red">
    <w:name w:val="CHF Heading - Red"/>
    <w:basedOn w:val="CHFHeading-Grey"/>
    <w:next w:val="Normal"/>
    <w:link w:val="CHFHeading-RedChar"/>
    <w:qFormat/>
    <w:rsid w:val="00933389"/>
    <w:rPr>
      <w:color w:val="D23F4D" w:themeColor="accent2"/>
    </w:rPr>
  </w:style>
  <w:style w:type="character" w:customStyle="1" w:styleId="CHFHeading-GreenChar">
    <w:name w:val="CHF Heading - Green Char"/>
    <w:basedOn w:val="CHFHeading-BlueChar"/>
    <w:link w:val="CHFHeading-Green"/>
    <w:rsid w:val="00101B9B"/>
    <w:rPr>
      <w:rFonts w:ascii="Gotham Book" w:eastAsiaTheme="minorHAnsi" w:hAnsi="Gotham Book" w:cs="Open Sans"/>
      <w:color w:val="609C3C" w:themeColor="accent3"/>
      <w:spacing w:val="5"/>
      <w:sz w:val="32"/>
      <w:szCs w:val="22"/>
      <w:lang w:val="en-US"/>
    </w:rPr>
  </w:style>
  <w:style w:type="paragraph" w:customStyle="1" w:styleId="CHFHeading-Grey">
    <w:name w:val="CHF Heading - Grey"/>
    <w:basedOn w:val="Heading2"/>
    <w:next w:val="Normal"/>
    <w:link w:val="CHFHeading-GreyChar"/>
    <w:qFormat/>
    <w:rsid w:val="00332CFF"/>
    <w:pPr>
      <w:pBdr>
        <w:bottom w:val="single" w:sz="6" w:space="1" w:color="ACB9CA" w:themeColor="text2" w:themeTint="66"/>
      </w:pBdr>
      <w:spacing w:before="480" w:after="120"/>
      <w:outlineLvl w:val="0"/>
    </w:pPr>
    <w:rPr>
      <w:b w:val="0"/>
      <w:color w:val="44546A" w:themeColor="text2"/>
      <w:spacing w:val="5"/>
      <w:sz w:val="32"/>
    </w:rPr>
  </w:style>
  <w:style w:type="character" w:customStyle="1" w:styleId="CHFHeading-RedChar">
    <w:name w:val="CHF Heading - Red Char"/>
    <w:basedOn w:val="CHFHeading-BlueChar"/>
    <w:link w:val="CHFHeading-Red"/>
    <w:rsid w:val="00933389"/>
    <w:rPr>
      <w:rFonts w:ascii="Gotham Book" w:eastAsiaTheme="minorHAnsi" w:hAnsi="Gotham Book" w:cs="Open Sans"/>
      <w:color w:val="D23F4D" w:themeColor="accent2"/>
      <w:spacing w:val="5"/>
      <w:sz w:val="36"/>
      <w:szCs w:val="22"/>
      <w:lang w:val="en-US"/>
    </w:rPr>
  </w:style>
  <w:style w:type="paragraph" w:customStyle="1" w:styleId="CHFNormal">
    <w:name w:val="CHF Normal"/>
    <w:basedOn w:val="Normal"/>
    <w:link w:val="CHFNormalChar"/>
    <w:rsid w:val="00DC5F99"/>
  </w:style>
  <w:style w:type="character" w:customStyle="1" w:styleId="CHFHeading-GreyChar">
    <w:name w:val="CHF Heading - Grey Char"/>
    <w:basedOn w:val="CHFHeading-BlueChar"/>
    <w:link w:val="CHFHeading-Grey"/>
    <w:rsid w:val="00332CFF"/>
    <w:rPr>
      <w:rFonts w:ascii="Gotham Book" w:eastAsiaTheme="minorHAnsi" w:hAnsi="Gotham Book" w:cs="Open Sans"/>
      <w:color w:val="44546A" w:themeColor="text2"/>
      <w:spacing w:val="5"/>
      <w:sz w:val="32"/>
      <w:szCs w:val="22"/>
      <w:lang w:val="en-US"/>
    </w:rPr>
  </w:style>
  <w:style w:type="paragraph" w:customStyle="1" w:styleId="CHFSubhead-Grey">
    <w:name w:val="CHF Subhead - Grey"/>
    <w:basedOn w:val="Heading2"/>
    <w:next w:val="Normal"/>
    <w:link w:val="CHFSubhead-GreyChar"/>
    <w:qFormat/>
    <w:rsid w:val="00933389"/>
    <w:pPr>
      <w:spacing w:before="360" w:after="120"/>
    </w:pPr>
    <w:rPr>
      <w:rFonts w:ascii="Gotham Light" w:hAnsi="Gotham Light"/>
      <w:color w:val="44546A" w:themeColor="text2"/>
    </w:rPr>
  </w:style>
  <w:style w:type="character" w:customStyle="1" w:styleId="CHFNormalChar">
    <w:name w:val="CHF Normal Char"/>
    <w:basedOn w:val="DefaultParagraphFont"/>
    <w:link w:val="CHFNormal"/>
    <w:rsid w:val="00DC5F99"/>
  </w:style>
  <w:style w:type="paragraph" w:customStyle="1" w:styleId="CHFSubhead-White">
    <w:name w:val="CHF Subhead - White"/>
    <w:basedOn w:val="CHFSubhead-Grey"/>
    <w:next w:val="Normal"/>
    <w:link w:val="CHFSubhead-WhiteChar"/>
    <w:qFormat/>
    <w:rsid w:val="00933389"/>
    <w:pPr>
      <w:spacing w:before="0" w:after="0"/>
    </w:pPr>
    <w:rPr>
      <w:color w:val="FFFFFF" w:themeColor="background1"/>
    </w:rPr>
  </w:style>
  <w:style w:type="character" w:customStyle="1" w:styleId="CHFSubhead-GreyChar">
    <w:name w:val="CHF Subhead - Grey Char"/>
    <w:basedOn w:val="Heading2Char"/>
    <w:link w:val="CHFSubhead-Grey"/>
    <w:rsid w:val="00933389"/>
    <w:rPr>
      <w:rFonts w:ascii="Gotham Light" w:eastAsiaTheme="minorHAnsi" w:hAnsi="Gotham Light" w:cs="Open Sans"/>
      <w:b/>
      <w:color w:val="44546A" w:themeColor="text2"/>
      <w:sz w:val="22"/>
      <w:szCs w:val="22"/>
      <w:lang w:val="en-US"/>
    </w:rPr>
  </w:style>
  <w:style w:type="paragraph" w:customStyle="1" w:styleId="CHFSubhead-Yellow">
    <w:name w:val="CHF Subhead - Yellow"/>
    <w:basedOn w:val="CHFSubhead-Grey"/>
    <w:next w:val="Normal"/>
    <w:link w:val="CHFSubhead-YellowChar"/>
    <w:qFormat/>
    <w:rsid w:val="00933389"/>
    <w:rPr>
      <w:color w:val="F89B33" w:themeColor="accent4"/>
    </w:rPr>
  </w:style>
  <w:style w:type="character" w:customStyle="1" w:styleId="CHFSubhead-WhiteChar">
    <w:name w:val="CHF Subhead - White Char"/>
    <w:basedOn w:val="Heading2Char"/>
    <w:link w:val="CHFSubhead-White"/>
    <w:rsid w:val="00933389"/>
    <w:rPr>
      <w:rFonts w:ascii="Gotham Light" w:eastAsiaTheme="minorHAnsi" w:hAnsi="Gotham Light" w:cs="Open Sans"/>
      <w:b/>
      <w:color w:val="FFFFFF" w:themeColor="background1"/>
      <w:sz w:val="22"/>
      <w:szCs w:val="22"/>
      <w:lang w:val="en-US"/>
    </w:rPr>
  </w:style>
  <w:style w:type="paragraph" w:customStyle="1" w:styleId="CHFSubhead-Green">
    <w:name w:val="CHF Subhead - Green"/>
    <w:basedOn w:val="CHFSubhead-Grey"/>
    <w:next w:val="Normal"/>
    <w:link w:val="CHFSubhead-GreenChar"/>
    <w:qFormat/>
    <w:rsid w:val="00933389"/>
    <w:rPr>
      <w:color w:val="609C3C" w:themeColor="accent3"/>
    </w:rPr>
  </w:style>
  <w:style w:type="character" w:customStyle="1" w:styleId="CHFSubhead-YellowChar">
    <w:name w:val="CHF Subhead - Yellow Char"/>
    <w:basedOn w:val="CHFSubhead-GreyChar"/>
    <w:link w:val="CHFSubhead-Yellow"/>
    <w:rsid w:val="00933389"/>
    <w:rPr>
      <w:rFonts w:ascii="Gotham Light" w:eastAsiaTheme="minorHAnsi" w:hAnsi="Gotham Light" w:cs="Open Sans"/>
      <w:b/>
      <w:color w:val="F89B33" w:themeColor="accent4"/>
      <w:sz w:val="22"/>
      <w:szCs w:val="22"/>
      <w:lang w:val="en-US"/>
    </w:rPr>
  </w:style>
  <w:style w:type="paragraph" w:customStyle="1" w:styleId="CHFSubhead-Red">
    <w:name w:val="CHF Subhead - Red"/>
    <w:basedOn w:val="CHFSubhead-Grey"/>
    <w:next w:val="Normal"/>
    <w:link w:val="CHFSubhead-RedChar"/>
    <w:qFormat/>
    <w:rsid w:val="00933389"/>
    <w:rPr>
      <w:color w:val="D23F4D" w:themeColor="accent2"/>
    </w:rPr>
  </w:style>
  <w:style w:type="character" w:customStyle="1" w:styleId="CHFSubhead-GreenChar">
    <w:name w:val="CHF Subhead - Green Char"/>
    <w:basedOn w:val="CHFSubhead-YellowChar"/>
    <w:link w:val="CHFSubhead-Green"/>
    <w:rsid w:val="00933389"/>
    <w:rPr>
      <w:rFonts w:ascii="Gotham Light" w:eastAsiaTheme="minorHAnsi" w:hAnsi="Gotham Light" w:cs="Open Sans"/>
      <w:b/>
      <w:color w:val="609C3C" w:themeColor="accent3"/>
      <w:sz w:val="22"/>
      <w:szCs w:val="22"/>
      <w:lang w:val="en-US"/>
    </w:rPr>
  </w:style>
  <w:style w:type="paragraph" w:customStyle="1" w:styleId="CHFSubhead-Blue">
    <w:name w:val="CHF Subhead - Blue"/>
    <w:basedOn w:val="CHFSubhead-Grey"/>
    <w:next w:val="Normal"/>
    <w:link w:val="CHFSubhead-BlueChar"/>
    <w:qFormat/>
    <w:rsid w:val="00933389"/>
    <w:rPr>
      <w:color w:val="0071BB" w:themeColor="accent1"/>
    </w:rPr>
  </w:style>
  <w:style w:type="character" w:customStyle="1" w:styleId="CHFSubhead-RedChar">
    <w:name w:val="CHF Subhead - Red Char"/>
    <w:basedOn w:val="CHFSubhead-GreenChar"/>
    <w:link w:val="CHFSubhead-Red"/>
    <w:rsid w:val="00933389"/>
    <w:rPr>
      <w:rFonts w:ascii="Gotham Light" w:eastAsiaTheme="minorHAnsi" w:hAnsi="Gotham Light" w:cs="Open Sans"/>
      <w:b/>
      <w:color w:val="D23F4D" w:themeColor="accent2"/>
      <w:sz w:val="22"/>
      <w:szCs w:val="22"/>
      <w:lang w:val="en-US"/>
    </w:rPr>
  </w:style>
  <w:style w:type="character" w:customStyle="1" w:styleId="CHFSubhead-BlueChar">
    <w:name w:val="CHF Subhead - Blue Char"/>
    <w:basedOn w:val="CHFSubhead-RedChar"/>
    <w:link w:val="CHFSubhead-Blue"/>
    <w:rsid w:val="00933389"/>
    <w:rPr>
      <w:rFonts w:ascii="Gotham Light" w:eastAsiaTheme="minorHAnsi" w:hAnsi="Gotham Light" w:cs="Open Sans"/>
      <w:b/>
      <w:color w:val="0071BB" w:themeColor="accent1"/>
      <w:sz w:val="22"/>
      <w:szCs w:val="22"/>
      <w:lang w:val="en-US"/>
    </w:rPr>
  </w:style>
  <w:style w:type="paragraph" w:customStyle="1" w:styleId="CHFFootnote">
    <w:name w:val="CHF Footnote"/>
    <w:basedOn w:val="Normal"/>
    <w:link w:val="CHFFootnoteChar"/>
    <w:qFormat/>
    <w:rsid w:val="00643E40"/>
    <w:pPr>
      <w:spacing w:after="0"/>
    </w:pPr>
    <w:rPr>
      <w:sz w:val="14"/>
    </w:rPr>
  </w:style>
  <w:style w:type="character" w:customStyle="1" w:styleId="CHFFootnoteChar">
    <w:name w:val="CHF Footnote Char"/>
    <w:basedOn w:val="DefaultParagraphFont"/>
    <w:link w:val="CHFFootnote"/>
    <w:rsid w:val="00643E40"/>
    <w:rPr>
      <w:rFonts w:ascii="Open Sans" w:eastAsiaTheme="minorHAnsi" w:hAnsi="Open Sans" w:cs="Open Sans"/>
      <w:sz w:val="14"/>
      <w:szCs w:val="22"/>
      <w:lang w:val="en-US"/>
    </w:rPr>
  </w:style>
  <w:style w:type="paragraph" w:customStyle="1" w:styleId="TableHead-White">
    <w:name w:val="Table Head - White"/>
    <w:basedOn w:val="NoSpacing"/>
    <w:link w:val="TableHead-WhiteChar"/>
    <w:qFormat/>
    <w:rsid w:val="00933389"/>
    <w:pPr>
      <w:jc w:val="center"/>
    </w:pPr>
    <w:rPr>
      <w:b/>
      <w:bCs/>
      <w:color w:val="FFFFFF" w:themeColor="background1"/>
    </w:rPr>
  </w:style>
  <w:style w:type="character" w:customStyle="1" w:styleId="TableHead-WhiteChar">
    <w:name w:val="Table Head - White Char"/>
    <w:basedOn w:val="NoSpacingChar"/>
    <w:link w:val="TableHead-White"/>
    <w:rsid w:val="00933389"/>
    <w:rPr>
      <w:b/>
      <w:bCs/>
      <w:color w:val="FFFFFF" w:themeColor="background1"/>
    </w:rPr>
  </w:style>
  <w:style w:type="paragraph" w:customStyle="1" w:styleId="TableHead-Black">
    <w:name w:val="Table Head - Black"/>
    <w:basedOn w:val="TableHead-White"/>
    <w:link w:val="TableHead-BlackChar"/>
    <w:qFormat/>
    <w:rsid w:val="00933389"/>
    <w:rPr>
      <w:bCs w:val="0"/>
    </w:rPr>
  </w:style>
  <w:style w:type="character" w:customStyle="1" w:styleId="TableHead-BlackChar">
    <w:name w:val="Table Head - Black Char"/>
    <w:basedOn w:val="TableHead-WhiteChar"/>
    <w:link w:val="TableHead-Black"/>
    <w:rsid w:val="00933389"/>
    <w:rPr>
      <w:b/>
      <w:bCs w:val="0"/>
      <w:color w:val="FFFFFF" w:themeColor="background1"/>
    </w:rPr>
  </w:style>
  <w:style w:type="paragraph" w:customStyle="1" w:styleId="CHFSubhead-Boxed">
    <w:name w:val="CHF Subhead - Boxed"/>
    <w:basedOn w:val="CHFSubhead-Grey"/>
    <w:next w:val="Normal"/>
    <w:qFormat/>
    <w:rsid w:val="00933389"/>
    <w:pPr>
      <w:pBdr>
        <w:top w:val="single" w:sz="4" w:space="3" w:color="D5DCE4" w:themeColor="text2" w:themeTint="33"/>
        <w:left w:val="single" w:sz="4" w:space="1" w:color="D5DCE4" w:themeColor="text2" w:themeTint="33"/>
        <w:bottom w:val="single" w:sz="4" w:space="2" w:color="D5DCE4" w:themeColor="text2" w:themeTint="33"/>
        <w:right w:val="single" w:sz="4" w:space="1" w:color="D5DCE4" w:themeColor="text2" w:themeTint="33"/>
      </w:pBdr>
      <w:shd w:val="clear" w:color="auto" w:fill="E5EAEF"/>
    </w:pPr>
  </w:style>
  <w:style w:type="character" w:customStyle="1" w:styleId="NoSpacingChar">
    <w:name w:val="No Spacing Char"/>
    <w:basedOn w:val="DefaultParagraphFont"/>
    <w:link w:val="NoSpacing"/>
    <w:uiPriority w:val="1"/>
    <w:rsid w:val="00933389"/>
  </w:style>
  <w:style w:type="paragraph" w:customStyle="1" w:styleId="pageheadingallcaps">
    <w:name w:val="page heading all caps"/>
    <w:basedOn w:val="Normal"/>
    <w:link w:val="pageheadingallcapsChar"/>
    <w:qFormat/>
    <w:rsid w:val="00F363D8"/>
    <w:pPr>
      <w:pBdr>
        <w:bottom w:val="single" w:sz="8" w:space="1" w:color="44546A" w:themeColor="text2"/>
      </w:pBdr>
      <w:tabs>
        <w:tab w:val="center" w:pos="5043"/>
        <w:tab w:val="right" w:pos="10086"/>
      </w:tabs>
      <w:jc w:val="right"/>
    </w:pPr>
    <w:rPr>
      <w:rFonts w:ascii="Gotham Bold" w:hAnsi="Gotham Bold"/>
      <w:caps/>
      <w:smallCaps/>
      <w:color w:val="D23F4D" w:themeColor="accent2"/>
      <w:szCs w:val="72"/>
    </w:rPr>
  </w:style>
  <w:style w:type="character" w:customStyle="1" w:styleId="pageheadingallcapsChar">
    <w:name w:val="page heading all caps Char"/>
    <w:basedOn w:val="TitleChar"/>
    <w:link w:val="pageheadingallcaps"/>
    <w:rsid w:val="00F363D8"/>
    <w:rPr>
      <w:rFonts w:ascii="Gotham Bold" w:eastAsiaTheme="minorHAnsi" w:hAnsi="Gotham Bold" w:cs="Open Sans"/>
      <w:caps/>
      <w:smallCaps/>
      <w:color w:val="D23F4D" w:themeColor="accent2"/>
      <w:sz w:val="52"/>
      <w:szCs w:val="7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A6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6A6D"/>
    <w:rPr>
      <w:rFonts w:ascii="Open Sans" w:eastAsiaTheme="minorHAnsi" w:hAnsi="Open Sans" w:cs="Open Sans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26A6D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87DC9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210D1"/>
    <w:pPr>
      <w:spacing w:before="120" w:after="0" w:line="240" w:lineRule="auto"/>
      <w:jc w:val="left"/>
    </w:pPr>
    <w:rPr>
      <w:sz w:val="22"/>
      <w:szCs w:val="22"/>
      <w:lang w:val="en-US"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319E2"/>
    <w:rPr>
      <w:color w:val="954F72" w:themeColor="followedHyperlink"/>
      <w:u w:val="single"/>
    </w:rPr>
  </w:style>
  <w:style w:type="table" w:styleId="GridTable4">
    <w:name w:val="Grid Table 4"/>
    <w:basedOn w:val="TableNormal"/>
    <w:uiPriority w:val="49"/>
    <w:rsid w:val="003B1C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">
    <w:name w:val="Body Text"/>
    <w:basedOn w:val="Normal"/>
    <w:link w:val="BodyTextChar"/>
    <w:rsid w:val="00AB3794"/>
    <w:pPr>
      <w:spacing w:before="200" w:after="0" w:line="260" w:lineRule="exact"/>
      <w:jc w:val="left"/>
    </w:pPr>
    <w:rPr>
      <w:rFonts w:ascii="Arial" w:eastAsia="Times New Roman" w:hAnsi="Arial" w:cs="Times New Roman"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B3794"/>
    <w:rPr>
      <w:rFonts w:ascii="Arial" w:eastAsia="Times New Roman" w:hAnsi="Arial" w:cs="Times New Roman"/>
      <w:bCs/>
      <w:lang w:val="en-US"/>
    </w:rPr>
  </w:style>
  <w:style w:type="table" w:styleId="LightList">
    <w:name w:val="Light List"/>
    <w:basedOn w:val="TableNormal"/>
    <w:uiPriority w:val="61"/>
    <w:rsid w:val="00AB3794"/>
    <w:pPr>
      <w:spacing w:after="0" w:line="240" w:lineRule="auto"/>
      <w:jc w:val="left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gencies.calgaryhomeless.com/wp-content/uploads/2021/08/2022-23-CHF-PFA-SB-v4.1.xlsx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unding@calgaryhomeless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2GugXMzBMkK2Q3-ptBH1_nF9yPFyuopEhdm2n8Bbl49UOEZPMFMwQkhPQzNBTzBUVEQ5V1cyTVdOUy4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funding@calgaryhomeless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398A29CFE64C7E9666BEF6B96FE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D1750-66AE-4925-B00F-6B3190AC44BF}"/>
      </w:docPartPr>
      <w:docPartBody>
        <w:p w:rsidR="00F72036" w:rsidRDefault="005A5E39" w:rsidP="005A5E39">
          <w:pPr>
            <w:pStyle w:val="6E398A29CFE64C7E9666BEF6B96FE343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F8E7ADB32E24E52924EB6AE76276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3E637-50DD-4D7E-B574-F9A00C2DD915}"/>
      </w:docPartPr>
      <w:docPartBody>
        <w:p w:rsidR="00F72036" w:rsidRDefault="005A5E39" w:rsidP="005A5E39">
          <w:pPr>
            <w:pStyle w:val="DF8E7ADB32E24E52924EB6AE762761DC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BF4FFEA1659440AAB3B9DA7317C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686FD-5D62-4374-BAA5-68D1F898CA5E}"/>
      </w:docPartPr>
      <w:docPartBody>
        <w:p w:rsidR="007E4E2F" w:rsidRDefault="00234BFE" w:rsidP="00234BFE">
          <w:pPr>
            <w:pStyle w:val="0BF4FFEA1659440AAB3B9DA7317C876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0E4C6A5EE68D43D7BBF436A8328126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D5B95-E4B9-4D6C-9BAE-6E618BC755EA}"/>
      </w:docPartPr>
      <w:docPartBody>
        <w:p w:rsidR="001100D9" w:rsidRDefault="003279AE" w:rsidP="003279AE">
          <w:pPr>
            <w:pStyle w:val="0E4C6A5EE68D43D7BBF436A83281261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52EEFBA425C540BB838F8C9EEDC2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B898E-B6F7-44AA-9DBC-8F1E8050E1F2}"/>
      </w:docPartPr>
      <w:docPartBody>
        <w:p w:rsidR="001100D9" w:rsidRDefault="003279AE" w:rsidP="003279AE">
          <w:pPr>
            <w:pStyle w:val="52EEFBA425C540BB838F8C9EEDC247B9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409542029F4F482FBDE36260833BE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33B32-B28D-40A7-87B2-AC7119148AF1}"/>
      </w:docPartPr>
      <w:docPartBody>
        <w:p w:rsidR="001100D9" w:rsidRDefault="003279AE" w:rsidP="003279AE">
          <w:pPr>
            <w:pStyle w:val="409542029F4F482FBDE36260833BE98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885C7226FCA6473B806E081F2949D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7364A-7693-437E-9D11-720B8535EC9D}"/>
      </w:docPartPr>
      <w:docPartBody>
        <w:p w:rsidR="001100D9" w:rsidRDefault="003279AE" w:rsidP="003279AE">
          <w:pPr>
            <w:pStyle w:val="885C7226FCA6473B806E081F2949DD6B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54014D37870D4FA8B662C51DB4DA6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A3A35-616F-48D8-8789-2AF22F49A583}"/>
      </w:docPartPr>
      <w:docPartBody>
        <w:p w:rsidR="001100D9" w:rsidRDefault="003279AE" w:rsidP="003279AE">
          <w:pPr>
            <w:pStyle w:val="54014D37870D4FA8B662C51DB4DA6FBB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3C5E4A384BDA4668B9F667C518B6D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9230C-174B-4AE9-AFC9-28908FEDA754}"/>
      </w:docPartPr>
      <w:docPartBody>
        <w:p w:rsidR="001100D9" w:rsidRDefault="003279AE" w:rsidP="003279AE">
          <w:pPr>
            <w:pStyle w:val="3C5E4A384BDA4668B9F667C518B6D5EA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E7567D84931E4C939951AC63FC940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38A20-E092-4E5A-AFFA-2B0AA512D386}"/>
      </w:docPartPr>
      <w:docPartBody>
        <w:p w:rsidR="001100D9" w:rsidRDefault="003279AE" w:rsidP="003279AE">
          <w:pPr>
            <w:pStyle w:val="E7567D84931E4C939951AC63FC9407D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DB1D8DB5254B411B9C0A722A91BDE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C1F5A-32DE-4406-8856-5D93113B23F6}"/>
      </w:docPartPr>
      <w:docPartBody>
        <w:p w:rsidR="001100D9" w:rsidRDefault="003279AE" w:rsidP="003279AE">
          <w:pPr>
            <w:pStyle w:val="DB1D8DB5254B411B9C0A722A91BDE6FD"/>
          </w:pPr>
          <w:r w:rsidRPr="006A518D">
            <w:rPr>
              <w:rStyle w:val="PlaceholderText"/>
            </w:rPr>
            <w:t>Click here to enter text.</w:t>
          </w:r>
        </w:p>
      </w:docPartBody>
    </w:docPart>
    <w:docPart>
      <w:docPartPr>
        <w:name w:val="1983FFC72F3641F29E75894A57F17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4D67B-C977-4737-8D28-E6B4FF71DE1C}"/>
      </w:docPartPr>
      <w:docPartBody>
        <w:p w:rsidR="001100D9" w:rsidRDefault="003279AE" w:rsidP="003279AE">
          <w:pPr>
            <w:pStyle w:val="1983FFC72F3641F29E75894A57F17F94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CEFB5CB7F04B698795E275FD68E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55FA2-C00D-4AEA-A9B8-73E20F1E32C3}"/>
      </w:docPartPr>
      <w:docPartBody>
        <w:p w:rsidR="001100D9" w:rsidRDefault="003279AE" w:rsidP="003279AE">
          <w:pPr>
            <w:pStyle w:val="FCCEFB5CB7F04B698795E275FD68E42C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6296A0D0234CE09EC9A5533FF7A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F81D50-7E05-438C-8D3D-3926BB5AAFF9}"/>
      </w:docPartPr>
      <w:docPartBody>
        <w:p w:rsidR="001100D9" w:rsidRDefault="003279AE" w:rsidP="003279AE">
          <w:pPr>
            <w:pStyle w:val="936296A0D0234CE09EC9A5533FF7AF23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2870740D540F4A861B17C170D1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45CA8-448C-4FD8-A65A-83D13B3533A0}"/>
      </w:docPartPr>
      <w:docPartBody>
        <w:p w:rsidR="001100D9" w:rsidRDefault="003279AE" w:rsidP="003279AE">
          <w:pPr>
            <w:pStyle w:val="89E2870740D540F4A861B17C170D1F67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3AE1C07F3746F0A3435181EFEAE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B36D5-AE50-448A-BA42-E937DDE2B8C9}"/>
      </w:docPartPr>
      <w:docPartBody>
        <w:p w:rsidR="001100D9" w:rsidRDefault="003279AE" w:rsidP="003279AE">
          <w:pPr>
            <w:pStyle w:val="613AE1C07F3746F0A3435181EFEAE1B5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067E3FE12A4B27933F3DC787FF0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BCE3A-842C-45BE-A207-BE00F4B1CEAB}"/>
      </w:docPartPr>
      <w:docPartBody>
        <w:p w:rsidR="001100D9" w:rsidRDefault="003279AE" w:rsidP="003279AE">
          <w:pPr>
            <w:pStyle w:val="34067E3FE12A4B27933F3DC787FF04D8"/>
          </w:pPr>
          <w:r w:rsidRPr="00B71CC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E3374C86824DE4BB0CC558A1C36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9D62F-B07C-46C5-9BD8-06B306762042}"/>
      </w:docPartPr>
      <w:docPartBody>
        <w:p w:rsidR="001100D9" w:rsidRDefault="003279AE" w:rsidP="003279AE">
          <w:pPr>
            <w:pStyle w:val="89E3374C86824DE4BB0CC558A1C36F28"/>
          </w:pPr>
          <w:r w:rsidRPr="00F7203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0F0DC92FDD473A8F0CE455354F9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A6523-A6FE-4E4C-85E6-3C69A1F8A427}"/>
      </w:docPartPr>
      <w:docPartBody>
        <w:p w:rsidR="001100D9" w:rsidRDefault="003279AE" w:rsidP="003279AE">
          <w:pPr>
            <w:pStyle w:val="160F0DC92FDD473A8F0CE455354F9CB1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FDA2F65F4C452F85B3F97B2A42F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62CB8-633F-4F2B-B0EC-E50C100D9679}"/>
      </w:docPartPr>
      <w:docPartBody>
        <w:p w:rsidR="001100D9" w:rsidRDefault="003279AE" w:rsidP="003279AE">
          <w:pPr>
            <w:pStyle w:val="89FDA2F65F4C452F85B3F97B2A42F436"/>
          </w:pPr>
          <w:r w:rsidRPr="00CA7A7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E4FF3716E84355B6A80805791AE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C0D37-F754-4E41-A2EB-A28D21AE259D}"/>
      </w:docPartPr>
      <w:docPartBody>
        <w:p w:rsidR="001100D9" w:rsidRDefault="003279AE" w:rsidP="003279AE">
          <w:pPr>
            <w:pStyle w:val="57E4FF3716E84355B6A80805791AE394"/>
          </w:pPr>
          <w:r w:rsidRPr="002E1B6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tham Medium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otham Bold">
    <w:altName w:val="Cambria"/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Book">
    <w:altName w:val="Calibri"/>
    <w:panose1 w:val="02000604040000020004"/>
    <w:charset w:val="00"/>
    <w:family w:val="modern"/>
    <w:notTrueType/>
    <w:pitch w:val="variable"/>
    <w:sig w:usb0="00000087" w:usb1="00000000" w:usb2="00000000" w:usb3="00000000" w:csb0="0000000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Gotham Ultra">
    <w:panose1 w:val="02000000000000000000"/>
    <w:charset w:val="00"/>
    <w:family w:val="modern"/>
    <w:notTrueType/>
    <w:pitch w:val="variable"/>
    <w:sig w:usb0="A00000FF" w:usb1="4000004A" w:usb2="00000000" w:usb3="00000000" w:csb0="0000000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Extra Light">
    <w:altName w:val="Calibri"/>
    <w:panose1 w:val="02000604030000020004"/>
    <w:charset w:val="00"/>
    <w:family w:val="modern"/>
    <w:notTrueType/>
    <w:pitch w:val="variable"/>
    <w:sig w:usb0="00000087" w:usb1="00000000" w:usb2="00000000" w:usb3="00000000" w:csb0="0000000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E39"/>
    <w:rsid w:val="001100D9"/>
    <w:rsid w:val="001A7AD8"/>
    <w:rsid w:val="00234BFE"/>
    <w:rsid w:val="003279AE"/>
    <w:rsid w:val="005A5E39"/>
    <w:rsid w:val="00770C42"/>
    <w:rsid w:val="007E4E2F"/>
    <w:rsid w:val="00873F35"/>
    <w:rsid w:val="00AD1245"/>
    <w:rsid w:val="00F7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E3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79AE"/>
    <w:rPr>
      <w:color w:val="808080"/>
    </w:rPr>
  </w:style>
  <w:style w:type="paragraph" w:customStyle="1" w:styleId="6E398A29CFE64C7E9666BEF6B96FE343">
    <w:name w:val="6E398A29CFE64C7E9666BEF6B96FE343"/>
    <w:rsid w:val="005A5E39"/>
  </w:style>
  <w:style w:type="paragraph" w:customStyle="1" w:styleId="DF8E7ADB32E24E52924EB6AE762761DC">
    <w:name w:val="DF8E7ADB32E24E52924EB6AE762761DC"/>
    <w:rsid w:val="005A5E39"/>
  </w:style>
  <w:style w:type="paragraph" w:customStyle="1" w:styleId="0BF4FFEA1659440AAB3B9DA7317C876A">
    <w:name w:val="0BF4FFEA1659440AAB3B9DA7317C876A"/>
    <w:rsid w:val="00234BFE"/>
  </w:style>
  <w:style w:type="paragraph" w:customStyle="1" w:styleId="0E4C6A5EE68D43D7BBF436A83281261D">
    <w:name w:val="0E4C6A5EE68D43D7BBF436A83281261D"/>
    <w:rsid w:val="003279AE"/>
  </w:style>
  <w:style w:type="paragraph" w:customStyle="1" w:styleId="52EEFBA425C540BB838F8C9EEDC247B9">
    <w:name w:val="52EEFBA425C540BB838F8C9EEDC247B9"/>
    <w:rsid w:val="003279AE"/>
  </w:style>
  <w:style w:type="paragraph" w:customStyle="1" w:styleId="409542029F4F482FBDE36260833BE98A">
    <w:name w:val="409542029F4F482FBDE36260833BE98A"/>
    <w:rsid w:val="003279AE"/>
  </w:style>
  <w:style w:type="paragraph" w:customStyle="1" w:styleId="885C7226FCA6473B806E081F2949DD6B">
    <w:name w:val="885C7226FCA6473B806E081F2949DD6B"/>
    <w:rsid w:val="003279AE"/>
  </w:style>
  <w:style w:type="paragraph" w:customStyle="1" w:styleId="54014D37870D4FA8B662C51DB4DA6FBB">
    <w:name w:val="54014D37870D4FA8B662C51DB4DA6FBB"/>
    <w:rsid w:val="003279AE"/>
  </w:style>
  <w:style w:type="paragraph" w:customStyle="1" w:styleId="3C5E4A384BDA4668B9F667C518B6D5EA">
    <w:name w:val="3C5E4A384BDA4668B9F667C518B6D5EA"/>
    <w:rsid w:val="003279AE"/>
  </w:style>
  <w:style w:type="paragraph" w:customStyle="1" w:styleId="E7567D84931E4C939951AC63FC9407DD">
    <w:name w:val="E7567D84931E4C939951AC63FC9407DD"/>
    <w:rsid w:val="003279AE"/>
  </w:style>
  <w:style w:type="paragraph" w:customStyle="1" w:styleId="DB1D8DB5254B411B9C0A722A91BDE6FD">
    <w:name w:val="DB1D8DB5254B411B9C0A722A91BDE6FD"/>
    <w:rsid w:val="003279AE"/>
  </w:style>
  <w:style w:type="paragraph" w:customStyle="1" w:styleId="1983FFC72F3641F29E75894A57F17F94">
    <w:name w:val="1983FFC72F3641F29E75894A57F17F94"/>
    <w:rsid w:val="003279AE"/>
  </w:style>
  <w:style w:type="paragraph" w:customStyle="1" w:styleId="FCCEFB5CB7F04B698795E275FD68E42C">
    <w:name w:val="FCCEFB5CB7F04B698795E275FD68E42C"/>
    <w:rsid w:val="003279AE"/>
  </w:style>
  <w:style w:type="paragraph" w:customStyle="1" w:styleId="936296A0D0234CE09EC9A5533FF7AF23">
    <w:name w:val="936296A0D0234CE09EC9A5533FF7AF23"/>
    <w:rsid w:val="003279AE"/>
  </w:style>
  <w:style w:type="paragraph" w:customStyle="1" w:styleId="89E2870740D540F4A861B17C170D1F67">
    <w:name w:val="89E2870740D540F4A861B17C170D1F67"/>
    <w:rsid w:val="003279AE"/>
  </w:style>
  <w:style w:type="paragraph" w:customStyle="1" w:styleId="613AE1C07F3746F0A3435181EFEAE1B5">
    <w:name w:val="613AE1C07F3746F0A3435181EFEAE1B5"/>
    <w:rsid w:val="003279AE"/>
  </w:style>
  <w:style w:type="paragraph" w:customStyle="1" w:styleId="34067E3FE12A4B27933F3DC787FF04D8">
    <w:name w:val="34067E3FE12A4B27933F3DC787FF04D8"/>
    <w:rsid w:val="003279AE"/>
  </w:style>
  <w:style w:type="paragraph" w:customStyle="1" w:styleId="89E3374C86824DE4BB0CC558A1C36F28">
    <w:name w:val="89E3374C86824DE4BB0CC558A1C36F28"/>
    <w:rsid w:val="003279AE"/>
  </w:style>
  <w:style w:type="paragraph" w:customStyle="1" w:styleId="160F0DC92FDD473A8F0CE455354F9CB1">
    <w:name w:val="160F0DC92FDD473A8F0CE455354F9CB1"/>
    <w:rsid w:val="003279AE"/>
  </w:style>
  <w:style w:type="paragraph" w:customStyle="1" w:styleId="89FDA2F65F4C452F85B3F97B2A42F436">
    <w:name w:val="89FDA2F65F4C452F85B3F97B2A42F436"/>
    <w:rsid w:val="003279AE"/>
  </w:style>
  <w:style w:type="paragraph" w:customStyle="1" w:styleId="57E4FF3716E84355B6A80805791AE394">
    <w:name w:val="57E4FF3716E84355B6A80805791AE394"/>
    <w:rsid w:val="003279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rtSmith2016">
  <a:themeElements>
    <a:clrScheme name="CHF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1BB"/>
      </a:accent1>
      <a:accent2>
        <a:srgbClr val="D23F4D"/>
      </a:accent2>
      <a:accent3>
        <a:srgbClr val="609C3C"/>
      </a:accent3>
      <a:accent4>
        <a:srgbClr val="F89B33"/>
      </a:accent4>
      <a:accent5>
        <a:srgbClr val="993F97"/>
      </a:accent5>
      <a:accent6>
        <a:srgbClr val="F37022"/>
      </a:accent6>
      <a:hlink>
        <a:srgbClr val="0563C1"/>
      </a:hlink>
      <a:folHlink>
        <a:srgbClr val="954F72"/>
      </a:folHlink>
    </a:clrScheme>
    <a:fontScheme name="CHF Custom">
      <a:majorFont>
        <a:latin typeface="Gotham Bold"/>
        <a:ea typeface=""/>
        <a:cs typeface=""/>
      </a:majorFont>
      <a:minorFont>
        <a:latin typeface="Open Sans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rtSmith2016" id="{CFF0FE86-0378-40E6-BD9C-CCCB08073C33}" vid="{4488459B-6C19-48DC-AE35-B23247CF595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AE5677EA64345A87145C54AD41CE0" ma:contentTypeVersion="13" ma:contentTypeDescription="Create a new document." ma:contentTypeScope="" ma:versionID="a13f313bb17194be924bd75b062985e4">
  <xsd:schema xmlns:xsd="http://www.w3.org/2001/XMLSchema" xmlns:xs="http://www.w3.org/2001/XMLSchema" xmlns:p="http://schemas.microsoft.com/office/2006/metadata/properties" xmlns:ns2="05e34322-f214-4888-b9cf-a25972a8e0ad" xmlns:ns3="6d731b98-bf08-4ac3-8535-71a464805604" targetNamespace="http://schemas.microsoft.com/office/2006/metadata/properties" ma:root="true" ma:fieldsID="bcd91c2b93191497501a1a72f49471fe" ns2:_="" ns3:_="">
    <xsd:import namespace="05e34322-f214-4888-b9cf-a25972a8e0ad"/>
    <xsd:import namespace="6d731b98-bf08-4ac3-8535-71a464805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34322-f214-4888-b9cf-a25972a8e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31b98-bf08-4ac3-8535-71a4648056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5e34322-f214-4888-b9cf-a25972a8e0ad" xsi:nil="true"/>
  </documentManagement>
</p:properties>
</file>

<file path=customXml/itemProps1.xml><?xml version="1.0" encoding="utf-8"?>
<ds:datastoreItem xmlns:ds="http://schemas.openxmlformats.org/officeDocument/2006/customXml" ds:itemID="{3467E6C7-18F2-4A6C-AFAA-69BF75D6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A237D3-3556-46AF-9C1E-F8CDB34D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34322-f214-4888-b9cf-a25972a8e0ad"/>
    <ds:schemaRef ds:uri="6d731b98-bf08-4ac3-8535-71a464805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37D808-A350-4EB5-8B76-746AC77C44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A4A800-C867-4ED2-87C1-DE8ABBEF9E3C}">
  <ds:schemaRefs>
    <ds:schemaRef ds:uri="6d731b98-bf08-4ac3-8535-71a464805604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05e34322-f214-4888-b9cf-a25972a8e0a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08</Words>
  <Characters>80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21</CharactersWithSpaces>
  <SharedDoc>false</SharedDoc>
  <HLinks>
    <vt:vector size="6" baseType="variant">
      <vt:variant>
        <vt:i4>6357082</vt:i4>
      </vt:variant>
      <vt:variant>
        <vt:i4>0</vt:i4>
      </vt:variant>
      <vt:variant>
        <vt:i4>0</vt:i4>
      </vt:variant>
      <vt:variant>
        <vt:i4>5</vt:i4>
      </vt:variant>
      <vt:variant>
        <vt:lpwstr>mailto:funding@calgaryhomele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Sinclair</dc:creator>
  <cp:keywords/>
  <dc:description/>
  <cp:lastModifiedBy>Aaron Li</cp:lastModifiedBy>
  <cp:revision>4</cp:revision>
  <cp:lastPrinted>2018-04-05T18:17:00Z</cp:lastPrinted>
  <dcterms:created xsi:type="dcterms:W3CDTF">2022-06-13T23:04:00Z</dcterms:created>
  <dcterms:modified xsi:type="dcterms:W3CDTF">2022-06-13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AE5677EA64345A87145C54AD41CE0</vt:lpwstr>
  </property>
  <property fmtid="{D5CDD505-2E9C-101B-9397-08002B2CF9AE}" pid="3" name="Order">
    <vt:r8>1600</vt:r8>
  </property>
</Properties>
</file>